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954483388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:rsidR="002713FA" w:rsidRDefault="00597B28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552065" cy="9551670"/>
                    <wp:effectExtent l="3175" t="3810" r="6985" b="7620"/>
                    <wp:wrapNone/>
                    <wp:docPr id="47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2552065" cy="9551670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48" name="Rectangl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 cap="flat" cmpd="sng" algn="ctr">
                                    <a:solidFill>
                                      <a:srgbClr val="000000"/>
                                    </a:solidFill>
                                    <a:prstDash val="solid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9" name="Pentagon 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>
                                  <a:gd name="adj" fmla="val 50004"/>
                                </a:avLst>
                              </a:pr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 cap="flat" cmpd="sng" algn="ctr">
                                    <a:solidFill>
                                      <a:srgbClr val="000000"/>
                                    </a:solidFill>
                                    <a:prstDash val="solid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769437603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11-1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:rsidR="00A860D5" w:rsidRDefault="00A860D5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1/18/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0" rIns="182880" bIns="0" anchor="ctr" anchorCtr="0" upright="1">
                              <a:noAutofit/>
                            </wps:bodyPr>
                          </wps:wsp>
                          <wpg:grpSp>
                            <wpg:cNvPr id="50" name="Group 18"/>
                            <wpg:cNvGrpSpPr>
                              <a:grpSpLocks/>
                            </wpg:cNvGrpSpPr>
                            <wpg:grpSpPr bwMode="auto"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51" name="Group 19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5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61913 w 122"/>
                                      <a:gd name="T3" fmla="*/ 241300 h 440"/>
                                      <a:gd name="T4" fmla="*/ 133350 w 122"/>
                                      <a:gd name="T5" fmla="*/ 482600 h 440"/>
                                      <a:gd name="T6" fmla="*/ 193675 w 122"/>
                                      <a:gd name="T7" fmla="*/ 661988 h 440"/>
                                      <a:gd name="T8" fmla="*/ 193675 w 122"/>
                                      <a:gd name="T9" fmla="*/ 698500 h 440"/>
                                      <a:gd name="T10" fmla="*/ 120650 w 122"/>
                                      <a:gd name="T11" fmla="*/ 485775 h 440"/>
                                      <a:gd name="T12" fmla="*/ 61913 w 122"/>
                                      <a:gd name="T13" fmla="*/ 285750 h 440"/>
                                      <a:gd name="T14" fmla="*/ 9525 w 122"/>
                                      <a:gd name="T15" fmla="*/ 84138 h 440"/>
                                      <a:gd name="T16" fmla="*/ 0 w 122"/>
                                      <a:gd name="T17" fmla="*/ 0 h 44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12700 w 116"/>
                                      <a:gd name="T3" fmla="*/ 30163 h 269"/>
                                      <a:gd name="T4" fmla="*/ 58738 w 116"/>
                                      <a:gd name="T5" fmla="*/ 147638 h 269"/>
                                      <a:gd name="T6" fmla="*/ 106363 w 116"/>
                                      <a:gd name="T7" fmla="*/ 265113 h 269"/>
                                      <a:gd name="T8" fmla="*/ 184150 w 116"/>
                                      <a:gd name="T9" fmla="*/ 427038 h 269"/>
                                      <a:gd name="T10" fmla="*/ 171450 w 116"/>
                                      <a:gd name="T11" fmla="*/ 427038 h 269"/>
                                      <a:gd name="T12" fmla="*/ 95250 w 116"/>
                                      <a:gd name="T13" fmla="*/ 268288 h 269"/>
                                      <a:gd name="T14" fmla="*/ 47625 w 116"/>
                                      <a:gd name="T15" fmla="*/ 155575 h 269"/>
                                      <a:gd name="T16" fmla="*/ 1588 w 116"/>
                                      <a:gd name="T17" fmla="*/ 39688 h 269"/>
                                      <a:gd name="T18" fmla="*/ 0 w 116"/>
                                      <a:gd name="T19" fmla="*/ 0 h 269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588 w 140"/>
                                      <a:gd name="T5" fmla="*/ 125413 h 1272"/>
                                      <a:gd name="T6" fmla="*/ 4763 w 140"/>
                                      <a:gd name="T7" fmla="*/ 252413 h 1272"/>
                                      <a:gd name="T8" fmla="*/ 19050 w 140"/>
                                      <a:gd name="T9" fmla="*/ 503238 h 1272"/>
                                      <a:gd name="T10" fmla="*/ 36513 w 140"/>
                                      <a:gd name="T11" fmla="*/ 755650 h 1272"/>
                                      <a:gd name="T12" fmla="*/ 61913 w 140"/>
                                      <a:gd name="T13" fmla="*/ 1006475 h 1272"/>
                                      <a:gd name="T14" fmla="*/ 92075 w 140"/>
                                      <a:gd name="T15" fmla="*/ 1257300 h 1272"/>
                                      <a:gd name="T16" fmla="*/ 131763 w 140"/>
                                      <a:gd name="T17" fmla="*/ 1504950 h 1272"/>
                                      <a:gd name="T18" fmla="*/ 169863 w 140"/>
                                      <a:gd name="T19" fmla="*/ 1724025 h 1272"/>
                                      <a:gd name="T20" fmla="*/ 214313 w 140"/>
                                      <a:gd name="T21" fmla="*/ 1941513 h 1272"/>
                                      <a:gd name="T22" fmla="*/ 222250 w 140"/>
                                      <a:gd name="T23" fmla="*/ 2019300 h 1272"/>
                                      <a:gd name="T24" fmla="*/ 219075 w 140"/>
                                      <a:gd name="T25" fmla="*/ 2003425 h 1272"/>
                                      <a:gd name="T26" fmla="*/ 166688 w 140"/>
                                      <a:gd name="T27" fmla="*/ 1755775 h 1272"/>
                                      <a:gd name="T28" fmla="*/ 122238 w 140"/>
                                      <a:gd name="T29" fmla="*/ 1506538 h 1272"/>
                                      <a:gd name="T30" fmla="*/ 84138 w 140"/>
                                      <a:gd name="T31" fmla="*/ 1257300 h 1272"/>
                                      <a:gd name="T32" fmla="*/ 55563 w 140"/>
                                      <a:gd name="T33" fmla="*/ 1006475 h 1272"/>
                                      <a:gd name="T34" fmla="*/ 31750 w 140"/>
                                      <a:gd name="T35" fmla="*/ 755650 h 1272"/>
                                      <a:gd name="T36" fmla="*/ 14288 w 140"/>
                                      <a:gd name="T37" fmla="*/ 503238 h 1272"/>
                                      <a:gd name="T38" fmla="*/ 3175 w 140"/>
                                      <a:gd name="T39" fmla="*/ 252413 h 1272"/>
                                      <a:gd name="T40" fmla="*/ 0 w 140"/>
                                      <a:gd name="T41" fmla="*/ 125413 h 1272"/>
                                      <a:gd name="T42" fmla="*/ 0 w 140"/>
                                      <a:gd name="T43" fmla="*/ 0 h 1272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71438 w 45"/>
                                      <a:gd name="T1" fmla="*/ 0 h 854"/>
                                      <a:gd name="T2" fmla="*/ 71438 w 45"/>
                                      <a:gd name="T3" fmla="*/ 0 h 854"/>
                                      <a:gd name="T4" fmla="*/ 55563 w 45"/>
                                      <a:gd name="T5" fmla="*/ 104775 h 854"/>
                                      <a:gd name="T6" fmla="*/ 41275 w 45"/>
                                      <a:gd name="T7" fmla="*/ 211138 h 854"/>
                                      <a:gd name="T8" fmla="*/ 22225 w 45"/>
                                      <a:gd name="T9" fmla="*/ 423863 h 854"/>
                                      <a:gd name="T10" fmla="*/ 9525 w 45"/>
                                      <a:gd name="T11" fmla="*/ 636588 h 854"/>
                                      <a:gd name="T12" fmla="*/ 4763 w 45"/>
                                      <a:gd name="T13" fmla="*/ 847725 h 854"/>
                                      <a:gd name="T14" fmla="*/ 9525 w 45"/>
                                      <a:gd name="T15" fmla="*/ 1062038 h 854"/>
                                      <a:gd name="T16" fmla="*/ 22225 w 45"/>
                                      <a:gd name="T17" fmla="*/ 1274763 h 854"/>
                                      <a:gd name="T18" fmla="*/ 28575 w 45"/>
                                      <a:gd name="T19" fmla="*/ 1355725 h 854"/>
                                      <a:gd name="T20" fmla="*/ 28575 w 45"/>
                                      <a:gd name="T21" fmla="*/ 1350963 h 854"/>
                                      <a:gd name="T22" fmla="*/ 14288 w 45"/>
                                      <a:gd name="T23" fmla="*/ 1292225 h 854"/>
                                      <a:gd name="T24" fmla="*/ 12700 w 45"/>
                                      <a:gd name="T25" fmla="*/ 1274763 h 854"/>
                                      <a:gd name="T26" fmla="*/ 1588 w 45"/>
                                      <a:gd name="T27" fmla="*/ 1062038 h 854"/>
                                      <a:gd name="T28" fmla="*/ 0 w 45"/>
                                      <a:gd name="T29" fmla="*/ 847725 h 854"/>
                                      <a:gd name="T30" fmla="*/ 4763 w 45"/>
                                      <a:gd name="T31" fmla="*/ 636588 h 854"/>
                                      <a:gd name="T32" fmla="*/ 19050 w 45"/>
                                      <a:gd name="T33" fmla="*/ 423863 h 854"/>
                                      <a:gd name="T34" fmla="*/ 39688 w 45"/>
                                      <a:gd name="T35" fmla="*/ 209550 h 854"/>
                                      <a:gd name="T36" fmla="*/ 53975 w 45"/>
                                      <a:gd name="T37" fmla="*/ 104775 h 854"/>
                                      <a:gd name="T38" fmla="*/ 71438 w 45"/>
                                      <a:gd name="T39" fmla="*/ 0 h 854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</a:gdLst>
                                    <a:ahLst/>
                                    <a:cxnLst>
                                      <a:cxn ang="T40">
                                        <a:pos x="T0" y="T1"/>
                                      </a:cxn>
                                      <a:cxn ang="T41">
                                        <a:pos x="T2" y="T3"/>
                                      </a:cxn>
                                      <a:cxn ang="T42">
                                        <a:pos x="T4" y="T5"/>
                                      </a:cxn>
                                      <a:cxn ang="T43">
                                        <a:pos x="T6" y="T7"/>
                                      </a:cxn>
                                      <a:cxn ang="T44">
                                        <a:pos x="T8" y="T9"/>
                                      </a:cxn>
                                      <a:cxn ang="T45">
                                        <a:pos x="T10" y="T11"/>
                                      </a:cxn>
                                      <a:cxn ang="T46">
                                        <a:pos x="T12" y="T13"/>
                                      </a:cxn>
                                      <a:cxn ang="T47">
                                        <a:pos x="T14" y="T15"/>
                                      </a:cxn>
                                      <a:cxn ang="T48">
                                        <a:pos x="T16" y="T17"/>
                                      </a:cxn>
                                      <a:cxn ang="T49">
                                        <a:pos x="T18" y="T19"/>
                                      </a:cxn>
                                      <a:cxn ang="T50">
                                        <a:pos x="T20" y="T21"/>
                                      </a:cxn>
                                      <a:cxn ang="T51">
                                        <a:pos x="T22" y="T23"/>
                                      </a:cxn>
                                      <a:cxn ang="T52">
                                        <a:pos x="T24" y="T25"/>
                                      </a:cxn>
                                      <a:cxn ang="T53">
                                        <a:pos x="T26" y="T27"/>
                                      </a:cxn>
                                      <a:cxn ang="T54">
                                        <a:pos x="T28" y="T29"/>
                                      </a:cxn>
                                      <a:cxn ang="T55">
                                        <a:pos x="T30" y="T31"/>
                                      </a:cxn>
                                      <a:cxn ang="T56">
                                        <a:pos x="T32" y="T33"/>
                                      </a:cxn>
                                      <a:cxn ang="T57">
                                        <a:pos x="T34" y="T35"/>
                                      </a:cxn>
                                      <a:cxn ang="T58">
                                        <a:pos x="T36" y="T37"/>
                                      </a:cxn>
                                      <a:cxn ang="T59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6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5875 w 154"/>
                                      <a:gd name="T3" fmla="*/ 69850 h 629"/>
                                      <a:gd name="T4" fmla="*/ 33338 w 154"/>
                                      <a:gd name="T5" fmla="*/ 200025 h 629"/>
                                      <a:gd name="T6" fmla="*/ 53975 w 154"/>
                                      <a:gd name="T7" fmla="*/ 328613 h 629"/>
                                      <a:gd name="T8" fmla="*/ 84138 w 154"/>
                                      <a:gd name="T9" fmla="*/ 465138 h 629"/>
                                      <a:gd name="T10" fmla="*/ 119063 w 154"/>
                                      <a:gd name="T11" fmla="*/ 603250 h 629"/>
                                      <a:gd name="T12" fmla="*/ 158750 w 154"/>
                                      <a:gd name="T13" fmla="*/ 739775 h 629"/>
                                      <a:gd name="T14" fmla="*/ 190500 w 154"/>
                                      <a:gd name="T15" fmla="*/ 827088 h 629"/>
                                      <a:gd name="T16" fmla="*/ 223838 w 154"/>
                                      <a:gd name="T17" fmla="*/ 914400 h 629"/>
                                      <a:gd name="T18" fmla="*/ 241300 w 154"/>
                                      <a:gd name="T19" fmla="*/ 981075 h 629"/>
                                      <a:gd name="T20" fmla="*/ 244475 w 154"/>
                                      <a:gd name="T21" fmla="*/ 998538 h 629"/>
                                      <a:gd name="T22" fmla="*/ 222250 w 154"/>
                                      <a:gd name="T23" fmla="*/ 944563 h 629"/>
                                      <a:gd name="T24" fmla="*/ 182563 w 154"/>
                                      <a:gd name="T25" fmla="*/ 844550 h 629"/>
                                      <a:gd name="T26" fmla="*/ 147638 w 154"/>
                                      <a:gd name="T27" fmla="*/ 742950 h 629"/>
                                      <a:gd name="T28" fmla="*/ 106363 w 154"/>
                                      <a:gd name="T29" fmla="*/ 608013 h 629"/>
                                      <a:gd name="T30" fmla="*/ 74613 w 154"/>
                                      <a:gd name="T31" fmla="*/ 468313 h 629"/>
                                      <a:gd name="T32" fmla="*/ 44450 w 154"/>
                                      <a:gd name="T33" fmla="*/ 328613 h 629"/>
                                      <a:gd name="T34" fmla="*/ 19050 w 154"/>
                                      <a:gd name="T35" fmla="*/ 165100 h 629"/>
                                      <a:gd name="T36" fmla="*/ 0 w 154"/>
                                      <a:gd name="T37" fmla="*/ 0 h 629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7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52388 w 33"/>
                                      <a:gd name="T3" fmla="*/ 109538 h 69"/>
                                      <a:gd name="T4" fmla="*/ 38100 w 33"/>
                                      <a:gd name="T5" fmla="*/ 109538 h 69"/>
                                      <a:gd name="T6" fmla="*/ 19050 w 33"/>
                                      <a:gd name="T7" fmla="*/ 55563 h 69"/>
                                      <a:gd name="T8" fmla="*/ 0 w 33"/>
                                      <a:gd name="T9" fmla="*/ 0 h 69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8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14288 w 15"/>
                                      <a:gd name="T3" fmla="*/ 58738 h 93"/>
                                      <a:gd name="T4" fmla="*/ 14288 w 15"/>
                                      <a:gd name="T5" fmla="*/ 63500 h 93"/>
                                      <a:gd name="T6" fmla="*/ 23813 w 15"/>
                                      <a:gd name="T7" fmla="*/ 147638 h 93"/>
                                      <a:gd name="T8" fmla="*/ 7938 w 15"/>
                                      <a:gd name="T9" fmla="*/ 77788 h 93"/>
                                      <a:gd name="T10" fmla="*/ 0 w 15"/>
                                      <a:gd name="T11" fmla="*/ 0 h 9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9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625475 w 394"/>
                                      <a:gd name="T1" fmla="*/ 0 h 766"/>
                                      <a:gd name="T2" fmla="*/ 625475 w 394"/>
                                      <a:gd name="T3" fmla="*/ 0 h 766"/>
                                      <a:gd name="T4" fmla="*/ 565150 w 394"/>
                                      <a:gd name="T5" fmla="*/ 60325 h 766"/>
                                      <a:gd name="T6" fmla="*/ 506413 w 394"/>
                                      <a:gd name="T7" fmla="*/ 122238 h 766"/>
                                      <a:gd name="T8" fmla="*/ 450850 w 394"/>
                                      <a:gd name="T9" fmla="*/ 185738 h 766"/>
                                      <a:gd name="T10" fmla="*/ 395288 w 394"/>
                                      <a:gd name="T11" fmla="*/ 254000 h 766"/>
                                      <a:gd name="T12" fmla="*/ 328613 w 394"/>
                                      <a:gd name="T13" fmla="*/ 346075 h 766"/>
                                      <a:gd name="T14" fmla="*/ 266700 w 394"/>
                                      <a:gd name="T15" fmla="*/ 438150 h 766"/>
                                      <a:gd name="T16" fmla="*/ 207963 w 394"/>
                                      <a:gd name="T17" fmla="*/ 538163 h 766"/>
                                      <a:gd name="T18" fmla="*/ 155575 w 394"/>
                                      <a:gd name="T19" fmla="*/ 638175 h 766"/>
                                      <a:gd name="T20" fmla="*/ 109538 w 394"/>
                                      <a:gd name="T21" fmla="*/ 741363 h 766"/>
                                      <a:gd name="T22" fmla="*/ 71438 w 394"/>
                                      <a:gd name="T23" fmla="*/ 849313 h 766"/>
                                      <a:gd name="T24" fmla="*/ 41275 w 394"/>
                                      <a:gd name="T25" fmla="*/ 958850 h 766"/>
                                      <a:gd name="T26" fmla="*/ 22225 w 394"/>
                                      <a:gd name="T27" fmla="*/ 1068388 h 766"/>
                                      <a:gd name="T28" fmla="*/ 11113 w 394"/>
                                      <a:gd name="T29" fmla="*/ 1184275 h 766"/>
                                      <a:gd name="T30" fmla="*/ 9525 w 394"/>
                                      <a:gd name="T31" fmla="*/ 1216025 h 766"/>
                                      <a:gd name="T32" fmla="*/ 0 w 394"/>
                                      <a:gd name="T33" fmla="*/ 1189038 h 766"/>
                                      <a:gd name="T34" fmla="*/ 1588 w 394"/>
                                      <a:gd name="T35" fmla="*/ 1181100 h 766"/>
                                      <a:gd name="T36" fmla="*/ 11113 w 394"/>
                                      <a:gd name="T37" fmla="*/ 1068388 h 766"/>
                                      <a:gd name="T38" fmla="*/ 33338 w 394"/>
                                      <a:gd name="T39" fmla="*/ 957263 h 766"/>
                                      <a:gd name="T40" fmla="*/ 63500 w 394"/>
                                      <a:gd name="T41" fmla="*/ 846138 h 766"/>
                                      <a:gd name="T42" fmla="*/ 103188 w 394"/>
                                      <a:gd name="T43" fmla="*/ 739775 h 766"/>
                                      <a:gd name="T44" fmla="*/ 149225 w 394"/>
                                      <a:gd name="T45" fmla="*/ 635000 h 766"/>
                                      <a:gd name="T46" fmla="*/ 201613 w 394"/>
                                      <a:gd name="T47" fmla="*/ 533400 h 766"/>
                                      <a:gd name="T48" fmla="*/ 260350 w 394"/>
                                      <a:gd name="T49" fmla="*/ 436563 h 766"/>
                                      <a:gd name="T50" fmla="*/ 323850 w 394"/>
                                      <a:gd name="T51" fmla="*/ 341313 h 766"/>
                                      <a:gd name="T52" fmla="*/ 393700 w 394"/>
                                      <a:gd name="T53" fmla="*/ 250825 h 766"/>
                                      <a:gd name="T54" fmla="*/ 447675 w 394"/>
                                      <a:gd name="T55" fmla="*/ 184150 h 766"/>
                                      <a:gd name="T56" fmla="*/ 504825 w 394"/>
                                      <a:gd name="T57" fmla="*/ 120650 h 766"/>
                                      <a:gd name="T58" fmla="*/ 561975 w 394"/>
                                      <a:gd name="T59" fmla="*/ 58738 h 766"/>
                                      <a:gd name="T60" fmla="*/ 625475 w 394"/>
                                      <a:gd name="T61" fmla="*/ 0 h 76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0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9525 w 36"/>
                                      <a:gd name="T3" fmla="*/ 25400 h 194"/>
                                      <a:gd name="T4" fmla="*/ 11113 w 36"/>
                                      <a:gd name="T5" fmla="*/ 30163 h 194"/>
                                      <a:gd name="T6" fmla="*/ 17463 w 36"/>
                                      <a:gd name="T7" fmla="*/ 127000 h 194"/>
                                      <a:gd name="T8" fmla="*/ 31750 w 36"/>
                                      <a:gd name="T9" fmla="*/ 209550 h 194"/>
                                      <a:gd name="T10" fmla="*/ 52388 w 36"/>
                                      <a:gd name="T11" fmla="*/ 293688 h 194"/>
                                      <a:gd name="T12" fmla="*/ 57150 w 36"/>
                                      <a:gd name="T13" fmla="*/ 307975 h 194"/>
                                      <a:gd name="T14" fmla="*/ 33338 w 36"/>
                                      <a:gd name="T15" fmla="*/ 255588 h 194"/>
                                      <a:gd name="T16" fmla="*/ 23813 w 36"/>
                                      <a:gd name="T17" fmla="*/ 230188 h 194"/>
                                      <a:gd name="T18" fmla="*/ 7938 w 36"/>
                                      <a:gd name="T19" fmla="*/ 128588 h 194"/>
                                      <a:gd name="T20" fmla="*/ 1588 w 36"/>
                                      <a:gd name="T21" fmla="*/ 65088 h 194"/>
                                      <a:gd name="T22" fmla="*/ 0 w 36"/>
                                      <a:gd name="T23" fmla="*/ 0 h 194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1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49213 w 31"/>
                                      <a:gd name="T3" fmla="*/ 103188 h 65"/>
                                      <a:gd name="T4" fmla="*/ 36513 w 31"/>
                                      <a:gd name="T5" fmla="*/ 103188 h 65"/>
                                      <a:gd name="T6" fmla="*/ 0 w 31"/>
                                      <a:gd name="T7" fmla="*/ 0 h 65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2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9525 w 7"/>
                                      <a:gd name="T3" fmla="*/ 26988 h 42"/>
                                      <a:gd name="T4" fmla="*/ 11113 w 7"/>
                                      <a:gd name="T5" fmla="*/ 66675 h 42"/>
                                      <a:gd name="T6" fmla="*/ 9525 w 7"/>
                                      <a:gd name="T7" fmla="*/ 61913 h 42"/>
                                      <a:gd name="T8" fmla="*/ 0 w 7"/>
                                      <a:gd name="T9" fmla="*/ 36513 h 42"/>
                                      <a:gd name="T10" fmla="*/ 0 w 7"/>
                                      <a:gd name="T11" fmla="*/ 0 h 42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9525 w 45"/>
                                      <a:gd name="T3" fmla="*/ 25400 h 118"/>
                                      <a:gd name="T4" fmla="*/ 33338 w 45"/>
                                      <a:gd name="T5" fmla="*/ 77788 h 118"/>
                                      <a:gd name="T6" fmla="*/ 52388 w 45"/>
                                      <a:gd name="T7" fmla="*/ 133350 h 118"/>
                                      <a:gd name="T8" fmla="*/ 71438 w 45"/>
                                      <a:gd name="T9" fmla="*/ 187325 h 118"/>
                                      <a:gd name="T10" fmla="*/ 69850 w 45"/>
                                      <a:gd name="T11" fmla="*/ 187325 h 118"/>
                                      <a:gd name="T12" fmla="*/ 20638 w 45"/>
                                      <a:gd name="T13" fmla="*/ 84138 h 118"/>
                                      <a:gd name="T14" fmla="*/ 17463 w 45"/>
                                      <a:gd name="T15" fmla="*/ 66675 h 118"/>
                                      <a:gd name="T16" fmla="*/ 0 w 45"/>
                                      <a:gd name="T17" fmla="*/ 0 h 118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64" name="Group 32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65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65088 w 125"/>
                                      <a:gd name="T3" fmla="*/ 246063 h 450"/>
                                      <a:gd name="T4" fmla="*/ 136525 w 125"/>
                                      <a:gd name="T5" fmla="*/ 490538 h 450"/>
                                      <a:gd name="T6" fmla="*/ 198438 w 125"/>
                                      <a:gd name="T7" fmla="*/ 674688 h 450"/>
                                      <a:gd name="T8" fmla="*/ 198438 w 125"/>
                                      <a:gd name="T9" fmla="*/ 714375 h 450"/>
                                      <a:gd name="T10" fmla="*/ 125413 w 125"/>
                                      <a:gd name="T11" fmla="*/ 493713 h 450"/>
                                      <a:gd name="T12" fmla="*/ 65088 w 125"/>
                                      <a:gd name="T13" fmla="*/ 290513 h 450"/>
                                      <a:gd name="T14" fmla="*/ 11113 w 125"/>
                                      <a:gd name="T15" fmla="*/ 85725 h 450"/>
                                      <a:gd name="T16" fmla="*/ 0 w 125"/>
                                      <a:gd name="T17" fmla="*/ 0 h 45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6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12700 w 118"/>
                                      <a:gd name="T3" fmla="*/ 31750 h 275"/>
                                      <a:gd name="T4" fmla="*/ 58738 w 118"/>
                                      <a:gd name="T5" fmla="*/ 152400 h 275"/>
                                      <a:gd name="T6" fmla="*/ 109538 w 118"/>
                                      <a:gd name="T7" fmla="*/ 269875 h 275"/>
                                      <a:gd name="T8" fmla="*/ 187325 w 118"/>
                                      <a:gd name="T9" fmla="*/ 436563 h 275"/>
                                      <a:gd name="T10" fmla="*/ 173038 w 118"/>
                                      <a:gd name="T11" fmla="*/ 436563 h 275"/>
                                      <a:gd name="T12" fmla="*/ 96838 w 118"/>
                                      <a:gd name="T13" fmla="*/ 276225 h 275"/>
                                      <a:gd name="T14" fmla="*/ 47625 w 118"/>
                                      <a:gd name="T15" fmla="*/ 158750 h 275"/>
                                      <a:gd name="T16" fmla="*/ 0 w 118"/>
                                      <a:gd name="T17" fmla="*/ 41275 h 275"/>
                                      <a:gd name="T18" fmla="*/ 0 w 118"/>
                                      <a:gd name="T19" fmla="*/ 0 h 275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7" name="Freeform 3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25400 w 20"/>
                                      <a:gd name="T3" fmla="*/ 114300 h 121"/>
                                      <a:gd name="T4" fmla="*/ 31750 w 20"/>
                                      <a:gd name="T5" fmla="*/ 192088 h 121"/>
                                      <a:gd name="T6" fmla="*/ 28575 w 20"/>
                                      <a:gd name="T7" fmla="*/ 177800 h 121"/>
                                      <a:gd name="T8" fmla="*/ 0 w 20"/>
                                      <a:gd name="T9" fmla="*/ 49213 h 121"/>
                                      <a:gd name="T10" fmla="*/ 0 w 20"/>
                                      <a:gd name="T11" fmla="*/ 0 h 121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8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7463 w 158"/>
                                      <a:gd name="T3" fmla="*/ 73025 h 643"/>
                                      <a:gd name="T4" fmla="*/ 34925 w 158"/>
                                      <a:gd name="T5" fmla="*/ 204788 h 643"/>
                                      <a:gd name="T6" fmla="*/ 57150 w 158"/>
                                      <a:gd name="T7" fmla="*/ 334963 h 643"/>
                                      <a:gd name="T8" fmla="*/ 87313 w 158"/>
                                      <a:gd name="T9" fmla="*/ 477838 h 643"/>
                                      <a:gd name="T10" fmla="*/ 120650 w 158"/>
                                      <a:gd name="T11" fmla="*/ 617538 h 643"/>
                                      <a:gd name="T12" fmla="*/ 163513 w 158"/>
                                      <a:gd name="T13" fmla="*/ 755650 h 643"/>
                                      <a:gd name="T14" fmla="*/ 195263 w 158"/>
                                      <a:gd name="T15" fmla="*/ 846138 h 643"/>
                                      <a:gd name="T16" fmla="*/ 228600 w 158"/>
                                      <a:gd name="T17" fmla="*/ 933450 h 643"/>
                                      <a:gd name="T18" fmla="*/ 246063 w 158"/>
                                      <a:gd name="T19" fmla="*/ 1003300 h 643"/>
                                      <a:gd name="T20" fmla="*/ 250825 w 158"/>
                                      <a:gd name="T21" fmla="*/ 1020763 h 643"/>
                                      <a:gd name="T22" fmla="*/ 225425 w 158"/>
                                      <a:gd name="T23" fmla="*/ 965200 h 643"/>
                                      <a:gd name="T24" fmla="*/ 187325 w 158"/>
                                      <a:gd name="T25" fmla="*/ 863600 h 643"/>
                                      <a:gd name="T26" fmla="*/ 150813 w 158"/>
                                      <a:gd name="T27" fmla="*/ 758825 h 643"/>
                                      <a:gd name="T28" fmla="*/ 109538 w 158"/>
                                      <a:gd name="T29" fmla="*/ 620713 h 643"/>
                                      <a:gd name="T30" fmla="*/ 74613 w 158"/>
                                      <a:gd name="T31" fmla="*/ 479425 h 643"/>
                                      <a:gd name="T32" fmla="*/ 46038 w 158"/>
                                      <a:gd name="T33" fmla="*/ 336550 h 643"/>
                                      <a:gd name="T34" fmla="*/ 20638 w 158"/>
                                      <a:gd name="T35" fmla="*/ 169863 h 643"/>
                                      <a:gd name="T36" fmla="*/ 0 w 158"/>
                                      <a:gd name="T37" fmla="*/ 0 h 643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9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52388 w 33"/>
                                      <a:gd name="T3" fmla="*/ 112713 h 71"/>
                                      <a:gd name="T4" fmla="*/ 38100 w 33"/>
                                      <a:gd name="T5" fmla="*/ 112713 h 71"/>
                                      <a:gd name="T6" fmla="*/ 17463 w 33"/>
                                      <a:gd name="T7" fmla="*/ 57150 h 71"/>
                                      <a:gd name="T8" fmla="*/ 0 w 33"/>
                                      <a:gd name="T9" fmla="*/ 0 h 71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0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12700 w 15"/>
                                      <a:gd name="T3" fmla="*/ 58738 h 95"/>
                                      <a:gd name="T4" fmla="*/ 12700 w 15"/>
                                      <a:gd name="T5" fmla="*/ 65088 h 95"/>
                                      <a:gd name="T6" fmla="*/ 23813 w 15"/>
                                      <a:gd name="T7" fmla="*/ 150813 h 95"/>
                                      <a:gd name="T8" fmla="*/ 6350 w 15"/>
                                      <a:gd name="T9" fmla="*/ 77788 h 95"/>
                                      <a:gd name="T10" fmla="*/ 0 w 15"/>
                                      <a:gd name="T11" fmla="*/ 0 h 95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1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638175 w 402"/>
                                      <a:gd name="T1" fmla="*/ 0 h 782"/>
                                      <a:gd name="T2" fmla="*/ 638175 w 402"/>
                                      <a:gd name="T3" fmla="*/ 1588 h 782"/>
                                      <a:gd name="T4" fmla="*/ 576263 w 402"/>
                                      <a:gd name="T5" fmla="*/ 61913 h 782"/>
                                      <a:gd name="T6" fmla="*/ 515938 w 402"/>
                                      <a:gd name="T7" fmla="*/ 125413 h 782"/>
                                      <a:gd name="T8" fmla="*/ 460375 w 402"/>
                                      <a:gd name="T9" fmla="*/ 192088 h 782"/>
                                      <a:gd name="T10" fmla="*/ 404813 w 402"/>
                                      <a:gd name="T11" fmla="*/ 260350 h 782"/>
                                      <a:gd name="T12" fmla="*/ 334963 w 402"/>
                                      <a:gd name="T13" fmla="*/ 352425 h 782"/>
                                      <a:gd name="T14" fmla="*/ 271463 w 402"/>
                                      <a:gd name="T15" fmla="*/ 450850 h 782"/>
                                      <a:gd name="T16" fmla="*/ 211138 w 402"/>
                                      <a:gd name="T17" fmla="*/ 549275 h 782"/>
                                      <a:gd name="T18" fmla="*/ 158750 w 402"/>
                                      <a:gd name="T19" fmla="*/ 652463 h 782"/>
                                      <a:gd name="T20" fmla="*/ 112713 w 402"/>
                                      <a:gd name="T21" fmla="*/ 758825 h 782"/>
                                      <a:gd name="T22" fmla="*/ 71438 w 402"/>
                                      <a:gd name="T23" fmla="*/ 866775 h 782"/>
                                      <a:gd name="T24" fmla="*/ 42863 w 402"/>
                                      <a:gd name="T25" fmla="*/ 979488 h 782"/>
                                      <a:gd name="T26" fmla="*/ 20638 w 402"/>
                                      <a:gd name="T27" fmla="*/ 1093788 h 782"/>
                                      <a:gd name="T28" fmla="*/ 11113 w 402"/>
                                      <a:gd name="T29" fmla="*/ 1208088 h 782"/>
                                      <a:gd name="T30" fmla="*/ 11113 w 402"/>
                                      <a:gd name="T31" fmla="*/ 1241425 h 782"/>
                                      <a:gd name="T32" fmla="*/ 0 w 402"/>
                                      <a:gd name="T33" fmla="*/ 1214438 h 782"/>
                                      <a:gd name="T34" fmla="*/ 1588 w 402"/>
                                      <a:gd name="T35" fmla="*/ 1208088 h 782"/>
                                      <a:gd name="T36" fmla="*/ 11113 w 402"/>
                                      <a:gd name="T37" fmla="*/ 1092200 h 782"/>
                                      <a:gd name="T38" fmla="*/ 33338 w 402"/>
                                      <a:gd name="T39" fmla="*/ 977900 h 782"/>
                                      <a:gd name="T40" fmla="*/ 63500 w 402"/>
                                      <a:gd name="T41" fmla="*/ 865188 h 782"/>
                                      <a:gd name="T42" fmla="*/ 104775 w 402"/>
                                      <a:gd name="T43" fmla="*/ 754063 h 782"/>
                                      <a:gd name="T44" fmla="*/ 150813 w 402"/>
                                      <a:gd name="T45" fmla="*/ 649288 h 782"/>
                                      <a:gd name="T46" fmla="*/ 206375 w 402"/>
                                      <a:gd name="T47" fmla="*/ 544513 h 782"/>
                                      <a:gd name="T48" fmla="*/ 265113 w 402"/>
                                      <a:gd name="T49" fmla="*/ 446088 h 782"/>
                                      <a:gd name="T50" fmla="*/ 331788 w 402"/>
                                      <a:gd name="T51" fmla="*/ 349250 h 782"/>
                                      <a:gd name="T52" fmla="*/ 401638 w 402"/>
                                      <a:gd name="T53" fmla="*/ 258763 h 782"/>
                                      <a:gd name="T54" fmla="*/ 455613 w 402"/>
                                      <a:gd name="T55" fmla="*/ 190500 h 782"/>
                                      <a:gd name="T56" fmla="*/ 514350 w 402"/>
                                      <a:gd name="T57" fmla="*/ 123825 h 782"/>
                                      <a:gd name="T58" fmla="*/ 574675 w 402"/>
                                      <a:gd name="T59" fmla="*/ 60325 h 782"/>
                                      <a:gd name="T60" fmla="*/ 638175 w 402"/>
                                      <a:gd name="T61" fmla="*/ 0 h 782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2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9525 w 37"/>
                                      <a:gd name="T3" fmla="*/ 23813 h 196"/>
                                      <a:gd name="T4" fmla="*/ 11113 w 37"/>
                                      <a:gd name="T5" fmla="*/ 28575 h 196"/>
                                      <a:gd name="T6" fmla="*/ 19050 w 37"/>
                                      <a:gd name="T7" fmla="*/ 127000 h 196"/>
                                      <a:gd name="T8" fmla="*/ 33338 w 37"/>
                                      <a:gd name="T9" fmla="*/ 212725 h 196"/>
                                      <a:gd name="T10" fmla="*/ 52388 w 37"/>
                                      <a:gd name="T11" fmla="*/ 298450 h 196"/>
                                      <a:gd name="T12" fmla="*/ 58738 w 37"/>
                                      <a:gd name="T13" fmla="*/ 311150 h 196"/>
                                      <a:gd name="T14" fmla="*/ 34925 w 37"/>
                                      <a:gd name="T15" fmla="*/ 257175 h 196"/>
                                      <a:gd name="T16" fmla="*/ 23813 w 37"/>
                                      <a:gd name="T17" fmla="*/ 231775 h 196"/>
                                      <a:gd name="T18" fmla="*/ 7938 w 37"/>
                                      <a:gd name="T19" fmla="*/ 128588 h 196"/>
                                      <a:gd name="T20" fmla="*/ 1588 w 37"/>
                                      <a:gd name="T21" fmla="*/ 63500 h 196"/>
                                      <a:gd name="T22" fmla="*/ 0 w 37"/>
                                      <a:gd name="T23" fmla="*/ 0 h 19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3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49213 w 31"/>
                                      <a:gd name="T3" fmla="*/ 104775 h 66"/>
                                      <a:gd name="T4" fmla="*/ 38100 w 31"/>
                                      <a:gd name="T5" fmla="*/ 104775 h 66"/>
                                      <a:gd name="T6" fmla="*/ 0 w 31"/>
                                      <a:gd name="T7" fmla="*/ 0 h 66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4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11113 w 7"/>
                                      <a:gd name="T3" fmla="*/ 26988 h 43"/>
                                      <a:gd name="T4" fmla="*/ 11113 w 7"/>
                                      <a:gd name="T5" fmla="*/ 68263 h 43"/>
                                      <a:gd name="T6" fmla="*/ 9525 w 7"/>
                                      <a:gd name="T7" fmla="*/ 63500 h 43"/>
                                      <a:gd name="T8" fmla="*/ 0 w 7"/>
                                      <a:gd name="T9" fmla="*/ 39688 h 43"/>
                                      <a:gd name="T10" fmla="*/ 0 w 7"/>
                                      <a:gd name="T11" fmla="*/ 0 h 4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5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11113 w 46"/>
                                      <a:gd name="T3" fmla="*/ 25400 h 121"/>
                                      <a:gd name="T4" fmla="*/ 34925 w 46"/>
                                      <a:gd name="T5" fmla="*/ 79375 h 121"/>
                                      <a:gd name="T6" fmla="*/ 52388 w 46"/>
                                      <a:gd name="T7" fmla="*/ 136525 h 121"/>
                                      <a:gd name="T8" fmla="*/ 73025 w 46"/>
                                      <a:gd name="T9" fmla="*/ 192088 h 121"/>
                                      <a:gd name="T10" fmla="*/ 71438 w 46"/>
                                      <a:gd name="T11" fmla="*/ 192088 h 121"/>
                                      <a:gd name="T12" fmla="*/ 22225 w 46"/>
                                      <a:gd name="T13" fmla="*/ 87313 h 121"/>
                                      <a:gd name="T14" fmla="*/ 17463 w 46"/>
                                      <a:gd name="T15" fmla="*/ 69850 h 121"/>
                                      <a:gd name="T16" fmla="*/ 0 w 46"/>
                                      <a:gd name="T17" fmla="*/ 0 h 121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14" o:spid="_x0000_s1026" style="position:absolute;margin-left:0;margin-top:0;width:200.95pt;height:752.1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">
                    <v:rect id="Rectangle 16" o:spid="_x0000_s1027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gxiMAA&#10;AADbAAAADwAAAGRycy9kb3ducmV2LnhtbERPW2vCMBR+F/Yfwhn4ZlPHkK4apQiDyZ68IOzt0Bzb&#10;YnPSJZmN/355EHz8+O6rTTS9uJHznWUF8ywHQVxb3XGj4HT8nBUgfEDW2FsmBXfysFm/TFZYajvy&#10;nm6H0IgUwr5EBW0IQymlr1sy6DM7ECfuYp3BkKBrpHY4pnDTy7c8X0iDHaeGFgfatlRfD39GwXY3&#10;nqu+2P00hfmovqPcu+o3KjV9jdUSRKAYnuKH+0sreE9j05f0A+T6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9gxiMAAAADbAAAADwAAAAAAAAAAAAAAAACYAgAAZHJzL2Rvd25y&#10;ZXYueG1sUEsFBgAAAAAEAAQA9QAAAIUDAAAAAA=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7" o:spid="_x0000_s1028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CxG8MA&#10;AADbAAAADwAAAGRycy9kb3ducmV2LnhtbESPQWsCMRSE74L/ITzBm2YVkbo1ipbaKj2pbfH42Dw3&#10;i5uXJYm6/feNUOhxmJlvmPmytbW4kQ+VYwWjYQaCuHC64lLB53EzeAIRIrLG2jEp+KEAy0W3M8dc&#10;uzvv6XaIpUgQDjkqMDE2uZShMGQxDF1DnLyz8xZjkr6U2uM9wW0tx1k2lRYrTgsGG3oxVFwOV6vg&#10;41qa7yNNv9zp/U2uo5+8jndbpfq9dvUMIlIb/8N/7a1WMJnB40v6AX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CxG8MAAADbAAAADwAAAAAAAAAAAAAAAACYAgAAZHJzL2Rv&#10;d25yZXYueG1sUEsFBgAAAAAEAAQA9QAAAIgDAAAAAA=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769437603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11-1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A860D5" w:rsidRDefault="00A860D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1/18/2018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8" o:spid="_x0000_s1029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    <v:group id="Group 19" o:spid="_x0000_s1030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iFd8IA&#10;AADbAAAADwAAAGRycy9kb3ducmV2LnhtbESPT4vCMBTE74LfIbyFvYimCop0m4qIS/Xov/ujebbd&#10;bV5KE2t3P70RBI/DzPyGSVa9qUVHrassK5hOIhDEudUVFwrOp+/xEoTzyBpry6Tgjxys0uEgwVjb&#10;Ox+oO/pCBAi7GBWU3jexlC4vyaCb2IY4eFfbGvRBtoXULd4D3NRyFkULabDisFBiQ5uS8t/jzSjQ&#10;/6fMdiYrNqPLfntdZ8td9uOU+vzo118gPPX+HX61d1rBfAbPL+EHyPQ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uIV3wgAAANsAAAAPAAAAAAAAAAAAAAAAAJgCAABkcnMvZG93&#10;bnJldi54bWxQSwUGAAAAAAQABAD1AAAAhwMAAAAA&#10;" path="m,l39,152,84,304r38,113l122,440,76,306,39,180,6,53,,xe" fillcolor="#1f497d [3215]" strokecolor="#1f497d [3215]" strokeweight="0">
                          <v:path arrowok="t" o:connecttype="custom" o:connectlocs="0,0;98286888,383063750;211693125,766127500;307459063,1050905950;307459063,1108868750;191531875,771167813;98286888,453628125;15120938,133569075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uWdsQA&#10;AADbAAAADwAAAGRycy9kb3ducmV2LnhtbESPwWrDMBBE74H+g9hCboncBofiWg5uoCGXHJr2A7bW&#10;xnJjrYykxM7fR4VCj8PMvGHKzWR7cSUfOscKnpYZCOLG6Y5bBV+f74sXECEia+wdk4IbBdhUD7MS&#10;C+1G/qDrMbYiQTgUqMDEOBRShsaQxbB0A3HyTs5bjEn6VmqPY4LbXj5n2Vpa7DgtGBxoa6g5Hy9W&#10;wUWvt7s8n84/36Or/enwVu+dUWr+ONWvICJN8T/8195rBfkKfr+kHyCr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blnbEAAAA2wAAAA8AAAAAAAAAAAAAAAAAmAIAAGRycy9k&#10;b3ducmV2LnhtbFBLBQYAAAAABAAEAPUAAACJAwAAAAA=&#10;" path="m,l8,19,37,93r30,74l116,269r-8,l60,169,30,98,1,25,,xe" fillcolor="#1f497d [3215]" strokecolor="#1f497d [3215]" strokeweight="0">
                          <v:path arrowok="t" o:connecttype="custom" o:connectlocs="0,0;20161250,47883819;93246575,234375599;168851263,420867380;292338125,677923619;272176875,677923619;151209375,425907699;75604688,246975602;2520950,63004774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lntsQA&#10;AADbAAAADwAAAGRycy9kb3ducmV2LnhtbESPW4vCMBSE34X9D+Es+KaplxWpRhFBUFlYvCD4dmiO&#10;bbU5KUnU+u83Cws+DjPzDTOdN6YSD3K+tKyg101AEGdWl5wrOB5WnTEIH5A1VpZJwYs8zGcfrSmm&#10;2j55R499yEWEsE9RQRFCnUrps4IM+q6tiaN3sc5giNLlUjt8RripZD9JRtJgyXGhwJqWBWW3/d0o&#10;+Bm+rri5m11/cEg2Dr/r9fZ0Vqr92SwmIAI14R3+b6+1gq8h/H2JP0DO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5Z7bEAAAA2wAAAA8AAAAAAAAAAAAAAAAAmAIAAGRycy9k&#10;b3ducmV2LnhtbFBLBQYAAAAABAAEAPUAAACJAwAAAAA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2520950,199093138;7561263,400705638;30241875,798890325;57964388,1199594375;98286888,1597779063;146169063,1995963750;209173763,2147483646;269657513,2147483646;340221888,2147483646;352821875,2147483646;347781563,2147483646;264617200,2147483646;194052825,2147483646;133569075,1995963750;88206263,1597779063;50403125,1199594375;22682200,798890325;5040313,400705638;0,199093138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njJsAA&#10;AADbAAAADwAAAGRycy9kb3ducmV2LnhtbERPy4rCMBTdC/MP4Q7MTtMKDlJNiwyIXbgZH7i9NNe2&#10;2Nx0mqitXz8RBJeH815mvWnEjTpXW1YQTyIQxIXVNZcKDvv1eA7CeWSNjWVSMJCDLP0YLTHR9s6/&#10;dNv5UoQQdgkqqLxvEyldUZFBN7EtceDOtjPoA+xKqTu8h3DTyGkUfUuDNYeGClv6qai47K5Gwal8&#10;RO30z8fx5jiEYY9a59tBqa/PfrUA4an3b/HLnWsFsxk8v4QfINN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LnjJsAAAADbAAAADwAAAAAAAAAAAAAAAACYAgAAZHJzL2Rvd25y&#10;ZXYueG1sUEsFBgAAAAAEAAQA9QAAAIUD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113408619,0;113408619,0;88206880,166330313;65524521,335181575;35282434,672882513;15121043,1010583450;7561315,1345763438;15121043,1685985325;35282434,2023686263;45363130,2147483646;45363130,2144653763;22682359,2051407188;20161391,2023686263;2520968,1685985325;0,1345763438;7561315,1010583450;30242087,672882513;63005141,332660625;85685912,166330313;113408619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26qMMA&#10;AADbAAAADwAAAGRycy9kb3ducmV2LnhtbESPT2sCMRTE74LfITzBm5tVcGtXo0ihInqqlUJvr5u3&#10;f3DzsiRR129vCoUeh5n5DbPa9KYVN3K+saxgmqQgiAurG64UnD/fJwsQPiBrbC2Tggd52KyHgxXm&#10;2t75g26nUIkIYZ+jgjqELpfSFzUZ9IntiKNXWmcwROkqqR3eI9y0cpammTTYcFyosaO3morL6WoU&#10;WEmupK+X5nV2MNkxfO/K+Y9Rajzqt0sQgfrwH/5r77WCeQa/X+IPkO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i26qMMAAADbAAAADwAAAAAAAAAAAAAAAACYAgAAZHJzL2Rv&#10;d25yZXYueG1sUEsFBgAAAAAEAAQA9QAAAIgD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25201563,110886931;52924075,317539847;85685313,521673399;133569075,738406945;189012513,957659855;252015625,1174393401;302418750,1313002857;355342825,1451610727;383063750,1557457342;388104063,1585179869;352821875,1499494513;289818763,1340723796;234375325,1179433716;168851263,965221121;118448138,743447260;70564375,521673399;30241875,262096381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h84cEA&#10;AADbAAAADwAAAGRycy9kb3ducmV2LnhtbESPQWsCMRSE7wX/Q3hCbzWr1CqrUVQQ6rFqe35unpuw&#10;m5clSXX77xuh0OMwM98wy3XvWnGjEK1nBeNRAYK48tpyreB82r/MQcSErLH1TAp+KMJ6NXhaYqn9&#10;nT/odky1yBCOJSowKXWllLEy5DCOfEecvasPDlOWoZY64D3DXSsnRfEmHVrOCwY72hmqmuO3UxBM&#10;2jbnadi+Nruvw/5i7eXTW6Weh/1mASJRn/7Df+13rWA6g8eX/AP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pIfOHBAAAA2wAAAA8AAAAAAAAAAAAAAAAAmAIAAGRycy9kb3du&#10;cmV2LnhtbFBLBQYAAAAABAAEAPUAAACGAwAAAAA=&#10;" path="m,l33,69r-9,l12,35,,xe" fillcolor="#1f497d [3215]" strokecolor="#1f497d [3215]" strokeweight="0">
                          <v:path arrowok="t" o:connecttype="custom" o:connectlocs="0,0;83166744,173892369;60484327,173892369;30242164,88206665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URGb4A&#10;AADbAAAADwAAAGRycy9kb3ducmV2LnhtbERPzYrCMBC+L/gOYYS9iKYrrEg1ii5ovYnVBxiasS0m&#10;k5LEWt9+c1jY48f3v94O1oiefGgdK/iaZSCIK6dbrhXcrofpEkSIyBqNY1LwpgDbzehjjbl2L75Q&#10;X8ZapBAOOSpoYuxyKUPVkMUwcx1x4u7OW4wJ+lpqj68Ubo2cZ9lCWmw5NTTY0U9D1aN8WgWmnLjj&#10;taP63J8KZ9774k6+UOpzPOxWICIN8V/85z5pBd9pbPqSfoDc/AI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OFERm+AAAA2wAAAA8AAAAAAAAAAAAAAAAAmAIAAGRycy9kb3ducmV2&#10;LnhtbFBLBQYAAAAABAAEAPUAAACDAwAAAAA=&#10;" path="m,l9,37r,3l15,93,5,49,,xe" fillcolor="#1f497d [3215]" strokecolor="#1f497d [3215]" strokeweight="0">
                          <v:path arrowok="t" o:connecttype="custom" o:connectlocs="0,0;22682676,93246891;22682676,100806591;37803931,234376119;12601840,12348886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hQ5cMA&#10;AADbAAAADwAAAGRycy9kb3ducmV2LnhtbESPQUsDMRSE70L/Q3gFbzZboUXXpsUqgifFKoi3x+Y1&#10;Wd28hCRutv/eCILHYWa+YTa7yQ1ipJh6zwqWiwYEced1z0bB2+vDxRWIlJE1Dp5JwYkS7Lazsw22&#10;2hd+ofGQjagQTi0qsDmHVsrUWXKYFj4QV+/oo8NcZTRSRywV7gZ52TRr6bDnumAx0J2l7uvw7RS8&#10;r00Jq2I/PkPZn8zz/fEp2lGp8/l0ewMi05T/w3/tR61gdQ2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hQ5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992941563,0;992941563,0;897175625,95765938;803930638,194052825;715724375,294859075;627519700,403225000;521673138,549394063;423386250,695563125;330141263,854333763;246975313,1013102813;173891575,1176913763;113407825,1348284388;65524063,1522174375;35282188,1696065950;17641888,1880036563;15120938,1930439688;0,1887597825;2520950,1874996250;17641888,1696065950;52924075,1519655013;100806250,1343244075;163810950,1174392813;236894688,1008062500;320060638,846772500;413305625,693043763;514111875,541834388;624998750,398184688;710684063,292338125;801409688,191531875;892135313,93246575;992941563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hkvcQA&#10;AADbAAAADwAAAGRycy9kb3ducmV2LnhtbERPTWvCQBC9C/6HZQQvopvmIBJdQ2lpLC1CqiJ4m2an&#10;SWh2NmS3mvTXdw9Cj4/3vUl704grda62rOBhEYEgLqyuuVRwOr7MVyCcR9bYWCYFAzlIt+PRBhNt&#10;b/xB14MvRQhhl6CCyvs2kdIVFRl0C9sSB+7LdgZ9gF0pdYe3EG4aGUfRUhqsOTRU2NJTRcX34cco&#10;2L/5C8/y/DP+3WXP2XCO3/MhVmo66R/XIDz1/l98d79qBcuwPnwJP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oZL3EAAAA2wAAAA8AAAAAAAAAAAAAAAAAmAIAAGRycy9k&#10;b3ducmV2LnhtbFBLBQYAAAAABAAEAPUAAACJAwAAAAA=&#10;" path="m,l6,16r1,3l11,80r9,52l33,185r3,9l21,161,15,145,5,81,1,41,,xe" fillcolor="#1f497d [3215]" strokecolor="#1f497d [3215]" strokeweight="0">
                          <v:path arrowok="t" o:connecttype="custom" o:connectlocs="0,0;15120938,40322500;17641888,47883763;27722513,201612500;50403125,332660625;83165950,466229700;90725625,488910313;52924075,405745950;37803138,365423450;12601575,204133450;2520950,103327200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sdecQA&#10;AADbAAAADwAAAGRycy9kb3ducmV2LnhtbESPQWvCQBSE7wX/w/IEb3WjiEjqKlbQ6qkYPcTbI/ua&#10;Dc2+jdmtxn/fFQSPw8x8w8yXna3FlVpfOVYwGiYgiAunKy4VnI6b9xkIH5A11o5JwZ08LBe9tzmm&#10;2t34QNcslCJC2KeowITQpFL6wpBFP3QNcfR+XGsxRNmWUrd4i3Bby3GSTKXFiuOCwYbWhorf7M8q&#10;uKy2e/11npy/s9kh/zSXfDve50oN+t3qA0SgLrzCz/ZOK5iO4PEl/gC5+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7HXnEAAAA2wAAAA8AAAAAAAAAAAAAAAAAmAIAAGRycy9k&#10;b3ducmV2LnhtbFBLBQYAAAAABAAEAPUAAACJAwAAAAA=&#10;" path="m,l31,65r-8,l,xe" fillcolor="#1f497d [3215]" strokecolor="#1f497d [3215]" strokeweight="0">
                          <v:path arrowok="t" o:connecttype="custom" o:connectlocs="0,0;78126431,163811744;57964976,163811744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OP38UA&#10;AADbAAAADwAAAGRycy9kb3ducmV2LnhtbESPT2sCMRTE70K/Q3gFb5qtB9uuxqUWBE9CXS14e2ye&#10;+8fNyzaJuvbTNwXB4zAzv2HmWW9acSHna8sKXsYJCOLC6ppLBbt8NXoD4QOyxtYyKbiRh2zxNJhj&#10;qu2Vv+iyDaWIEPYpKqhC6FIpfVGRQT+2HXH0jtYZDFG6UmqH1wg3rZwkyVQarDkuVNjRZ0XFaXs2&#10;Cpr1Lx82r8vVT/fO9bJs8v23y5UaPvcfMxCB+vAI39trrWA6gf8v8Qf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w4/fxQAAANsAAAAPAAAAAAAAAAAAAAAAAJgCAABkcnMv&#10;ZG93bnJldi54bWxQSwUGAAAAAAQABAD1AAAAigMAAAAA&#10;" path="m,l6,17,7,42,6,39,,23,,xe" fillcolor="#1f497d [3215]" strokecolor="#1f497d [3215]" strokeweight="0">
                          <v:path arrowok="t" o:connecttype="custom" o:connectlocs="0,0;15121618,42843450;17642681,105846563;15121618,98286888;0,57964388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ZpssUA&#10;AADbAAAADwAAAGRycy9kb3ducmV2LnhtbESPQWvCQBSE70L/w/IK3symFkRSN8EWxCIUrO2lt0f2&#10;mUSzb9Pd1aT+ercgeBxm5htmUQymFWdyvrGs4ClJQRCXVjdcKfj+Wk3mIHxA1thaJgV/5KHIH0YL&#10;zLTt+ZPOu1CJCGGfoYI6hC6T0pc1GfSJ7Yijt7fOYIjSVVI77CPctHKapjNpsOG4UGNHbzWVx93J&#10;KLB9eXp1Py3+Lg9mfdl/9NPNZavU+HFYvoAINIR7+NZ+1wpmz/D/Jf4Am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0hmmyxQAAANsAAAAPAAAAAAAAAAAAAAAAAJgCAABkcnMv&#10;ZG93bnJldi54bWxQSwUGAAAAAAQABAD1AAAAigMAAAAA&#10;" path="m,l6,16,21,49,33,84r12,34l44,118,13,53,11,42,,xe" fillcolor="#1f497d [3215]" strokecolor="#1f497d [3215]" strokeweight="0">
                          <v:path arrowok="t" o:connecttype="custom" o:connectlocs="0,0;15121043,40322500;52924445,123488450;83166532,211693125;113408619,297378438;110887651,297378438;32763054,133569075;27722707,105846563;0,0" o:connectangles="0,0,0,0,0,0,0,0,0"/>
                        </v:shape>
                      </v:group>
                      <v:group id="Group 32" o:spid="_x0000_s1043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      <o:lock v:ext="edit" aspectratio="t"/>
                        <v:shape id="Freeform 33" o:spid="_x0000_s1044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V+0ccA&#10;AADbAAAADwAAAGRycy9kb3ducmV2LnhtbESPW2sCMRSE3wX/QziCb5qtoJStUUrBy4OX1rbQx8Pm&#10;dHfr5mTdZDX21xuh0MdhZr5hpvNgKnGmxpWWFTwMExDEmdUl5wo+3heDRxDOI2usLJOCKzmYz7qd&#10;KabaXviNzgefiwhhl6KCwvs6ldJlBRl0Q1sTR+/bNgZ9lE0udYOXCDeVHCXJRBosOS4UWNNLQdnx&#10;0BoFu+3v13712i5+NsGc2s9dWG73Qal+Lzw/gfAU/H/4r73WCiZjuH+JP0DO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J1ftHHAAAA2wAAAA8AAAAAAAAAAAAAAAAAmAIAAGRy&#10;cy9kb3ducmV2LnhtbFBLBQYAAAAABAAEAPUAAACMAw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103327460,390625013;216733984,778729075;315021119,1071067200;315021119,1134070313;199093639,783769388;103327460,461189388;17641932,136088438;0,0" o:connectangles="0,0,0,0,0,0,0,0,0"/>
                        </v:shape>
                        <v:shape id="Freeform 34" o:spid="_x0000_s1045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ueW8MA&#10;AADbAAAADwAAAGRycy9kb3ducmV2LnhtbESP0WrCQBRE3wv9h+UW+lLMJgWDRFcRtdQnxZgPuGSv&#10;STB7N2TXJP37bqHg4zAzZ5jVZjKtGKh3jWUFSRSDIC6tbrhSUFy/ZgsQziNrbC2Tgh9ysFm/vqww&#10;03bkCw25r0SAsMtQQe19l0npypoMush2xMG72d6gD7KvpO5xDHDTys84TqXBhsNCjR3tairv+cMo&#10;yE/86A5zLs7788dkvtPE3HaJUu9v03YJwtPkn+H/9lErSFP4+xJ+gF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ueW8MAAADbAAAADwAAAAAAAAAAAAAAAACYAgAAZHJzL2Rv&#10;d25yZXYueG1sUEsFBgAAAAAEAAQA9QAAAIgDAAAAAA=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20161250,50403183;93246575,241935277;173891575,428427053;297378438,693044556;274697825,693044556;153730325,438507690;75604688,252015914;0,65524138;0,0" o:connectangles="0,0,0,0,0,0,0,0,0,0"/>
                        </v:shape>
                        <v:shape id="Freeform 35" o:spid="_x0000_s1046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nZ1sUA&#10;AADbAAAADwAAAGRycy9kb3ducmV2LnhtbESPzWsCMRTE74L/Q3hCb5pVQWU1ihSqPS3149Dj6+bt&#10;B25ewia62/71TaHgcZiZ3zCbXW8a8aDW15YVTCcJCOLc6ppLBdfL23gFwgdkjY1lUvBNHnbb4WCD&#10;qbYdn+hxDqWIEPYpKqhCcKmUPq/IoJ9YRxy9wrYGQ5RtKXWLXYSbRs6SZCEN1hwXKnT0WlF+O9+N&#10;guLwcTPHz+Jn9XXvjvN9lrm5y5R6GfX7NYhAfXiG/9vvWsFiCX9f4g+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ednWxQAAANsAAAAPAAAAAAAAAAAAAAAAAJgCAABkcnMv&#10;ZG93bnJldi54bWxQSwUGAAAAAAQABAD1AAAAigM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40322500,181451722;50403125,304940494;45362813,282258235;0,78125841;0,0" o:connectangles="0,0,0,0,0,0"/>
                        </v:shape>
                        <v:shape id="Freeform 36" o:spid="_x0000_s1047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Yec74A&#10;AADbAAAADwAAAGRycy9kb3ducmV2LnhtbERPTYvCMBC9C/sfwgh7s4myVOkaRRaURfCgrvehGZti&#10;MylNtPXfbw6Cx8f7Xq4H14gHdaH2rGGaKRDEpTc1Vxr+ztvJAkSIyAYbz6ThSQHWq4/REgvjez7S&#10;4xQrkUI4FKjBxtgWUobSksOQ+ZY4cVffOYwJdpU0HfYp3DVyplQuHdacGiy29GOpvJ3uTgPvZ8Fy&#10;H5TJD4uv53x3UdPtRevP8bD5BhFpiG/xy/1rNORpbPqSfoBc/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CWHnO+AAAA2wAAAA8AAAAAAAAAAAAAAAAAmAIAAGRycy9kb3ducmV2&#10;LnhtbFBLBQYAAAAABAAEAPUAAACDAwAAAAA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27722513,115927244;55443438,325101109;90725625,531754023;138609388,758568197;191531875,980342055;259576888,1199594963;309980013,1343244733;362902500,1481852601;390625013,1592739530;398184688,1620462056;357862188,1532255751;297378438,1370965672;239415638,1204635278;173891575,985382370;118448138,761087560;73085325,534273387;32762825,269657645;0,0" o:connectangles="0,0,0,0,0,0,0,0,0,0,0,0,0,0,0,0,0,0,0"/>
                        </v:shape>
                        <v:shape id="Freeform 37" o:spid="_x0000_s1048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mKQcUA&#10;AADbAAAADwAAAGRycy9kb3ducmV2LnhtbESPT2vCQBTE74V+h+UVeqsbPQRN3YRqKQQvVq2gt0f2&#10;mYRm34bsNn++fbdQ8DjMzG+YdTaaRvTUudqygvksAkFcWF1zqeDr9PGyBOE8ssbGMimYyEGWPj6s&#10;MdF24AP1R1+KAGGXoILK+zaR0hUVGXQz2xIH72Y7gz7IrpS6wyHATSMXURRLgzWHhQpb2lZUfB9/&#10;jIL2c/M+bK9uV58Xy9FP53x/LS9KPT+Nb68gPI3+Hv5v51pBvIK/L+EHyP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aYpBxQAAANsAAAAPAAAAAAAAAAAAAAAAAJgCAABkcnMv&#10;ZG93bnJldi54bWxQSwUGAAAAAAQABAD1AAAAigM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83166744,178932681;60484327,178932681;27722777,90726027;0,0" o:connectangles="0,0,0,0,0"/>
                        </v:shape>
                        <v:shape id="Freeform 38" o:spid="_x0000_s1049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wwgb4A&#10;AADbAAAADwAAAGRycy9kb3ducmV2LnhtbERPy6rCMBDdC/5DGMGdpiqoVKOIIFxwIb5Ad2MztsVm&#10;UpJcrX9vFoLLw3nPl42pxJOcLy0rGPQTEMSZ1SXnCk7HTW8KwgdkjZVlUvAmD8tFuzXHVNsX7+l5&#10;CLmIIexTVFCEUKdS+qwgg75va+LI3a0zGCJ0udQOXzHcVHKYJGNpsOTYUGBN64Kyx+HfKDhvd67W&#10;w+vmNh6tjhdpt5r2N6W6nWY1AxGoCT/x1/2nFUzi+vgl/gC5+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esMIG+AAAA2wAAAA8AAAAAAAAAAAAAAAAAmAIAAGRycy9kb3ducmV2&#10;LnhtbFBLBQYAAAAABAAEAPUAAACDAwAAAAA=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20161673,93246884;20161673,103327543;37803931,239416431;10080837,123488859;0,0" o:connectangles="0,0,0,0,0,0"/>
                        </v:shape>
                        <v:shape id="Freeform 39" o:spid="_x0000_s1050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klesUA&#10;AADbAAAADwAAAGRycy9kb3ducmV2LnhtbESPT2vCQBTE74LfYXkFb2YTES2pqxT/IS0Ipr309si+&#10;ZtNm34bsqmk/fbcgeBxm5jfMYtXbRlyo87VjBVmSgiAuna65UvD+ths/gvABWWPjmBT8kIfVcjhY&#10;YK7dlU90KUIlIoR9jgpMCG0upS8NWfSJa4mj9+k6iyHKrpK6w2uE20ZO0nQmLdYcFwy2tDZUfhdn&#10;q2C6fjn/bo8TvSmmrL/2ryY7fhilRg/98xOIQH24h2/tg1Ywz+D/S/wBcv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aSV6xQAAANsAAAAPAAAAAAAAAAAAAAAAAJgCAABkcnMv&#10;ZG93bnJldi54bWxQSwUGAAAAAAQABAD1AAAAigM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1013102813,0;1013102813,2520950;914817513,98286888;819051575,199093138;730845313,304939700;642640638,413305625;531753763,559474688;430947513,715724375;335181575,871974063;252015625,1035785013;178931888,1204634688;113407825,1376005313;68045013,1554937200;32762825,1736388450;17641888,1917839700;17641888,1970762188;0,1927920325;2520950,1917839700;17641888,1733867500;52924075,1552416250;100806250,1373485950;166330313,1197075013;239415638,1030744700;327620313,864414388;420866888,708164700;526713450,554434375;637600325,410786263;723285638,302418750;816530625,196572188;912296563,95765938;1013102813,0" o:connectangles="0,0,0,0,0,0,0,0,0,0,0,0,0,0,0,0,0,0,0,0,0,0,0,0,0,0,0,0,0,0,0"/>
                        </v:shape>
                        <v:shape id="Freeform 40" o:spid="_x0000_s1051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iIgMQA&#10;AADbAAAADwAAAGRycy9kb3ducmV2LnhtbESPzW7CMBCE75X6DtZW4lacImggYBDiR8qlh0IfYBsv&#10;SdR4HWLnh7fHSEg9jmbnm53VZjCV6KhxpWUFH+MIBHFmdcm5gp/z8X0OwnlkjZVlUnAjB5v168sK&#10;E217/qbu5HMRIOwSVFB4XydSuqwgg25sa+LgXWxj0AfZ5FI32Ae4qeQkij6lwZJDQ4E17QrK/k6t&#10;CW/gwc+ncX6lbTfbt+ffRfpVLpQavQ3bJQhPg/8/fqZTrSCewGNLAIB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4iIDEAAAA2wAAAA8AAAAAAAAAAAAAAAAAmAIAAGRycy9k&#10;b3ducmV2LnhtbFBLBQYAAAAABAAEAPUAAACJAw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15121066,37803138;17642038,45362813;30242132,201612500;52924526,337700938;83166658,473789375;93247369,493950625;55443909,408265313;37803459,367942813;12601682,204133450;2520971,100806250;0,0" o:connectangles="0,0,0,0,0,0,0,0,0,0,0,0"/>
                        </v:shape>
                        <v:shape id="Freeform 41" o:spid="_x0000_s1052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oP+8UA&#10;AADbAAAADwAAAGRycy9kb3ducmV2LnhtbESPQWsCMRSE70L/Q3hCL6JZW6i6GkVKS3spUg2it0fy&#10;3F26eVk2cd3++6ZQ6HGYmW+Y1aZ3teioDZVnBdNJBoLYeFtxoUAfXsdzECEiW6w9k4JvCrBZ3w1W&#10;mFt/40/q9rEQCcIhRwVljE0uZTAlOQwT3xAn7+JbhzHJtpC2xVuCu1o+ZNmTdFhxWiixoeeSzNf+&#10;6hTQqVt87M6VmbF+0fpIV/1mRkrdD/vtEkSkPv6H/9rvVsHsEX6/pB8g1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yg/7xQAAANsAAAAPAAAAAAAAAAAAAAAAAJgCAABkcnMv&#10;ZG93bnJldi54bWxQSwUGAAAAAAQABAD1AAAAigM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78126431,166330313;60484365,166330313;0,0" o:connectangles="0,0,0,0"/>
                        </v:shape>
                        <v:shape id="Freeform 42" o:spid="_x0000_s1053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VLF8IA&#10;AADbAAAADwAAAGRycy9kb3ducmV2LnhtbESPT2sCMRTE74LfITzBW81aipXVKCIt9CL4Fzw+kudm&#10;dfOybFJd/fSmUPA4zMxvmOm8dZW4UhNKzwqGgwwEsfam5ELBfvf9NgYRIrLByjMpuFOA+azbmWJu&#10;/I03dN3GQiQIhxwV2BjrXMqgLTkMA18TJ+/kG4cxyaaQpsFbgrtKvmfZSDosOS1YrGlpSV+2v05B&#10;ac+4Ojx0wIP82nt9Xh8lFUr1e+1iAiJSG1/h//aPUfD5AX9f0g+Q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pUsXwgAAANsAAAAPAAAAAAAAAAAAAAAAAJgCAABkcnMvZG93&#10;bnJldi54bWxQSwUGAAAAAAQABAD1AAAAhwM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7642681,42843764;17642681,108368306;15121618,100806988;0,63005161;0,0" o:connectangles="0,0,0,0,0,0"/>
                        </v:shape>
                        <v:shape id="Freeform 43" o:spid="_x0000_s1054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/mpMMA&#10;AADbAAAADwAAAGRycy9kb3ducmV2LnhtbESPQWsCMRSE7wX/Q3iCt5pV0NbVKCoI0j1pBa/PzXOz&#10;uHkJm6jrv28KhR6HmfmGWaw624gHtaF2rGA0zEAQl07XXCk4fe/eP0GEiKyxcUwKXhRgtey9LTDX&#10;7skHehxjJRKEQ44KTIw+lzKUhiyGofPEybu61mJMsq2kbvGZ4LaR4yybSos1pwWDnraGytvxbhUU&#10;GzOrq8PXqNjIqb/44rxfn85KDfrdeg4iUhf/w3/tvVbwMYHfL+kHyO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/mpMMAAADbAAAADwAAAAAAAAAAAAAAAACYAgAAZHJzL2Rv&#10;d25yZXYueG1sUEsFBgAAAAAEAAQA9QAAAIgDAAAAAA=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7641888,40322605;55443438,126008140;83165950,216734002;115927188,304940494;113407825,304940494;35282188,138609748;27722513,110887164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:rsidR="002952A8" w:rsidRDefault="00597B28">
          <w:pPr>
            <w:rPr>
              <w:rFonts w:ascii="Times New Roman" w:hAnsi="Times New Roman" w:cs="Times New Roman"/>
            </w:rPr>
            <w:sectPr w:rsidR="002952A8" w:rsidSect="00D77300">
              <w:pgSz w:w="12240" w:h="15840"/>
              <w:pgMar w:top="1440" w:right="1440" w:bottom="1440" w:left="1440" w:header="720" w:footer="720" w:gutter="0"/>
              <w:pgNumType w:start="0"/>
              <w:cols w:space="720"/>
              <w:docGrid w:linePitch="360"/>
            </w:sect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497580" cy="1481455"/>
                    <wp:effectExtent l="0" t="0" r="635" b="0"/>
                    <wp:wrapNone/>
                    <wp:docPr id="46" name="Text Box 4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497580" cy="14814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A860D5" w:rsidRDefault="00A860D5" w:rsidP="002713FA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0070C0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0070C0"/>
                                      <w:sz w:val="40"/>
                                      <w:szCs w:val="40"/>
                                    </w:rPr>
                                    <w:alias w:val="Title"/>
                                    <w:tag w:val=""/>
                                    <w:id w:val="162927833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2713FA">
                                      <w:rPr>
                                        <w:rFonts w:asciiTheme="majorHAnsi" w:eastAsiaTheme="majorEastAsia" w:hAnsiTheme="majorHAnsi" w:cstheme="majorBidi"/>
                                        <w:color w:val="0070C0"/>
                                        <w:sz w:val="40"/>
                                        <w:szCs w:val="40"/>
                                      </w:rPr>
                                      <w:t>Dhaka University Physical Education Center Digitalization</w:t>
                                    </w:r>
                                  </w:sdtContent>
                                </w:sdt>
                              </w:p>
                              <w:p w:rsidR="00A860D5" w:rsidRPr="002713FA" w:rsidRDefault="00A860D5" w:rsidP="002713FA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0070C0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A860D5" w:rsidRPr="002713FA" w:rsidRDefault="00A860D5">
                                <w:pPr>
                                  <w:spacing w:before="120"/>
                                  <w:rPr>
                                    <w:color w:val="365F91" w:themeColor="accent1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25810468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2713FA">
                                      <w:rPr>
                                        <w:rFonts w:ascii="Times New Roman" w:hAnsi="Times New Roman" w:cs="Times New Roman"/>
                                        <w:color w:val="365F91" w:themeColor="accent1" w:themeShade="BF"/>
                                        <w:sz w:val="28"/>
                                        <w:szCs w:val="28"/>
                                      </w:rPr>
                                      <w:t>Software Test Plan and Test Case Design 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5" o:spid="_x0000_s1055" type="#_x0000_t202" style="position:absolute;margin-left:0;margin-top:0;width:275.4pt;height:116.6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" filled="f" stroked="f" strokeweight=".5pt">
                    <v:textbox inset="0,0,0,0">
                      <w:txbxContent>
                        <w:p w:rsidR="00A860D5" w:rsidRDefault="00A860D5" w:rsidP="002713FA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0070C0"/>
                              <w:sz w:val="40"/>
                              <w:szCs w:val="4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0070C0"/>
                                <w:sz w:val="40"/>
                                <w:szCs w:val="40"/>
                              </w:rPr>
                              <w:alias w:val="Title"/>
                              <w:tag w:val=""/>
                              <w:id w:val="162927833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2713FA">
                                <w:rPr>
                                  <w:rFonts w:asciiTheme="majorHAnsi" w:eastAsiaTheme="majorEastAsia" w:hAnsiTheme="majorHAnsi" w:cstheme="majorBidi"/>
                                  <w:color w:val="0070C0"/>
                                  <w:sz w:val="40"/>
                                  <w:szCs w:val="40"/>
                                </w:rPr>
                                <w:t>Dhaka University Physical Education Center Digitalization</w:t>
                              </w:r>
                            </w:sdtContent>
                          </w:sdt>
                        </w:p>
                        <w:p w:rsidR="00A860D5" w:rsidRPr="002713FA" w:rsidRDefault="00A860D5" w:rsidP="002713FA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0070C0"/>
                              <w:sz w:val="40"/>
                              <w:szCs w:val="40"/>
                            </w:rPr>
                          </w:pPr>
                        </w:p>
                        <w:p w:rsidR="00A860D5" w:rsidRPr="002713FA" w:rsidRDefault="00A860D5">
                          <w:pPr>
                            <w:spacing w:before="120"/>
                            <w:rPr>
                              <w:color w:val="365F91" w:themeColor="accent1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258104680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2713FA">
                                <w:rPr>
                                  <w:rFonts w:ascii="Times New Roman" w:hAnsi="Times New Roman" w:cs="Times New Roman"/>
                                  <w:color w:val="365F91" w:themeColor="accent1" w:themeShade="BF"/>
                                  <w:sz w:val="28"/>
                                  <w:szCs w:val="28"/>
                                </w:rPr>
                                <w:t>Software Test Plan and Test Case Design 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713FA">
            <w:rPr>
              <w:rFonts w:ascii="Times New Roman" w:hAnsi="Times New Roman" w:cs="Times New Roman"/>
            </w:rPr>
            <w:br w:type="page"/>
          </w:r>
        </w:p>
        <w:p w:rsidR="002713FA" w:rsidRDefault="00A860D5">
          <w:pPr>
            <w:rPr>
              <w:rFonts w:ascii="Times New Roman" w:hAnsi="Times New Roman" w:cs="Times New Roman"/>
            </w:rPr>
          </w:pPr>
        </w:p>
      </w:sdtContent>
    </w:sdt>
    <w:p w:rsidR="00924844" w:rsidRPr="00FC11FB" w:rsidRDefault="00AE549D" w:rsidP="003B663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FC11FB">
        <w:rPr>
          <w:rFonts w:ascii="Times New Roman" w:hAnsi="Times New Roman" w:cs="Times New Roman"/>
          <w:b/>
          <w:sz w:val="44"/>
          <w:szCs w:val="44"/>
        </w:rPr>
        <w:t>Dhaka University Physical Education Center Digitalization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36"/>
          <w:szCs w:val="36"/>
        </w:rPr>
      </w:pPr>
      <w:r w:rsidRPr="003B6631">
        <w:rPr>
          <w:rFonts w:ascii="Times New Roman" w:hAnsi="Times New Roman" w:cs="Times New Roman"/>
          <w:sz w:val="36"/>
          <w:szCs w:val="36"/>
        </w:rPr>
        <w:t>Software Test Plan and Test Case Design Report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B6631" w:rsidRPr="00EC594C" w:rsidRDefault="003B6631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594C">
        <w:rPr>
          <w:rFonts w:ascii="Times New Roman" w:hAnsi="Times New Roman" w:cs="Times New Roman"/>
          <w:b/>
          <w:sz w:val="28"/>
          <w:szCs w:val="28"/>
        </w:rPr>
        <w:t>Submitted To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adia Nahar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stitute of Information Technology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versity of Dhaka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1A178F" w:rsidRPr="00EC594C" w:rsidRDefault="001A178F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594C">
        <w:rPr>
          <w:rFonts w:ascii="Times New Roman" w:hAnsi="Times New Roman" w:cs="Times New Roman"/>
          <w:b/>
          <w:sz w:val="28"/>
          <w:szCs w:val="28"/>
        </w:rPr>
        <w:t>Submitted By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ulsi Chandra Das - BSSE0811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uvradeb Saha -</w:t>
      </w:r>
      <w: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A178F">
        <w:rPr>
          <w:rFonts w:ascii="Times New Roman" w:hAnsi="Times New Roman" w:cs="Times New Roman"/>
          <w:sz w:val="28"/>
          <w:szCs w:val="28"/>
        </w:rPr>
        <w:t>BSSE081</w:t>
      </w:r>
      <w:r>
        <w:rPr>
          <w:rFonts w:ascii="Times New Roman" w:hAnsi="Times New Roman" w:cs="Times New Roman"/>
          <w:sz w:val="28"/>
          <w:szCs w:val="28"/>
        </w:rPr>
        <w:t>5</w:t>
      </w:r>
    </w:p>
    <w:p w:rsidR="001A178F" w:rsidRDefault="001A178F" w:rsidP="001A178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ravi Akhter - BSSE0827</w:t>
      </w:r>
    </w:p>
    <w:p w:rsidR="001A178F" w:rsidRDefault="001A178F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FA7D09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: 18/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11/2018</w:t>
      </w: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B2E65" w:rsidRDefault="00DC0F40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1679121" cy="748145"/>
            <wp:effectExtent l="19050" t="0" r="0" b="0"/>
            <wp:docPr id="15" name="Picture 13" descr="iitlogo-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itlogo-blue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2389" cy="74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eastAsiaTheme="minorEastAsia" w:hAnsi="Times New Roman" w:cs="Times New Roman"/>
          <w:color w:val="000000" w:themeColor="text1"/>
          <w:sz w:val="22"/>
          <w:szCs w:val="22"/>
        </w:rPr>
        <w:id w:val="-709727265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/>
          <w:bCs/>
          <w:noProof/>
          <w:color w:val="auto"/>
        </w:rPr>
      </w:sdtEndPr>
      <w:sdtContent>
        <w:p w:rsidR="00664D9C" w:rsidRPr="00F90AAB" w:rsidRDefault="00664D9C">
          <w:pPr>
            <w:pStyle w:val="TOCHeading"/>
            <w:rPr>
              <w:rFonts w:ascii="Times New Roman" w:hAnsi="Times New Roman" w:cs="Times New Roman"/>
              <w:color w:val="000000" w:themeColor="text1"/>
            </w:rPr>
          </w:pPr>
          <w:r w:rsidRPr="00F90AAB">
            <w:rPr>
              <w:rFonts w:ascii="Times New Roman" w:hAnsi="Times New Roman" w:cs="Times New Roman"/>
              <w:color w:val="000000" w:themeColor="text1"/>
            </w:rPr>
            <w:t>Contents</w:t>
          </w:r>
        </w:p>
        <w:p w:rsidR="00664D9C" w:rsidRDefault="00664D9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0260434" w:history="1">
            <w:r w:rsidRPr="00760393">
              <w:rPr>
                <w:rStyle w:val="Hyperlink"/>
                <w:rFonts w:ascii="Times New Roman" w:hAnsi="Times New Roman" w:cs="Times New Roman"/>
                <w:noProof/>
              </w:rPr>
              <w:t>Chapter 1: Tes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260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About the Project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6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Features to be tested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7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Features not to be tested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Approach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9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Item Pass Fail Criteria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9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0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Deliverabl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0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2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1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ing Task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1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2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2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esponsibiliti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2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3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3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Scheduling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3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3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4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isks and Contingenci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4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ing cost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0260446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Chapter 2: Test Case Designing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7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design specification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eference Use Cases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9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9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7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0" w:history="1">
            <w:r w:rsidR="00664D9C" w:rsidRPr="00760393">
              <w:rPr>
                <w:rStyle w:val="Hyperlink"/>
                <w:noProof/>
              </w:rPr>
              <w:t>Test design specification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0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2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1" w:history="1">
            <w:r w:rsidR="00664D9C" w:rsidRPr="00760393">
              <w:rPr>
                <w:rStyle w:val="Hyperlink"/>
                <w:noProof/>
              </w:rPr>
              <w:t>Reference Use Cases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1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27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2" w:history="1">
            <w:r w:rsidR="00664D9C" w:rsidRPr="00760393">
              <w:rPr>
                <w:rStyle w:val="Hyperlink"/>
                <w:noProof/>
              </w:rPr>
              <w:t>Test specifications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2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29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3" w:history="1">
            <w:r w:rsidR="00664D9C" w:rsidRPr="00760393">
              <w:rPr>
                <w:rStyle w:val="Hyperlink"/>
                <w:noProof/>
              </w:rPr>
              <w:t>Test design specification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3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4" w:history="1">
            <w:r w:rsidR="00664D9C" w:rsidRPr="00760393">
              <w:rPr>
                <w:rStyle w:val="Hyperlink"/>
                <w:noProof/>
              </w:rPr>
              <w:t>Reference Use Cases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4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6" w:history="1">
            <w:r w:rsidR="00664D9C" w:rsidRPr="00760393">
              <w:rPr>
                <w:rStyle w:val="Hyperlink"/>
                <w:noProof/>
              </w:rPr>
              <w:t>Test design specification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6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7" w:history="1">
            <w:r w:rsidR="00664D9C" w:rsidRPr="00760393">
              <w:rPr>
                <w:rStyle w:val="Hyperlink"/>
                <w:noProof/>
              </w:rPr>
              <w:t>Reference Use Cases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6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A860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BB1CC5">
              <w:rPr>
                <w:noProof/>
                <w:webHidden/>
              </w:rPr>
              <w:t>6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664D9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615078" w:rsidRPr="00F90AAB" w:rsidRDefault="00615078">
      <w:pPr>
        <w:rPr>
          <w:rFonts w:ascii="Times New Roman" w:hAnsi="Times New Roman" w:cs="Times New Roman"/>
          <w:sz w:val="32"/>
          <w:szCs w:val="32"/>
        </w:rPr>
      </w:pPr>
      <w:r w:rsidRPr="00F90AAB">
        <w:rPr>
          <w:rFonts w:ascii="Times New Roman" w:hAnsi="Times New Roman" w:cs="Times New Roman"/>
          <w:b/>
          <w:bCs/>
          <w:noProof/>
          <w:sz w:val="32"/>
          <w:szCs w:val="32"/>
        </w:rPr>
        <w:t>List of Tables</w:t>
      </w:r>
    </w:p>
    <w:p w:rsidR="00615078" w:rsidRDefault="00615078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sz w:val="28"/>
          <w:szCs w:val="28"/>
        </w:rPr>
        <w:instrText xml:space="preserve"> TOC \h \z \c "Table" </w:instrText>
      </w:r>
      <w:r>
        <w:rPr>
          <w:rFonts w:ascii="Times New Roman" w:hAnsi="Times New Roman" w:cs="Times New Roman"/>
          <w:b/>
          <w:sz w:val="28"/>
          <w:szCs w:val="28"/>
        </w:rPr>
        <w:fldChar w:fldCharType="separate"/>
      </w:r>
      <w:hyperlink w:anchor="_Toc530261509" w:history="1">
        <w:r w:rsidRPr="000256F4">
          <w:rPr>
            <w:rStyle w:val="Hyperlink"/>
            <w:rFonts w:ascii="Times New Roman" w:hAnsi="Times New Roman" w:cs="Times New Roman"/>
            <w:noProof/>
          </w:rPr>
          <w:t>Table 1: Test specifications of T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261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: Test specifications of T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: Test specifications of T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: Test specifications of T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: Test specifications of T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: Test specifications of T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2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5" w:history="1">
        <w:r w:rsidR="00615078" w:rsidRPr="00F90AAB">
          <w:rPr>
            <w:rStyle w:val="Hyperlink"/>
            <w:noProof/>
          </w:rPr>
          <w:t>Table 7: Test specifications of T7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15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3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: Test specifications of T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: Test specifications of T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: Test specifications of T1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1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1: Test specifications of T1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2: Test specifications of T1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3: Test specifications of T1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1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4: Test specifications of T1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5: Test specifications of T1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6: Test specifications of T1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7: Test specifications of T1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8: Test specifications of T1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9: Test specifications of T1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0: Test specifications of T2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2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1: Test specifications of T2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2: Test specifications of T2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4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1" w:history="1">
        <w:r w:rsidR="00615078" w:rsidRPr="00F90AAB">
          <w:rPr>
            <w:rStyle w:val="Hyperlink"/>
            <w:rFonts w:ascii="Times New Roman" w:hAnsi="Times New Roman" w:cs="Times New Roman"/>
            <w:noProof/>
          </w:rPr>
          <w:t>Table 23: Test specifications of T23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31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5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4: Test specifications of T2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5: Test specifications of T2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6: Test specifications of T2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7: Test specifications of T2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8: Test specifications of T2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9: Test specifications of T2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0: Test specifications of T3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3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1: Test specifications of T3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2: Test specifications of T3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3: Test specifications of T3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4: Test specifications of T3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5: Test specifications of T3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6: Test specifications of T3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7: Test specifications of T3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8: Test specifications of T3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9: Test specifications of T3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0: Test specifications of T4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3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4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1: Test specifications of T4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2: Test specifications of T4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3: Test specifications of T4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4: Test specifications of T4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5: Test specifications of T4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6: Test specifications of T4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7: Test specifications of T4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8: Test specifications of T4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9: Test specifications of T4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0: Test specifications of T5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5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1: Test specifications of T5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4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2: Test specifications of T5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3: Test specifications of T5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4: Test specifications of T5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2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3" w:history="1">
        <w:r w:rsidR="00615078" w:rsidRPr="00F90AAB">
          <w:rPr>
            <w:rStyle w:val="Hyperlink"/>
            <w:rFonts w:ascii="Times New Roman" w:hAnsi="Times New Roman" w:cs="Times New Roman"/>
            <w:noProof/>
          </w:rPr>
          <w:t>Table 55: Test specifications of T55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63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3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6: Test specifications of T5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7: Test specifications of T5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8: Test specifications of T5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9: Test specifications of T5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0: Test specifications of T6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6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1: Test specifications of T6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2: Test specifications of T6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3: Test specifications of T6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4: Test specifications of T6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5: Test specifications of T6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6: Test specifications of T6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7: Test specifications of T6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8: Test specifications of T6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9: Test specifications of T6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0: Test specifications of T7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7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1Test specifications of T7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2: Test specifications of T7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3: Test specifications of T7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4: Test specifications of T7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5: Test specifications of T7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6: Test specifications of T7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7: Test specifications of T7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8: Test specifications of T7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9: Test specifications of T7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0: Test specifications of T8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8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1: Test specifications of T8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7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2: Test specifications of T7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3: Test specifications of T8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4: Test specifications of T8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5: Test specifications of T8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6: Test specifications of T8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7: Test specifications of T8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8: Test specifications of T8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9: Test specifications of T8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0: Test specifications of T9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59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1: Test specifications of T9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2: Test specifications of T9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8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3: Test specifications of T9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4:  Test specifications of T9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5: Test specifications of T9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6: Test specifications of T9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7: Test specifications of T9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8: Test specifications of T9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9: Test specifications of T9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0: Test specifications of T10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0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1: Test specifications of T10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A860D5">
      <w:pPr>
        <w:pStyle w:val="TableofFigures"/>
        <w:tabs>
          <w:tab w:val="right" w:leader="dot" w:pos="9350"/>
        </w:tabs>
        <w:rPr>
          <w:noProof/>
        </w:rPr>
      </w:pPr>
      <w:hyperlink w:anchor="_Toc53026161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2: Test specifications of T10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1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98</w:t>
        </w:r>
        <w:r w:rsidR="00615078">
          <w:rPr>
            <w:noProof/>
            <w:webHidden/>
          </w:rPr>
          <w:fldChar w:fldCharType="end"/>
        </w:r>
      </w:hyperlink>
    </w:p>
    <w:p w:rsidR="00BB2E65" w:rsidRDefault="00615078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fldChar w:fldCharType="end"/>
      </w:r>
    </w:p>
    <w:p w:rsidR="00634F6C" w:rsidRPr="00B05A98" w:rsidRDefault="00B05A98" w:rsidP="00A860D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List of Figures</w:t>
      </w:r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30311110" w:history="1">
        <w:r w:rsidRPr="004A26A9">
          <w:rPr>
            <w:rStyle w:val="Hyperlink"/>
            <w:rFonts w:ascii="Times New Roman" w:hAnsi="Times New Roman" w:cs="Times New Roman"/>
            <w:noProof/>
          </w:rPr>
          <w:t>Figure 1: Use case level-1.1 (Authentic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1" w:history="1">
        <w:r w:rsidRPr="004A26A9">
          <w:rPr>
            <w:rStyle w:val="Hyperlink"/>
            <w:rFonts w:ascii="Times New Roman" w:hAnsi="Times New Roman" w:cs="Times New Roman"/>
            <w:noProof/>
          </w:rPr>
          <w:t>Figure 2: Use case level-1.1.1 (Account Recover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2" w:history="1">
        <w:r w:rsidRPr="004A26A9">
          <w:rPr>
            <w:rStyle w:val="Hyperlink"/>
            <w:rFonts w:ascii="Times New Roman" w:hAnsi="Times New Roman" w:cs="Times New Roman"/>
            <w:noProof/>
          </w:rPr>
          <w:t>Figure 3: Use case level - 1.1.2 (Registr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3" w:history="1">
        <w:r w:rsidRPr="004A26A9">
          <w:rPr>
            <w:rStyle w:val="Hyperlink"/>
            <w:rFonts w:ascii="Times New Roman" w:hAnsi="Times New Roman" w:cs="Times New Roman"/>
            <w:noProof/>
          </w:rPr>
          <w:t>Figure 4: Use case level-1.2 (Game Managem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4" w:history="1">
        <w:r w:rsidRPr="004A26A9">
          <w:rPr>
            <w:rStyle w:val="Hyperlink"/>
            <w:rFonts w:ascii="Times New Roman" w:hAnsi="Times New Roman" w:cs="Times New Roman"/>
            <w:noProof/>
          </w:rPr>
          <w:t>Figure 5: Use case level-1.2.1 (Swimming pool registr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5" w:history="1">
        <w:r w:rsidRPr="004A26A9">
          <w:rPr>
            <w:rStyle w:val="Hyperlink"/>
            <w:rFonts w:ascii="Times New Roman" w:hAnsi="Times New Roman" w:cs="Times New Roman"/>
            <w:noProof/>
          </w:rPr>
          <w:t>Figure 6: Use case level-1.2.2 (Fixture Managem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6" w:history="1">
        <w:r w:rsidRPr="004A26A9">
          <w:rPr>
            <w:rStyle w:val="Hyperlink"/>
            <w:rFonts w:ascii="Times New Roman" w:hAnsi="Times New Roman" w:cs="Times New Roman"/>
            <w:noProof/>
          </w:rPr>
          <w:t>Figure 7: Use case level – 1.2.3 (Hall annual spor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7" w:history="1">
        <w:r w:rsidRPr="004A26A9">
          <w:rPr>
            <w:rStyle w:val="Hyperlink"/>
            <w:rFonts w:ascii="Times New Roman" w:hAnsi="Times New Roman" w:cs="Times New Roman"/>
            <w:noProof/>
          </w:rPr>
          <w:t>Figure 8: Use case level-1.2.4 (Field Reserv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8" w:history="1">
        <w:r w:rsidRPr="004A26A9">
          <w:rPr>
            <w:rStyle w:val="Hyperlink"/>
            <w:noProof/>
          </w:rPr>
          <w:t>Figure 9: Use case level-1.3 (Communication Managem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19" w:history="1">
        <w:r w:rsidRPr="004A26A9">
          <w:rPr>
            <w:rStyle w:val="Hyperlink"/>
            <w:noProof/>
          </w:rPr>
          <w:t>Figure 10: Use case level-1.4 (Score managemen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20" w:history="1">
        <w:r w:rsidRPr="004A26A9">
          <w:rPr>
            <w:rStyle w:val="Hyperlink"/>
            <w:noProof/>
          </w:rPr>
          <w:t>Figure 11: Use case level-1.4.1 (Cricket Match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21" w:history="1">
        <w:r w:rsidRPr="004A26A9">
          <w:rPr>
            <w:rStyle w:val="Hyperlink"/>
            <w:noProof/>
          </w:rPr>
          <w:t>Figure 12: Use case level-1.4.2 (Athletic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:rsidR="009511AD" w:rsidRDefault="009511AD">
      <w:pPr>
        <w:pStyle w:val="TableofFigures"/>
        <w:tabs>
          <w:tab w:val="right" w:leader="dot" w:pos="9350"/>
        </w:tabs>
        <w:rPr>
          <w:noProof/>
        </w:rPr>
      </w:pPr>
      <w:hyperlink w:anchor="_Toc530311122" w:history="1">
        <w:r w:rsidRPr="004A26A9">
          <w:rPr>
            <w:rStyle w:val="Hyperlink"/>
            <w:noProof/>
          </w:rPr>
          <w:t>Figure 13: Use case level-1.4.3 (Volleybal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11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B1CC5"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:rsidR="009511AD" w:rsidRDefault="009511AD" w:rsidP="00A860D5">
      <w:pPr>
        <w:sectPr w:rsidR="009511AD" w:rsidSect="002713FA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fldChar w:fldCharType="end"/>
      </w:r>
    </w:p>
    <w:p w:rsidR="00934903" w:rsidRPr="00EF6153" w:rsidRDefault="006D6AB5" w:rsidP="00FD35A6">
      <w:pPr>
        <w:pStyle w:val="Heading1"/>
        <w:spacing w:before="0"/>
        <w:jc w:val="center"/>
        <w:rPr>
          <w:rFonts w:ascii="Times New Roman" w:hAnsi="Times New Roman" w:cs="Times New Roman"/>
        </w:rPr>
      </w:pPr>
      <w:bookmarkStart w:id="1" w:name="_Toc530260434"/>
      <w:r w:rsidRPr="00EF6153">
        <w:rPr>
          <w:rFonts w:ascii="Times New Roman" w:hAnsi="Times New Roman" w:cs="Times New Roman"/>
        </w:rPr>
        <w:lastRenderedPageBreak/>
        <w:t>Chapter 1: Test Planning</w:t>
      </w:r>
      <w:bookmarkEnd w:id="1"/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b/>
          <w:sz w:val="26"/>
          <w:szCs w:val="26"/>
        </w:rPr>
      </w:pPr>
      <w:r w:rsidRPr="00EF6153">
        <w:rPr>
          <w:rFonts w:ascii="Times New Roman" w:hAnsi="Times New Roman" w:cs="Times New Roman"/>
          <w:b/>
          <w:sz w:val="26"/>
          <w:szCs w:val="26"/>
        </w:rPr>
        <w:t xml:space="preserve">Test Item to be </w:t>
      </w:r>
      <w:r w:rsidR="005117FD" w:rsidRPr="00EF6153">
        <w:rPr>
          <w:rFonts w:ascii="Times New Roman" w:hAnsi="Times New Roman" w:cs="Times New Roman"/>
          <w:b/>
          <w:sz w:val="26"/>
          <w:szCs w:val="26"/>
        </w:rPr>
        <w:t>tested</w:t>
      </w:r>
      <w:r w:rsidRPr="00EF6153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Name:</w:t>
      </w: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="00935EB6" w:rsidRPr="00EF6153">
        <w:rPr>
          <w:rFonts w:ascii="Times New Roman" w:hAnsi="Times New Roman" w:cs="Times New Roman"/>
          <w:sz w:val="22"/>
          <w:szCs w:val="22"/>
        </w:rPr>
        <w:t>Dhaka University Physical Education Center Digitalization</w:t>
      </w:r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Type:</w:t>
      </w:r>
      <w:r w:rsidRPr="00EF6153">
        <w:rPr>
          <w:rFonts w:ascii="Times New Roman" w:hAnsi="Times New Roman" w:cs="Times New Roman"/>
          <w:sz w:val="22"/>
          <w:szCs w:val="22"/>
        </w:rPr>
        <w:t xml:space="preserve"> Web Application </w:t>
      </w:r>
    </w:p>
    <w:p w:rsidR="006D6AB5" w:rsidRPr="00EF6153" w:rsidRDefault="006D6AB5" w:rsidP="001C5042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</w:rPr>
        <w:t>Version:</w:t>
      </w:r>
      <w:r w:rsidRPr="00EF6153">
        <w:rPr>
          <w:rFonts w:ascii="Times New Roman" w:hAnsi="Times New Roman" w:cs="Times New Roman"/>
        </w:rPr>
        <w:t xml:space="preserve"> 1.0</w:t>
      </w:r>
    </w:p>
    <w:p w:rsidR="00CF3246" w:rsidRPr="00EF6153" w:rsidRDefault="00783F4F" w:rsidP="001C5042">
      <w:pPr>
        <w:pStyle w:val="Heading2"/>
        <w:rPr>
          <w:rFonts w:ascii="Times New Roman" w:hAnsi="Times New Roman" w:cs="Times New Roman"/>
        </w:rPr>
      </w:pPr>
      <w:bookmarkStart w:id="2" w:name="_Toc530260435"/>
      <w:r w:rsidRPr="00EF6153">
        <w:rPr>
          <w:rFonts w:ascii="Times New Roman" w:hAnsi="Times New Roman" w:cs="Times New Roman"/>
        </w:rPr>
        <w:t>About the Project</w:t>
      </w:r>
      <w:bookmarkEnd w:id="2"/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 xml:space="preserve">The Dhaka University Physical Education Center Digitalization provides a process to register in the system, fixture, maintaining account, providing roll based interface to the users, displaying update of fixtures and scores. </w:t>
      </w:r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Main concerns of the project is-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Registration of the executive officer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Registration of the client(teacher, student)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Authentication of users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Profile management of the users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core update of all types of game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Hall annual sports result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Fixture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 xml:space="preserve">Communication management between executive officer and user 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Field reservation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port participation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wimming pool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Live update of game scores</w:t>
      </w:r>
    </w:p>
    <w:p w:rsidR="000333B9" w:rsidRPr="00EF6153" w:rsidRDefault="000333B9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</w:p>
    <w:p w:rsidR="000333B9" w:rsidRPr="00EF6153" w:rsidRDefault="000333B9" w:rsidP="001C5042">
      <w:pPr>
        <w:pStyle w:val="Heading2"/>
        <w:rPr>
          <w:rFonts w:ascii="Times New Roman" w:hAnsi="Times New Roman" w:cs="Times New Roman"/>
        </w:rPr>
      </w:pPr>
      <w:bookmarkStart w:id="3" w:name="_Toc530260436"/>
      <w:r w:rsidRPr="00EF6153">
        <w:rPr>
          <w:rFonts w:ascii="Times New Roman" w:hAnsi="Times New Roman" w:cs="Times New Roman"/>
        </w:rPr>
        <w:t xml:space="preserve">Features to be </w:t>
      </w:r>
      <w:r w:rsidR="00BB2E65" w:rsidRPr="00EF6153">
        <w:rPr>
          <w:rFonts w:ascii="Times New Roman" w:hAnsi="Times New Roman" w:cs="Times New Roman"/>
        </w:rPr>
        <w:t>tested</w:t>
      </w:r>
      <w:bookmarkEnd w:id="3"/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Authentication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Game management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Communication management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core management</w:t>
      </w:r>
    </w:p>
    <w:p w:rsidR="002F43C9" w:rsidRPr="00EF6153" w:rsidRDefault="002F43C9" w:rsidP="001C5042">
      <w:pPr>
        <w:pStyle w:val="Heading2"/>
        <w:rPr>
          <w:rFonts w:ascii="Times New Roman" w:hAnsi="Times New Roman" w:cs="Times New Roman"/>
        </w:rPr>
      </w:pPr>
      <w:bookmarkStart w:id="4" w:name="_Toc530260437"/>
      <w:r w:rsidRPr="00EF6153">
        <w:rPr>
          <w:rFonts w:ascii="Times New Roman" w:hAnsi="Times New Roman" w:cs="Times New Roman"/>
        </w:rPr>
        <w:t xml:space="preserve">Features </w:t>
      </w:r>
      <w:r w:rsidR="006003C9" w:rsidRPr="00EF6153">
        <w:rPr>
          <w:rFonts w:ascii="Times New Roman" w:hAnsi="Times New Roman" w:cs="Times New Roman"/>
        </w:rPr>
        <w:t>not</w:t>
      </w:r>
      <w:r w:rsidRPr="00EF6153">
        <w:rPr>
          <w:rFonts w:ascii="Times New Roman" w:hAnsi="Times New Roman" w:cs="Times New Roman"/>
        </w:rPr>
        <w:t xml:space="preserve"> to be </w:t>
      </w:r>
      <w:r w:rsidR="00BB2E65" w:rsidRPr="00EF6153">
        <w:rPr>
          <w:rFonts w:ascii="Times New Roman" w:hAnsi="Times New Roman" w:cs="Times New Roman"/>
        </w:rPr>
        <w:t>tested</w:t>
      </w:r>
      <w:bookmarkEnd w:id="4"/>
    </w:p>
    <w:p w:rsidR="00AD0F44" w:rsidRPr="00EF6153" w:rsidRDefault="002F43C9" w:rsidP="001C5042">
      <w:pPr>
        <w:pStyle w:val="Defaul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sz w:val="23"/>
          <w:szCs w:val="23"/>
        </w:rPr>
        <w:t xml:space="preserve">Mailing system </w:t>
      </w:r>
    </w:p>
    <w:p w:rsidR="00AD0F44" w:rsidRPr="00EF6153" w:rsidRDefault="00AD0F44" w:rsidP="001C5042">
      <w:pPr>
        <w:pStyle w:val="Heading2"/>
        <w:rPr>
          <w:rFonts w:ascii="Times New Roman" w:hAnsi="Times New Roman" w:cs="Times New Roman"/>
        </w:rPr>
      </w:pPr>
      <w:bookmarkStart w:id="5" w:name="_Toc530260438"/>
      <w:r w:rsidRPr="00EF6153">
        <w:rPr>
          <w:rFonts w:ascii="Times New Roman" w:hAnsi="Times New Roman" w:cs="Times New Roman"/>
        </w:rPr>
        <w:t>Approach</w:t>
      </w:r>
      <w:bookmarkEnd w:id="5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AD0F44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ince our test item is a website, we will test it locally using the XAMPP server. We will divide the functionalities into modules and test each feature using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>Black Box Testing</w:t>
      </w:r>
      <w:r w:rsidRPr="00EF6153">
        <w:rPr>
          <w:rFonts w:ascii="Times New Roman" w:hAnsi="Times New Roman" w:cs="Times New Roman"/>
          <w:sz w:val="22"/>
          <w:szCs w:val="22"/>
        </w:rPr>
        <w:t xml:space="preserve">. The test cases will be prepared with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>Robustness Testing</w:t>
      </w:r>
      <w:r w:rsidRPr="00EF6153">
        <w:rPr>
          <w:rFonts w:ascii="Times New Roman" w:hAnsi="Times New Roman" w:cs="Times New Roman"/>
          <w:sz w:val="22"/>
          <w:szCs w:val="22"/>
        </w:rPr>
        <w:t>. The input specifications will be prepared using the specifications acquired from the SRS.</w:t>
      </w:r>
    </w:p>
    <w:p w:rsidR="005117FD" w:rsidRPr="00EF6153" w:rsidRDefault="005117FD" w:rsidP="001C5042">
      <w:pPr>
        <w:pStyle w:val="Heading2"/>
        <w:rPr>
          <w:rFonts w:ascii="Times New Roman" w:hAnsi="Times New Roman" w:cs="Times New Roman"/>
        </w:rPr>
      </w:pPr>
      <w:bookmarkStart w:id="6" w:name="_Toc530260439"/>
      <w:r w:rsidRPr="00EF6153">
        <w:rPr>
          <w:rFonts w:ascii="Times New Roman" w:hAnsi="Times New Roman" w:cs="Times New Roman"/>
        </w:rPr>
        <w:t>Item Pass Fail Criteria</w:t>
      </w:r>
      <w:bookmarkEnd w:id="6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5117FD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>If 90% of the prepared tested cases pass, then we can consider the project as a whole to pass</w:t>
      </w:r>
    </w:p>
    <w:p w:rsidR="002F43C9" w:rsidRPr="00EF6153" w:rsidRDefault="002F43C9" w:rsidP="001C5042">
      <w:pPr>
        <w:pStyle w:val="ListParagraph"/>
        <w:jc w:val="both"/>
        <w:rPr>
          <w:rFonts w:ascii="Times New Roman" w:hAnsi="Times New Roman" w:cs="Times New Roman"/>
        </w:rPr>
      </w:pPr>
    </w:p>
    <w:p w:rsidR="00CF3246" w:rsidRPr="00EF6153" w:rsidRDefault="00CF3246" w:rsidP="001C5042">
      <w:pPr>
        <w:spacing w:after="0"/>
        <w:rPr>
          <w:rFonts w:ascii="Times New Roman" w:hAnsi="Times New Roman" w:cs="Times New Roman"/>
        </w:rPr>
      </w:pPr>
    </w:p>
    <w:p w:rsidR="005117FD" w:rsidRPr="00EF6153" w:rsidRDefault="005117FD" w:rsidP="001C5042">
      <w:pPr>
        <w:spacing w:after="0"/>
        <w:rPr>
          <w:rFonts w:ascii="Times New Roman" w:hAnsi="Times New Roman" w:cs="Times New Roman"/>
        </w:rPr>
      </w:pPr>
    </w:p>
    <w:p w:rsidR="005117FD" w:rsidRPr="00EF6153" w:rsidRDefault="005117FD" w:rsidP="001C5042">
      <w:pPr>
        <w:pStyle w:val="Heading2"/>
        <w:rPr>
          <w:rFonts w:ascii="Times New Roman" w:hAnsi="Times New Roman" w:cs="Times New Roman"/>
        </w:rPr>
      </w:pPr>
      <w:bookmarkStart w:id="7" w:name="_Toc530260440"/>
      <w:r w:rsidRPr="00EF6153">
        <w:rPr>
          <w:rFonts w:ascii="Times New Roman" w:hAnsi="Times New Roman" w:cs="Times New Roman"/>
        </w:rPr>
        <w:t>Test Deliverables</w:t>
      </w:r>
      <w:bookmarkEnd w:id="7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5117FD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Our deliverable documents are: </w:t>
      </w:r>
    </w:p>
    <w:p w:rsidR="005117FD" w:rsidRPr="00EF6153" w:rsidRDefault="005117FD" w:rsidP="001C5042">
      <w:pPr>
        <w:pStyle w:val="Default"/>
        <w:numPr>
          <w:ilvl w:val="0"/>
          <w:numId w:val="7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plan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have attached following points with the test plan-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Introduction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-Item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Features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Features not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Approach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Item Pass and Fail Criteria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 deliverabl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ing task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Responsibiliti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Scheduling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Risks and contingenci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ing costs </w:t>
      </w:r>
    </w:p>
    <w:p w:rsidR="005117FD" w:rsidRPr="00EF6153" w:rsidRDefault="005117FD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="005117FD" w:rsidRPr="00EF6153" w:rsidRDefault="005117FD" w:rsidP="001C5042">
      <w:pPr>
        <w:pStyle w:val="Default"/>
        <w:numPr>
          <w:ilvl w:val="0"/>
          <w:numId w:val="7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case specifications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have attached </w:t>
      </w:r>
      <w:r w:rsidR="00A81E6D" w:rsidRPr="00A81E6D">
        <w:rPr>
          <w:rFonts w:ascii="Times New Roman" w:hAnsi="Times New Roman" w:cs="Times New Roman"/>
          <w:color w:val="auto"/>
          <w:sz w:val="22"/>
          <w:szCs w:val="22"/>
        </w:rPr>
        <w:t>102</w:t>
      </w:r>
      <w:r w:rsidRPr="005B0EE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EF6153">
        <w:rPr>
          <w:rFonts w:ascii="Times New Roman" w:hAnsi="Times New Roman" w:cs="Times New Roman"/>
          <w:sz w:val="22"/>
          <w:szCs w:val="22"/>
        </w:rPr>
        <w:t xml:space="preserve">test cases within our project scope. A test case specification has-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est case Specification Identifier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Purpose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pecial Environmental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pecial Procedural Requirement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Inter-case Dependencie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Input Specification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est Procedure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Output Specifications </w:t>
      </w:r>
    </w:p>
    <w:p w:rsidR="00EB7791" w:rsidRPr="00EF6153" w:rsidRDefault="00EB7791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="001C5042" w:rsidRPr="00EF6153" w:rsidRDefault="001C5042" w:rsidP="001C5042">
      <w:pPr>
        <w:pStyle w:val="Heading2"/>
        <w:rPr>
          <w:rFonts w:ascii="Times New Roman" w:hAnsi="Times New Roman" w:cs="Times New Roman"/>
        </w:rPr>
      </w:pPr>
      <w:bookmarkStart w:id="8" w:name="_Toc530260441"/>
      <w:r w:rsidRPr="00EF6153">
        <w:rPr>
          <w:rFonts w:ascii="Times New Roman" w:hAnsi="Times New Roman" w:cs="Times New Roman"/>
        </w:rPr>
        <w:t>Testing Tasks</w:t>
      </w:r>
      <w:bookmarkEnd w:id="8"/>
      <w:r w:rsidRPr="00EF6153">
        <w:rPr>
          <w:rFonts w:ascii="Times New Roman" w:hAnsi="Times New Roman" w:cs="Times New Roman"/>
        </w:rPr>
        <w:t xml:space="preserve"> 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</w:rPr>
        <w:t>Preparing and setting up system environment</w:t>
      </w:r>
      <w:r w:rsidRPr="00EF6153">
        <w:rPr>
          <w:rFonts w:ascii="Times New Roman" w:hAnsi="Times New Roman" w:cs="Times New Roman"/>
          <w:b/>
        </w:rPr>
        <w:t>:</w:t>
      </w:r>
      <w:r w:rsidRPr="00EF6153">
        <w:rPr>
          <w:rFonts w:ascii="Times New Roman" w:hAnsi="Times New Roman" w:cs="Times New Roman"/>
          <w:sz w:val="22"/>
          <w:szCs w:val="22"/>
        </w:rPr>
        <w:t xml:space="preserve"> Before executing the test cases we have to prepare the server, which is a local XAMPP server with an associated database. </w:t>
      </w:r>
    </w:p>
    <w:p w:rsidR="00A21D66" w:rsidRPr="00EF6153" w:rsidRDefault="00A21D66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  <w:bCs/>
        </w:rPr>
        <w:t>Tasks for test case</w:t>
      </w:r>
      <w:r w:rsidRPr="00EF6153">
        <w:rPr>
          <w:rFonts w:ascii="Times New Roman" w:hAnsi="Times New Roman" w:cs="Times New Roman"/>
        </w:rPr>
        <w:t xml:space="preserve"> </w:t>
      </w:r>
    </w:p>
    <w:p w:rsidR="001C5042" w:rsidRPr="00EF6153" w:rsidRDefault="001C5042" w:rsidP="002952A8">
      <w:pPr>
        <w:pStyle w:val="Default"/>
        <w:tabs>
          <w:tab w:val="right" w:pos="9360"/>
        </w:tabs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he features will be divided into three modules of testing. </w:t>
      </w:r>
      <w:r w:rsidR="002952A8">
        <w:rPr>
          <w:rFonts w:ascii="Times New Roman" w:hAnsi="Times New Roman" w:cs="Times New Roman"/>
          <w:sz w:val="22"/>
          <w:szCs w:val="22"/>
        </w:rPr>
        <w:tab/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Testing Authentication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553912" w:rsidRPr="00EF6153">
        <w:rPr>
          <w:rFonts w:ascii="Times New Roman" w:hAnsi="Times New Roman" w:cs="Times New Roman"/>
          <w:sz w:val="22"/>
          <w:szCs w:val="22"/>
        </w:rPr>
        <w:t xml:space="preserve">executive officer, </w:t>
      </w:r>
      <w:r w:rsidRPr="00EF6153">
        <w:rPr>
          <w:rFonts w:ascii="Times New Roman" w:hAnsi="Times New Roman" w:cs="Times New Roman"/>
          <w:sz w:val="22"/>
          <w:szCs w:val="22"/>
        </w:rPr>
        <w:t xml:space="preserve">teacher and student registration, login and password reset </w:t>
      </w:r>
      <w:r w:rsidR="006E5451" w:rsidRPr="00EF6153">
        <w:rPr>
          <w:rFonts w:ascii="Times New Roman" w:hAnsi="Times New Roman" w:cs="Times New Roman"/>
          <w:sz w:val="22"/>
          <w:szCs w:val="22"/>
        </w:rPr>
        <w:t>process testing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 xml:space="preserve">Testing </w:t>
      </w:r>
      <w:r w:rsidR="00553912" w:rsidRPr="00EF6153">
        <w:rPr>
          <w:rFonts w:ascii="Times New Roman" w:hAnsi="Times New Roman" w:cs="Times New Roman"/>
          <w:b/>
          <w:sz w:val="22"/>
          <w:szCs w:val="22"/>
        </w:rPr>
        <w:t>Game Management</w:t>
      </w:r>
      <w:r w:rsidRPr="00EF6153">
        <w:rPr>
          <w:rFonts w:ascii="Times New Roman" w:hAnsi="Times New Roman" w:cs="Times New Roman"/>
          <w:b/>
          <w:sz w:val="22"/>
          <w:szCs w:val="22"/>
        </w:rPr>
        <w:t>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6E5451" w:rsidRPr="00EF6153">
        <w:rPr>
          <w:rFonts w:ascii="Times New Roman" w:hAnsi="Times New Roman" w:cs="Times New Roman"/>
          <w:sz w:val="22"/>
          <w:szCs w:val="22"/>
        </w:rPr>
        <w:t>swimming pool, fixtures, hall annual sports</w:t>
      </w:r>
      <w:r w:rsidR="000102C5" w:rsidRPr="00EF6153">
        <w:rPr>
          <w:rFonts w:ascii="Times New Roman" w:hAnsi="Times New Roman" w:cs="Times New Roman"/>
          <w:sz w:val="22"/>
          <w:szCs w:val="22"/>
        </w:rPr>
        <w:t>, field reservation</w:t>
      </w: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="000102C5" w:rsidRPr="00EF6153">
        <w:rPr>
          <w:rFonts w:ascii="Times New Roman" w:hAnsi="Times New Roman" w:cs="Times New Roman"/>
          <w:sz w:val="22"/>
          <w:szCs w:val="22"/>
        </w:rPr>
        <w:t>process te</w:t>
      </w:r>
      <w:r w:rsidR="0047469F" w:rsidRPr="00EF6153">
        <w:rPr>
          <w:rFonts w:ascii="Times New Roman" w:hAnsi="Times New Roman" w:cs="Times New Roman"/>
          <w:sz w:val="22"/>
          <w:szCs w:val="22"/>
        </w:rPr>
        <w:t>s</w:t>
      </w:r>
      <w:r w:rsidR="000102C5" w:rsidRPr="00EF6153">
        <w:rPr>
          <w:rFonts w:ascii="Times New Roman" w:hAnsi="Times New Roman" w:cs="Times New Roman"/>
          <w:sz w:val="22"/>
          <w:szCs w:val="22"/>
        </w:rPr>
        <w:t>ting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lastRenderedPageBreak/>
        <w:t>Testing C</w:t>
      </w:r>
      <w:r w:rsidR="00553912" w:rsidRPr="00EF6153">
        <w:rPr>
          <w:rFonts w:ascii="Times New Roman" w:hAnsi="Times New Roman" w:cs="Times New Roman"/>
          <w:b/>
          <w:sz w:val="22"/>
          <w:szCs w:val="22"/>
        </w:rPr>
        <w:t>ommunication</w:t>
      </w:r>
      <w:r w:rsidRPr="00EF6153">
        <w:rPr>
          <w:rFonts w:ascii="Times New Roman" w:hAnsi="Times New Roman" w:cs="Times New Roman"/>
          <w:b/>
          <w:sz w:val="22"/>
          <w:szCs w:val="22"/>
        </w:rPr>
        <w:t xml:space="preserve"> Management System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A21D66" w:rsidRPr="00EF6153">
        <w:rPr>
          <w:rFonts w:ascii="Times New Roman" w:hAnsi="Times New Roman" w:cs="Times New Roman"/>
          <w:sz w:val="22"/>
          <w:szCs w:val="22"/>
        </w:rPr>
        <w:t>sports participation applicant management</w:t>
      </w:r>
      <w:r w:rsidRPr="00EF6153">
        <w:rPr>
          <w:rFonts w:ascii="Times New Roman" w:hAnsi="Times New Roman" w:cs="Times New Roman"/>
          <w:sz w:val="22"/>
          <w:szCs w:val="22"/>
        </w:rPr>
        <w:t xml:space="preserve"> for </w:t>
      </w:r>
      <w:r w:rsidR="00A21D66" w:rsidRPr="00EF6153">
        <w:rPr>
          <w:rFonts w:ascii="Times New Roman" w:hAnsi="Times New Roman" w:cs="Times New Roman"/>
          <w:sz w:val="22"/>
          <w:szCs w:val="22"/>
        </w:rPr>
        <w:t>department</w:t>
      </w:r>
    </w:p>
    <w:p w:rsidR="005117FD" w:rsidRPr="00EF6153" w:rsidRDefault="00553912" w:rsidP="00BB734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 xml:space="preserve">Testing Score Management: </w:t>
      </w:r>
      <w:r w:rsidR="00D275E7" w:rsidRPr="00EF6153">
        <w:rPr>
          <w:rFonts w:ascii="Times New Roman" w:hAnsi="Times New Roman" w:cs="Times New Roman"/>
          <w:sz w:val="22"/>
          <w:szCs w:val="22"/>
        </w:rPr>
        <w:t xml:space="preserve">refers to score management process testing of all type of games </w:t>
      </w:r>
    </w:p>
    <w:p w:rsidR="00BB7346" w:rsidRPr="00EF6153" w:rsidRDefault="00BB7346" w:rsidP="00BB7346">
      <w:pPr>
        <w:pStyle w:val="Heading2"/>
        <w:rPr>
          <w:rFonts w:ascii="Times New Roman" w:hAnsi="Times New Roman" w:cs="Times New Roman"/>
        </w:rPr>
      </w:pPr>
      <w:bookmarkStart w:id="9" w:name="_Toc530260442"/>
      <w:r w:rsidRPr="00EF6153">
        <w:rPr>
          <w:rFonts w:ascii="Times New Roman" w:hAnsi="Times New Roman" w:cs="Times New Roman"/>
        </w:rPr>
        <w:t>Responsibilities</w:t>
      </w:r>
      <w:bookmarkEnd w:id="9"/>
      <w:r w:rsidRPr="00EF6153">
        <w:rPr>
          <w:rFonts w:ascii="Times New Roman" w:hAnsi="Times New Roman" w:cs="Times New Roman"/>
        </w:rPr>
        <w:t xml:space="preserve"> </w:t>
      </w:r>
    </w:p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Our team consists of three members. So, all of us have high responsibilities in this project.</w:t>
      </w:r>
    </w:p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4459"/>
        <w:gridCol w:w="4693"/>
      </w:tblGrid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6153">
              <w:rPr>
                <w:rFonts w:ascii="Times New Roman" w:hAnsi="Times New Roman" w:cs="Times New Roman"/>
                <w:b/>
              </w:rPr>
              <w:t>Member</w:t>
            </w:r>
          </w:p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6153">
              <w:rPr>
                <w:rFonts w:ascii="Times New Roman" w:hAnsi="Times New Roman" w:cs="Times New Roman"/>
                <w:b/>
              </w:rPr>
              <w:t>Responsibilities</w:t>
            </w: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uravi Akhter</w:t>
            </w:r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88" w:type="dxa"/>
          </w:tcPr>
          <w:p w:rsidR="00BB7346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Authentication System </w:t>
            </w:r>
          </w:p>
          <w:p w:rsidR="005B0EE3" w:rsidRPr="005B0EE3" w:rsidRDefault="005B0EE3" w:rsidP="005B0EE3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cases for score management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Managing test team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plan </w:t>
            </w:r>
          </w:p>
          <w:p w:rsidR="00BB7346" w:rsidRPr="00EF6153" w:rsidRDefault="00BB7346" w:rsidP="005B0EE3">
            <w:pPr>
              <w:pStyle w:val="Default"/>
              <w:ind w:left="720"/>
              <w:rPr>
                <w:rFonts w:ascii="Times New Roman" w:hAnsi="Times New Roman" w:cs="Times New Roman"/>
              </w:rPr>
            </w:pP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uvradeb Saha</w:t>
            </w:r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88" w:type="dxa"/>
          </w:tcPr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game management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oviding environmental need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Executing test plan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plan</w:t>
            </w:r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ulsi Chandra Das</w:t>
            </w:r>
          </w:p>
        </w:tc>
        <w:tc>
          <w:tcPr>
            <w:tcW w:w="4788" w:type="dxa"/>
          </w:tcPr>
          <w:p w:rsidR="00BB7346" w:rsidRPr="00EF6153" w:rsidRDefault="00BB7346" w:rsidP="00BB734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communication management System  </w:t>
            </w:r>
          </w:p>
          <w:p w:rsidR="00BB7346" w:rsidRPr="00EF6153" w:rsidRDefault="00BB7346" w:rsidP="00BB73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xecuting test plan</w:t>
            </w:r>
          </w:p>
          <w:p w:rsidR="00BB7346" w:rsidRPr="00EF6153" w:rsidRDefault="00BB7346" w:rsidP="00BB73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Preparing test plan</w:t>
            </w:r>
          </w:p>
        </w:tc>
      </w:tr>
    </w:tbl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</w:p>
    <w:p w:rsidR="001E7BF4" w:rsidRPr="00EF6153" w:rsidRDefault="001E7BF4" w:rsidP="001E7BF4">
      <w:pPr>
        <w:pStyle w:val="Heading2"/>
        <w:rPr>
          <w:rFonts w:ascii="Times New Roman" w:hAnsi="Times New Roman" w:cs="Times New Roman"/>
        </w:rPr>
      </w:pPr>
      <w:bookmarkStart w:id="10" w:name="_Toc530260443"/>
      <w:r w:rsidRPr="00EF6153">
        <w:rPr>
          <w:rFonts w:ascii="Times New Roman" w:hAnsi="Times New Roman" w:cs="Times New Roman"/>
        </w:rPr>
        <w:t>Scheduling</w:t>
      </w:r>
      <w:bookmarkEnd w:id="10"/>
      <w:r w:rsidRPr="00EF6153">
        <w:rPr>
          <w:rFonts w:ascii="Times New Roman" w:hAnsi="Times New Roman" w:cs="Times New Roman"/>
        </w:rPr>
        <w:t xml:space="preserve"> </w:t>
      </w:r>
    </w:p>
    <w:p w:rsidR="001E7BF4" w:rsidRPr="00EF6153" w:rsidRDefault="001E7BF4" w:rsidP="001E7BF4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Time estimation to perform testing task:</w:t>
      </w:r>
    </w:p>
    <w:p w:rsidR="001E7BF4" w:rsidRPr="00EF6153" w:rsidRDefault="001E7BF4" w:rsidP="001E7BF4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20"/>
        <w:gridCol w:w="3107"/>
        <w:gridCol w:w="3115"/>
      </w:tblGrid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Test Task</w:t>
            </w:r>
          </w:p>
          <w:p w:rsidR="00A909E7" w:rsidRPr="00EF6153" w:rsidRDefault="00A909E7" w:rsidP="001E7B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Estimated time (day)</w:t>
            </w:r>
          </w:p>
          <w:p w:rsidR="00A909E7" w:rsidRPr="00EF6153" w:rsidRDefault="00A909E7" w:rsidP="00B13F3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92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  <w:p w:rsidR="00A909E7" w:rsidRPr="00EF6153" w:rsidRDefault="00A909E7" w:rsidP="001E7BF4">
            <w:pPr>
              <w:rPr>
                <w:rFonts w:ascii="Times New Roman" w:hAnsi="Times New Roman" w:cs="Times New Roman"/>
              </w:rPr>
            </w:pP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Defining team responsibilities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92" w:type="dxa"/>
          </w:tcPr>
          <w:p w:rsidR="00A909E7" w:rsidRPr="00EF6153" w:rsidRDefault="00B13F35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0</w:t>
            </w:r>
            <w:r w:rsidR="0017692C" w:rsidRPr="00EF6153">
              <w:rPr>
                <w:rFonts w:ascii="Times New Roman" w:hAnsi="Times New Roman" w:cs="Times New Roman"/>
              </w:rPr>
              <w:t>9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0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Defining test plan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</w:t>
            </w:r>
            <w:r w:rsidR="0017692C" w:rsidRPr="00EF6153">
              <w:rPr>
                <w:rFonts w:ascii="Times New Roman" w:hAnsi="Times New Roman" w:cs="Times New Roman"/>
              </w:rPr>
              <w:t>10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2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case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</w:t>
            </w:r>
            <w:r w:rsidR="0017692C" w:rsidRPr="00EF6153">
              <w:rPr>
                <w:rFonts w:ascii="Times New Roman" w:hAnsi="Times New Roman" w:cs="Times New Roman"/>
              </w:rPr>
              <w:t>12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4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Executing test case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1</w:t>
            </w:r>
            <w:r w:rsidR="0017692C" w:rsidRPr="00EF6153">
              <w:rPr>
                <w:rFonts w:ascii="Times New Roman" w:hAnsi="Times New Roman" w:cs="Times New Roman"/>
              </w:rPr>
              <w:t>4</w:t>
            </w:r>
            <w:r w:rsidRPr="00EF6153">
              <w:rPr>
                <w:rFonts w:ascii="Times New Roman" w:hAnsi="Times New Roman" w:cs="Times New Roman"/>
              </w:rPr>
              <w:t>/11/2018) – (1</w:t>
            </w:r>
            <w:r w:rsidR="0017692C" w:rsidRPr="00EF6153">
              <w:rPr>
                <w:rFonts w:ascii="Times New Roman" w:hAnsi="Times New Roman" w:cs="Times New Roman"/>
              </w:rPr>
              <w:t>5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report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1</w:t>
            </w:r>
            <w:r w:rsidR="0017692C" w:rsidRPr="00EF6153">
              <w:rPr>
                <w:rFonts w:ascii="Times New Roman" w:hAnsi="Times New Roman" w:cs="Times New Roman"/>
              </w:rPr>
              <w:t>5</w:t>
            </w:r>
            <w:r w:rsidRPr="00EF6153">
              <w:rPr>
                <w:rFonts w:ascii="Times New Roman" w:hAnsi="Times New Roman" w:cs="Times New Roman"/>
              </w:rPr>
              <w:t>/11/2018) – (1</w:t>
            </w:r>
            <w:r w:rsidR="0017692C" w:rsidRPr="00EF6153">
              <w:rPr>
                <w:rFonts w:ascii="Times New Roman" w:hAnsi="Times New Roman" w:cs="Times New Roman"/>
              </w:rPr>
              <w:t>7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</w:tbl>
    <w:p w:rsidR="00A909E7" w:rsidRPr="00EF6153" w:rsidRDefault="00A909E7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935EB6">
      <w:pPr>
        <w:pStyle w:val="Heading2"/>
        <w:rPr>
          <w:rFonts w:ascii="Times New Roman" w:hAnsi="Times New Roman" w:cs="Times New Roman"/>
        </w:rPr>
      </w:pPr>
      <w:bookmarkStart w:id="11" w:name="_Toc530260444"/>
      <w:r w:rsidRPr="00EF6153">
        <w:rPr>
          <w:rFonts w:ascii="Times New Roman" w:hAnsi="Times New Roman" w:cs="Times New Roman"/>
        </w:rPr>
        <w:lastRenderedPageBreak/>
        <w:t>Risks and Contingencies</w:t>
      </w:r>
      <w:bookmarkEnd w:id="11"/>
      <w:r w:rsidRPr="00EF6153">
        <w:rPr>
          <w:rFonts w:ascii="Times New Roman" w:hAnsi="Times New Roman" w:cs="Times New Roman"/>
        </w:rPr>
        <w:t xml:space="preserve">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For some risks of this project there are some changes and consequences in the plan-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ime shortage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re was lack of time to prepare the test plan and test case specifications.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case amou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 number of tests performed has been reduced.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Defect amou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 number of acceptable defects has been increased for less test case and limited scope. </w:t>
      </w:r>
    </w:p>
    <w:p w:rsidR="009503A6" w:rsidRPr="00EF6153" w:rsidRDefault="009503A6" w:rsidP="00935EB6">
      <w:pPr>
        <w:pStyle w:val="Heading2"/>
        <w:rPr>
          <w:rFonts w:ascii="Times New Roman" w:hAnsi="Times New Roman" w:cs="Times New Roman"/>
        </w:rPr>
      </w:pPr>
      <w:bookmarkStart w:id="12" w:name="_Toc530260445"/>
      <w:r w:rsidRPr="00EF6153">
        <w:rPr>
          <w:rFonts w:ascii="Times New Roman" w:hAnsi="Times New Roman" w:cs="Times New Roman"/>
        </w:rPr>
        <w:t>Testing cost</w:t>
      </w:r>
      <w:bookmarkEnd w:id="12"/>
      <w:r w:rsidRPr="00EF6153">
        <w:rPr>
          <w:rFonts w:ascii="Times New Roman" w:hAnsi="Times New Roman" w:cs="Times New Roman"/>
        </w:rPr>
        <w:t xml:space="preserve">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Cost of planning and designing the tests of this project is very small since it is a small academic project.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Cost to support the environme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Since it is web-based software, we need internet connection to support the environment. So, the cost is to maintain internet connection in order to continue the testing.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Cost of executing the tests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did not need any executing test cost. </w:t>
      </w:r>
    </w:p>
    <w:p w:rsidR="009503A6" w:rsidRPr="00EF6153" w:rsidRDefault="009503A6" w:rsidP="001444B3">
      <w:pPr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  <w:bCs/>
        </w:rPr>
        <w:t xml:space="preserve">Cost of recording and analyzing the test results: </w:t>
      </w:r>
      <w:r w:rsidRPr="00EF6153">
        <w:rPr>
          <w:rFonts w:ascii="Times New Roman" w:hAnsi="Times New Roman" w:cs="Times New Roman"/>
        </w:rPr>
        <w:t>In the testing procedure, we have prepared a test case specification and also a test plan for this</w:t>
      </w:r>
      <w:r w:rsidR="00935EB6" w:rsidRPr="00EF6153">
        <w:rPr>
          <w:rFonts w:ascii="Times New Roman" w:hAnsi="Times New Roman" w:cs="Times New Roman"/>
        </w:rPr>
        <w:t xml:space="preserve"> Dhaka University Physical Education Center</w:t>
      </w:r>
      <w:r w:rsidRPr="00EF6153">
        <w:rPr>
          <w:rFonts w:ascii="Times New Roman" w:hAnsi="Times New Roman" w:cs="Times New Roman"/>
        </w:rPr>
        <w:t xml:space="preserve"> Automation system. So, it requires a good amount of cost for preparing the document and delivering the document.</w:t>
      </w:r>
    </w:p>
    <w:p w:rsidR="001E7BF4" w:rsidRPr="00EF6153" w:rsidRDefault="001E7BF4" w:rsidP="001444B3">
      <w:pPr>
        <w:spacing w:after="0"/>
        <w:jc w:val="both"/>
        <w:rPr>
          <w:rFonts w:ascii="Times New Roman" w:hAnsi="Times New Roman" w:cs="Times New Roman"/>
        </w:rPr>
      </w:pPr>
    </w:p>
    <w:p w:rsidR="001444B3" w:rsidRPr="00EF6153" w:rsidRDefault="001444B3" w:rsidP="001444B3">
      <w:pPr>
        <w:spacing w:after="0"/>
        <w:jc w:val="both"/>
        <w:rPr>
          <w:rFonts w:ascii="Times New Roman" w:hAnsi="Times New Roman" w:cs="Times New Roman"/>
        </w:rPr>
      </w:pPr>
    </w:p>
    <w:p w:rsidR="001444B3" w:rsidRPr="00EF6153" w:rsidRDefault="001444B3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1444B3" w:rsidRPr="00EF6153" w:rsidRDefault="001444B3" w:rsidP="001444B3">
      <w:pPr>
        <w:pStyle w:val="Heading1"/>
        <w:jc w:val="center"/>
        <w:rPr>
          <w:rFonts w:ascii="Times New Roman" w:hAnsi="Times New Roman" w:cs="Times New Roman"/>
        </w:rPr>
      </w:pPr>
      <w:bookmarkStart w:id="13" w:name="_Toc530260446"/>
      <w:r w:rsidRPr="00EF6153">
        <w:rPr>
          <w:rFonts w:ascii="Times New Roman" w:hAnsi="Times New Roman" w:cs="Times New Roman"/>
        </w:rPr>
        <w:lastRenderedPageBreak/>
        <w:t>Chapter 2: Test Case Designin</w:t>
      </w:r>
      <w:r w:rsidR="0013388D" w:rsidRPr="00EF6153">
        <w:rPr>
          <w:rFonts w:ascii="Times New Roman" w:hAnsi="Times New Roman" w:cs="Times New Roman"/>
        </w:rPr>
        <w:t>g</w:t>
      </w:r>
      <w:bookmarkEnd w:id="13"/>
    </w:p>
    <w:p w:rsidR="0013388D" w:rsidRPr="00EF6153" w:rsidRDefault="0013388D" w:rsidP="0013388D">
      <w:pPr>
        <w:pStyle w:val="Heading2"/>
        <w:rPr>
          <w:rFonts w:ascii="Times New Roman" w:hAnsi="Times New Roman" w:cs="Times New Roman"/>
        </w:rPr>
      </w:pPr>
      <w:bookmarkStart w:id="14" w:name="_Toc530260447"/>
      <w:r w:rsidRPr="00EF6153">
        <w:rPr>
          <w:rFonts w:ascii="Times New Roman" w:hAnsi="Times New Roman" w:cs="Times New Roman"/>
        </w:rPr>
        <w:t>Test design specification (Subsystem: Authentication)</w:t>
      </w:r>
      <w:bookmarkEnd w:id="1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9"/>
        <w:gridCol w:w="2213"/>
        <w:gridCol w:w="1486"/>
        <w:gridCol w:w="2770"/>
        <w:gridCol w:w="1724"/>
      </w:tblGrid>
      <w:tr w:rsidR="00F60F1E" w:rsidRPr="00EF6153" w:rsidTr="00F60F1E">
        <w:tc>
          <w:tcPr>
            <w:tcW w:w="978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27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7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Login to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1, T2, T3, T4</w:t>
            </w:r>
          </w:p>
        </w:tc>
        <w:tc>
          <w:tcPr>
            <w:tcW w:w="17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Register to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,T6,T7,T8,T9,T10,T11,</w:t>
            </w:r>
          </w:p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2,T13,T14</w:t>
            </w:r>
          </w:p>
        </w:tc>
        <w:tc>
          <w:tcPr>
            <w:tcW w:w="1779" w:type="dxa"/>
          </w:tcPr>
          <w:p w:rsidR="00F60F1E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ug found in </w:t>
            </w:r>
            <w:r w:rsidR="00C11AAE">
              <w:rPr>
                <w:rFonts w:ascii="Times New Roman" w:hAnsi="Times New Roman" w:cs="Times New Roman"/>
              </w:rPr>
              <w:t>T12,T13, T14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new user request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5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new user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6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lect forget password option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7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Request recovery code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8,T19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ing recovery code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0,T21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Entering new password 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67183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2, T23</w:t>
            </w:r>
          </w:p>
        </w:tc>
        <w:tc>
          <w:tcPr>
            <w:tcW w:w="1779" w:type="dxa"/>
          </w:tcPr>
          <w:p w:rsidR="00F60F1E" w:rsidRDefault="00C11AAE" w:rsidP="0067183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Logout from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4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1E7BF4" w:rsidRPr="00EF6153" w:rsidRDefault="001E7BF4" w:rsidP="00935EB6">
      <w:pPr>
        <w:spacing w:after="0"/>
        <w:jc w:val="both"/>
        <w:rPr>
          <w:rFonts w:ascii="Times New Roman" w:hAnsi="Times New Roman" w:cs="Times New Roman"/>
        </w:rPr>
      </w:pPr>
    </w:p>
    <w:p w:rsidR="001B2F0D" w:rsidRPr="00EF6153" w:rsidRDefault="001B2F0D" w:rsidP="001B2F0D">
      <w:pPr>
        <w:pStyle w:val="Heading2"/>
        <w:rPr>
          <w:rFonts w:ascii="Times New Roman" w:hAnsi="Times New Roman" w:cs="Times New Roman"/>
        </w:rPr>
      </w:pPr>
      <w:bookmarkStart w:id="15" w:name="_Toc530260448"/>
      <w:r w:rsidRPr="00EF6153">
        <w:rPr>
          <w:rFonts w:ascii="Times New Roman" w:hAnsi="Times New Roman" w:cs="Times New Roman"/>
        </w:rPr>
        <w:t>Reference Use Cases (Subsystem: Authentication)</w:t>
      </w:r>
      <w:bookmarkEnd w:id="15"/>
    </w:p>
    <w:p w:rsidR="00756A82" w:rsidRPr="00EF6153" w:rsidRDefault="006A5C7B" w:rsidP="00756A82">
      <w:pPr>
        <w:keepNext/>
        <w:jc w:val="center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drawing>
          <wp:inline distT="0" distB="0" distL="0" distR="0">
            <wp:extent cx="5943600" cy="2675255"/>
            <wp:effectExtent l="0" t="0" r="0" b="0"/>
            <wp:docPr id="2" name="Picture 1" descr="level 1.1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 (1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5EE" w:rsidRPr="00EF6153" w:rsidRDefault="00756A82" w:rsidP="00756A82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bookmarkStart w:id="16" w:name="_Toc530261611"/>
      <w:bookmarkStart w:id="17" w:name="_Toc530311110"/>
      <w:r w:rsidRPr="00EF6153">
        <w:rPr>
          <w:rFonts w:ascii="Times New Roman" w:hAnsi="Times New Roman" w:cs="Times New Roman"/>
          <w:sz w:val="22"/>
          <w:szCs w:val="22"/>
        </w:rPr>
        <w:t xml:space="preserve">Figure </w: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sz w:val="22"/>
          <w:szCs w:val="22"/>
        </w:rPr>
        <w:t>1</w: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sz w:val="22"/>
          <w:szCs w:val="22"/>
        </w:rPr>
        <w:t>: Use case level-1.1 (Authentication)</w:t>
      </w:r>
      <w:bookmarkEnd w:id="16"/>
      <w:bookmarkEnd w:id="17"/>
    </w:p>
    <w:p w:rsidR="00AF2E44" w:rsidRPr="00EF6153" w:rsidRDefault="006A5C7B" w:rsidP="00AF2E44">
      <w:pPr>
        <w:keepNext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2728595"/>
            <wp:effectExtent l="0" t="0" r="0" b="0"/>
            <wp:docPr id="3" name="Picture 2" descr="level 1.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.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7B" w:rsidRPr="00EF6153" w:rsidRDefault="00AF2E44" w:rsidP="00AF2E44">
      <w:pPr>
        <w:pStyle w:val="Caption"/>
        <w:jc w:val="center"/>
        <w:rPr>
          <w:rFonts w:ascii="Times New Roman" w:hAnsi="Times New Roman" w:cs="Times New Roman"/>
        </w:rPr>
      </w:pPr>
      <w:bookmarkStart w:id="18" w:name="_Toc530261612"/>
      <w:bookmarkStart w:id="19" w:name="_Toc530311111"/>
      <w:r w:rsidRPr="00EF6153">
        <w:rPr>
          <w:rFonts w:ascii="Times New Roman" w:hAnsi="Times New Roman" w:cs="Times New Roman"/>
        </w:rPr>
        <w:t xml:space="preserve">Figure </w:t>
      </w:r>
      <w:r w:rsidR="00D96590" w:rsidRPr="00EF6153">
        <w:rPr>
          <w:rFonts w:ascii="Times New Roman" w:hAnsi="Times New Roman" w:cs="Times New Roman"/>
        </w:rPr>
        <w:fldChar w:fldCharType="begin"/>
      </w:r>
      <w:r w:rsidRPr="00EF6153">
        <w:rPr>
          <w:rFonts w:ascii="Times New Roman" w:hAnsi="Times New Roman" w:cs="Times New Roman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</w:rPr>
        <w:fldChar w:fldCharType="separate"/>
      </w:r>
      <w:r w:rsidR="00BB1CC5">
        <w:rPr>
          <w:rFonts w:ascii="Times New Roman" w:hAnsi="Times New Roman" w:cs="Times New Roman"/>
          <w:noProof/>
        </w:rPr>
        <w:t>2</w:t>
      </w:r>
      <w:r w:rsidR="00D96590" w:rsidRPr="00EF6153">
        <w:rPr>
          <w:rFonts w:ascii="Times New Roman" w:hAnsi="Times New Roman" w:cs="Times New Roman"/>
        </w:rPr>
        <w:fldChar w:fldCharType="end"/>
      </w:r>
      <w:r w:rsidRPr="00EF6153">
        <w:rPr>
          <w:rFonts w:ascii="Times New Roman" w:hAnsi="Times New Roman" w:cs="Times New Roman"/>
        </w:rPr>
        <w:t>: Use case level-1.1.1 (Account Recovery)</w:t>
      </w:r>
      <w:bookmarkEnd w:id="18"/>
      <w:bookmarkEnd w:id="19"/>
    </w:p>
    <w:p w:rsidR="00AF2E44" w:rsidRPr="00EF6153" w:rsidRDefault="006A5C7B" w:rsidP="00AF2E44">
      <w:pPr>
        <w:keepNext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drawing>
          <wp:inline distT="0" distB="0" distL="0" distR="0">
            <wp:extent cx="5943600" cy="2565400"/>
            <wp:effectExtent l="0" t="0" r="0" b="0"/>
            <wp:docPr id="4" name="Picture 3" descr="level 1.1.2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.2 (1)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7B" w:rsidRPr="00EF6153" w:rsidRDefault="00AF2E44" w:rsidP="00AF2E44">
      <w:pPr>
        <w:pStyle w:val="Caption"/>
        <w:jc w:val="center"/>
        <w:rPr>
          <w:rFonts w:ascii="Times New Roman" w:hAnsi="Times New Roman" w:cs="Times New Roman"/>
        </w:rPr>
      </w:pPr>
      <w:bookmarkStart w:id="20" w:name="_Toc530261613"/>
      <w:bookmarkStart w:id="21" w:name="_Toc530311112"/>
      <w:r w:rsidRPr="00EF6153">
        <w:rPr>
          <w:rFonts w:ascii="Times New Roman" w:hAnsi="Times New Roman" w:cs="Times New Roman"/>
        </w:rPr>
        <w:t xml:space="preserve">Figure </w:t>
      </w:r>
      <w:r w:rsidR="00D96590" w:rsidRPr="00EF6153">
        <w:rPr>
          <w:rFonts w:ascii="Times New Roman" w:hAnsi="Times New Roman" w:cs="Times New Roman"/>
        </w:rPr>
        <w:fldChar w:fldCharType="begin"/>
      </w:r>
      <w:r w:rsidRPr="00EF6153">
        <w:rPr>
          <w:rFonts w:ascii="Times New Roman" w:hAnsi="Times New Roman" w:cs="Times New Roman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</w:rPr>
        <w:fldChar w:fldCharType="separate"/>
      </w:r>
      <w:r w:rsidR="00BB1CC5">
        <w:rPr>
          <w:rFonts w:ascii="Times New Roman" w:hAnsi="Times New Roman" w:cs="Times New Roman"/>
          <w:noProof/>
        </w:rPr>
        <w:t>3</w:t>
      </w:r>
      <w:r w:rsidR="00D96590" w:rsidRPr="00EF6153">
        <w:rPr>
          <w:rFonts w:ascii="Times New Roman" w:hAnsi="Times New Roman" w:cs="Times New Roman"/>
        </w:rPr>
        <w:fldChar w:fldCharType="end"/>
      </w:r>
      <w:r w:rsidRPr="00EF6153">
        <w:rPr>
          <w:rFonts w:ascii="Times New Roman" w:hAnsi="Times New Roman" w:cs="Times New Roman"/>
        </w:rPr>
        <w:t>: Use case level - 1.1.2</w:t>
      </w:r>
      <w:r w:rsidRPr="00EF6153">
        <w:rPr>
          <w:rFonts w:ascii="Times New Roman" w:hAnsi="Times New Roman" w:cs="Times New Roman"/>
          <w:noProof/>
        </w:rPr>
        <w:t xml:space="preserve"> (Registration)</w:t>
      </w:r>
      <w:bookmarkEnd w:id="20"/>
      <w:bookmarkEnd w:id="21"/>
    </w:p>
    <w:p w:rsidR="00A81D65" w:rsidRPr="00EF6153" w:rsidRDefault="00A81D65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6"/>
          <w:szCs w:val="26"/>
        </w:rPr>
      </w:pPr>
      <w:r w:rsidRPr="00EF6153">
        <w:rPr>
          <w:rFonts w:ascii="Times New Roman" w:hAnsi="Times New Roman" w:cs="Times New Roman"/>
        </w:rPr>
        <w:br w:type="page"/>
      </w:r>
    </w:p>
    <w:p w:rsidR="008E75EE" w:rsidRPr="00EF6153" w:rsidRDefault="00A81D65" w:rsidP="00A81D65">
      <w:pPr>
        <w:pStyle w:val="Heading2"/>
        <w:rPr>
          <w:rFonts w:ascii="Times New Roman" w:hAnsi="Times New Roman" w:cs="Times New Roman"/>
        </w:rPr>
      </w:pPr>
      <w:bookmarkStart w:id="22" w:name="_Toc530260449"/>
      <w:r w:rsidRPr="00EF6153">
        <w:rPr>
          <w:rFonts w:ascii="Times New Roman" w:hAnsi="Times New Roman" w:cs="Times New Roman"/>
        </w:rPr>
        <w:lastRenderedPageBreak/>
        <w:t>Test specifications (Subsystem: Authentication)</w:t>
      </w:r>
      <w:bookmarkEnd w:id="22"/>
    </w:p>
    <w:p w:rsidR="00D4729C" w:rsidRPr="00EF6153" w:rsidRDefault="00D4729C" w:rsidP="00D472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3" w:name="_Toc530261509"/>
      <w:r w:rsidRPr="00EF615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1</w:t>
      </w:r>
      <w:bookmarkEnd w:id="2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6"/>
        <w:gridCol w:w="5814"/>
      </w:tblGrid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1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958" w:type="dxa"/>
          </w:tcPr>
          <w:p w:rsidR="00421A17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</w:t>
            </w:r>
            <w:r w:rsidR="00421A17">
              <w:rPr>
                <w:rFonts w:ascii="Times New Roman" w:hAnsi="Times New Roman" w:cs="Times New Roman"/>
                <w:sz w:val="23"/>
                <w:szCs w:val="23"/>
              </w:rPr>
              <w:t>email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nd </w:t>
            </w:r>
          </w:p>
          <w:p w:rsidR="00D4729C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password within 5 to 15 characters as given below: </w:t>
            </w:r>
          </w:p>
          <w:p w:rsidR="00D4729C" w:rsidRPr="00EF6153" w:rsidRDefault="00421A17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tulshidas37</w:t>
            </w:r>
            <w:r w:rsidR="00D4729C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@gmail.com </w:t>
            </w:r>
          </w:p>
          <w:p w:rsidR="008A0157" w:rsidRPr="00EF6153" w:rsidRDefault="00421A17" w:rsidP="00421A1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iit123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958" w:type="dxa"/>
          </w:tcPr>
          <w:p w:rsidR="0078771C" w:rsidRPr="00EF6153" w:rsidRDefault="0078771C" w:rsidP="0078771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8A0157" w:rsidRPr="00EF6153" w:rsidRDefault="0078771C" w:rsidP="00840A3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</w:t>
            </w:r>
            <w:r w:rsidR="00840A36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password and then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press ‘</w:t>
            </w:r>
            <w:r w:rsidR="00840A36" w:rsidRPr="00EF6153">
              <w:rPr>
                <w:rFonts w:ascii="Times New Roman" w:hAnsi="Times New Roman" w:cs="Times New Roman"/>
                <w:sz w:val="23"/>
                <w:szCs w:val="23"/>
              </w:rPr>
              <w:t>Logi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’ button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6003C9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4729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958" w:type="dxa"/>
          </w:tcPr>
          <w:p w:rsidR="008A0157" w:rsidRPr="00EF6153" w:rsidRDefault="00840A36" w:rsidP="00D4729C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r logged in and view user home page</w:t>
            </w:r>
          </w:p>
        </w:tc>
      </w:tr>
      <w:tr w:rsidR="006003C9" w:rsidRPr="00EF6153" w:rsidTr="00F4444B">
        <w:tc>
          <w:tcPr>
            <w:tcW w:w="3618" w:type="dxa"/>
          </w:tcPr>
          <w:p w:rsidR="006003C9" w:rsidRDefault="006003C9" w:rsidP="00D4729C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958" w:type="dxa"/>
          </w:tcPr>
          <w:p w:rsidR="006003C9" w:rsidRPr="00EF6153" w:rsidRDefault="006217F3" w:rsidP="00D4729C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r logged in and view user home page</w:t>
            </w:r>
          </w:p>
        </w:tc>
      </w:tr>
    </w:tbl>
    <w:p w:rsidR="00A81D65" w:rsidRPr="00EF6153" w:rsidRDefault="00A81D65" w:rsidP="00D4729C">
      <w:pPr>
        <w:pStyle w:val="Caption"/>
        <w:jc w:val="center"/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8025DE" w:rsidRPr="00EF6153" w:rsidRDefault="008025DE" w:rsidP="008025DE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4" w:name="_Toc530261510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2</w:t>
      </w:r>
      <w:bookmarkEnd w:id="2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3"/>
        <w:gridCol w:w="5887"/>
      </w:tblGrid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6048" w:type="dxa"/>
          </w:tcPr>
          <w:p w:rsidR="005C3DF7" w:rsidRPr="00EF6153" w:rsidRDefault="005C3DF7" w:rsidP="005C3DF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2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(user name is not in the database) and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password within 5 to 15 characters as given below: 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ahim Uddin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Kalam Khan</w:t>
            </w:r>
          </w:p>
          <w:p w:rsidR="005C3DF7" w:rsidRPr="00EF6153" w:rsidRDefault="005C3DF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it123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5C3DF7" w:rsidRPr="00EF6153" w:rsidRDefault="005C3DF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C3DF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invalid username alert and show this one is not registered member</w:t>
            </w:r>
          </w:p>
        </w:tc>
      </w:tr>
      <w:tr w:rsidR="006217F3" w:rsidRPr="00EF6153" w:rsidTr="00F4444B">
        <w:tc>
          <w:tcPr>
            <w:tcW w:w="3528" w:type="dxa"/>
          </w:tcPr>
          <w:p w:rsidR="006217F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Output </w:t>
            </w:r>
          </w:p>
        </w:tc>
        <w:tc>
          <w:tcPr>
            <w:tcW w:w="6048" w:type="dxa"/>
          </w:tcPr>
          <w:p w:rsidR="006217F3" w:rsidRPr="00EF6153" w:rsidRDefault="006217F3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invalid username alert and show this one is not registered member</w:t>
            </w:r>
          </w:p>
        </w:tc>
      </w:tr>
    </w:tbl>
    <w:p w:rsidR="008025DE" w:rsidRPr="00EF6153" w:rsidRDefault="008025DE" w:rsidP="005C3DF7">
      <w:pPr>
        <w:rPr>
          <w:rFonts w:ascii="Times New Roman" w:hAnsi="Times New Roman" w:cs="Times New Roman"/>
        </w:rPr>
      </w:pPr>
    </w:p>
    <w:p w:rsidR="008025DE" w:rsidRPr="00EF6153" w:rsidRDefault="008025DE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CB64D7" w:rsidRPr="00EF6153" w:rsidRDefault="00CB64D7" w:rsidP="00CB64D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5" w:name="_Toc530261511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3</w:t>
      </w:r>
      <w:bookmarkEnd w:id="2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8"/>
        <w:gridCol w:w="5452"/>
      </w:tblGrid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98" w:type="dxa"/>
          </w:tcPr>
          <w:p w:rsidR="00CB64D7" w:rsidRPr="00EF6153" w:rsidRDefault="00CB64D7" w:rsidP="00CB64D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3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  <w:r w:rsidR="00451649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and</w:t>
            </w:r>
          </w:p>
          <w:p w:rsidR="00451649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password within 5 to 15 characters</w:t>
            </w:r>
          </w:p>
          <w:p w:rsidR="00451649" w:rsidRPr="00EF6153" w:rsidRDefault="00451649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password  does not ma</w:t>
            </w:r>
            <w:r w:rsidR="005616A7" w:rsidRPr="00EF6153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ch in the database)</w:t>
            </w:r>
          </w:p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s given below: </w:t>
            </w:r>
          </w:p>
          <w:p w:rsidR="00CB64D7" w:rsidRPr="00EF6153" w:rsidRDefault="00451649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Nadia Nahar</w:t>
            </w:r>
          </w:p>
          <w:p w:rsidR="00CB64D7" w:rsidRPr="00EF6153" w:rsidRDefault="00451649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Hello1111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CB64D7" w:rsidRPr="00EF6153" w:rsidRDefault="00CB64D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CB64D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98" w:type="dxa"/>
          </w:tcPr>
          <w:p w:rsidR="00CB64D7" w:rsidRPr="00EF6153" w:rsidRDefault="00CB64D7" w:rsidP="00BC5B41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 w:rsidR="00BC5B41" w:rsidRPr="00EF6153">
              <w:rPr>
                <w:rFonts w:ascii="Times New Roman" w:hAnsi="Times New Roman" w:cs="Times New Roman"/>
              </w:rPr>
              <w:t>wrong password</w:t>
            </w:r>
            <w:r w:rsidRPr="00EF6153">
              <w:rPr>
                <w:rFonts w:ascii="Times New Roman" w:hAnsi="Times New Roman" w:cs="Times New Roman"/>
              </w:rPr>
              <w:t xml:space="preserve"> alert </w:t>
            </w:r>
            <w:r w:rsidR="00BC5B41" w:rsidRPr="00EF6153">
              <w:rPr>
                <w:rFonts w:ascii="Times New Roman" w:hAnsi="Times New Roman" w:cs="Times New Roman"/>
              </w:rPr>
              <w:t>and provide options to recover password</w:t>
            </w:r>
          </w:p>
        </w:tc>
      </w:tr>
      <w:tr w:rsidR="006217F3" w:rsidRPr="00EF6153" w:rsidTr="00F4444B">
        <w:tc>
          <w:tcPr>
            <w:tcW w:w="3978" w:type="dxa"/>
          </w:tcPr>
          <w:p w:rsidR="006217F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98" w:type="dxa"/>
          </w:tcPr>
          <w:p w:rsidR="006217F3" w:rsidRPr="00EF6153" w:rsidRDefault="006217F3" w:rsidP="00BC5B41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wrong password alert and provide options to recover password</w:t>
            </w:r>
          </w:p>
        </w:tc>
      </w:tr>
    </w:tbl>
    <w:p w:rsidR="005616A7" w:rsidRPr="00EF6153" w:rsidRDefault="005616A7" w:rsidP="005C3DF7">
      <w:pPr>
        <w:rPr>
          <w:rFonts w:ascii="Times New Roman" w:hAnsi="Times New Roman" w:cs="Times New Roman"/>
        </w:rPr>
      </w:pPr>
    </w:p>
    <w:p w:rsidR="005C3DF7" w:rsidRPr="00EF6153" w:rsidRDefault="005616A7" w:rsidP="005C3DF7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EF6153" w:rsidRPr="00EF6153" w:rsidRDefault="00EF6153" w:rsidP="00EF615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6" w:name="_Toc530261512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4</w:t>
      </w:r>
      <w:bookmarkEnd w:id="2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0"/>
        <w:gridCol w:w="5800"/>
      </w:tblGrid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958" w:type="dxa"/>
          </w:tcPr>
          <w:p w:rsidR="005616A7" w:rsidRPr="00EF6153" w:rsidRDefault="005616A7" w:rsidP="005616A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4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username  does not match in the database) and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password within 5 to 15 characters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password  does not match in the database)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s given below: 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Nadia Nahar</w:t>
            </w:r>
          </w:p>
          <w:p w:rsidR="005616A7" w:rsidRPr="00EF6153" w:rsidRDefault="005616A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Hello1111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5616A7" w:rsidRPr="00EF6153" w:rsidRDefault="005616A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6C190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16A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958" w:type="dxa"/>
          </w:tcPr>
          <w:p w:rsidR="005616A7" w:rsidRPr="00EF6153" w:rsidRDefault="005616A7" w:rsidP="000F20C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wrong password </w:t>
            </w:r>
            <w:r w:rsidR="000F20C4" w:rsidRPr="00EF6153">
              <w:rPr>
                <w:rFonts w:ascii="Times New Roman" w:hAnsi="Times New Roman" w:cs="Times New Roman"/>
              </w:rPr>
              <w:t xml:space="preserve"> and user name </w:t>
            </w:r>
            <w:r w:rsidRPr="00EF6153">
              <w:rPr>
                <w:rFonts w:ascii="Times New Roman" w:hAnsi="Times New Roman" w:cs="Times New Roman"/>
              </w:rPr>
              <w:t xml:space="preserve">alert </w:t>
            </w:r>
          </w:p>
        </w:tc>
      </w:tr>
      <w:tr w:rsidR="006C190F" w:rsidRPr="00EF6153" w:rsidTr="00F4444B">
        <w:tc>
          <w:tcPr>
            <w:tcW w:w="3618" w:type="dxa"/>
          </w:tcPr>
          <w:p w:rsidR="006C190F" w:rsidRDefault="006C190F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958" w:type="dxa"/>
          </w:tcPr>
          <w:p w:rsidR="006C190F" w:rsidRPr="00EF6153" w:rsidRDefault="006C190F" w:rsidP="000F20C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wrong password  and user name alert</w:t>
            </w:r>
          </w:p>
        </w:tc>
      </w:tr>
    </w:tbl>
    <w:p w:rsidR="00EF6153" w:rsidRPr="00EF6153" w:rsidRDefault="00EF6153" w:rsidP="005C3DF7">
      <w:pPr>
        <w:rPr>
          <w:rFonts w:ascii="Times New Roman" w:hAnsi="Times New Roman" w:cs="Times New Roman"/>
        </w:rPr>
      </w:pPr>
    </w:p>
    <w:p w:rsidR="00EF6153" w:rsidRPr="00EF6153" w:rsidRDefault="00EF6153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F4444B" w:rsidRPr="00F4444B" w:rsidRDefault="00F4444B" w:rsidP="00F4444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7" w:name="_Toc530261513"/>
      <w:r w:rsidRPr="00F4444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t>: Test specifications of T5</w:t>
      </w:r>
      <w:bookmarkEnd w:id="2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5380"/>
      </w:tblGrid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EF6153" w:rsidRPr="00EF6153" w:rsidRDefault="00EF6153" w:rsidP="00EF615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5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EF6153" w:rsidRPr="00EF6153" w:rsidRDefault="00EF6153" w:rsidP="00EF6153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EF6153" w:rsidRPr="00F4444B" w:rsidRDefault="00EF6153" w:rsidP="00F4444B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EF6153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="00EF6153"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within 5 to 30 characters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4444B" w:rsidRPr="00F4444B" w:rsidRDefault="00F4444B" w:rsidP="00F4444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EF6153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="00EF6153"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EF6153" w:rsidRPr="00EF6153" w:rsidRDefault="00421A17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ulshi Das</w:t>
            </w:r>
          </w:p>
          <w:p w:rsidR="00F4444B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lshi</w:t>
            </w:r>
            <w:r w:rsidR="00F4444B">
              <w:rPr>
                <w:rFonts w:ascii="Times New Roman" w:hAnsi="Times New Roman" w:cs="Times New Roman"/>
              </w:rPr>
              <w:br/>
            </w:r>
            <w:hyperlink r:id="rId13" w:history="1">
              <w:r w:rsidRPr="00D96957">
                <w:rPr>
                  <w:rStyle w:val="Hyperlink"/>
                  <w:rFonts w:ascii="Times New Roman" w:hAnsi="Times New Roman" w:cs="Times New Roman"/>
                </w:rPr>
                <w:t>tulshidas37@gmail.com</w:t>
              </w:r>
            </w:hyperlink>
          </w:p>
          <w:p w:rsidR="00F4444B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  <w:p w:rsidR="00F4444B" w:rsidRPr="00EF6153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 w:rsidR="00F4444B"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EF6153" w:rsidRPr="00EF6153" w:rsidRDefault="00EF6153" w:rsidP="00F4444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 w:rsidR="00F4444B"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2B7BE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F615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EF6153" w:rsidRPr="00EF6153" w:rsidRDefault="00EF6153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 w:rsidR="00F4444B">
              <w:rPr>
                <w:rFonts w:ascii="Times New Roman" w:hAnsi="Times New Roman" w:cs="Times New Roman"/>
              </w:rPr>
              <w:t>success message</w:t>
            </w:r>
            <w:r w:rsidRPr="00EF615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B7BED" w:rsidRPr="00EF6153" w:rsidTr="00F4444B">
        <w:tc>
          <w:tcPr>
            <w:tcW w:w="4068" w:type="dxa"/>
          </w:tcPr>
          <w:p w:rsidR="002B7BED" w:rsidRDefault="002B7BED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2B7BED" w:rsidRPr="00EF6153" w:rsidRDefault="002B7BED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success message</w:t>
            </w:r>
          </w:p>
        </w:tc>
      </w:tr>
    </w:tbl>
    <w:p w:rsidR="00F4444B" w:rsidRDefault="00F4444B" w:rsidP="005C3DF7">
      <w:pPr>
        <w:rPr>
          <w:rFonts w:ascii="Times New Roman" w:hAnsi="Times New Roman" w:cs="Times New Roman"/>
        </w:rPr>
      </w:pPr>
    </w:p>
    <w:p w:rsidR="00F4444B" w:rsidRDefault="00F444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4444B" w:rsidRPr="00F4444B" w:rsidRDefault="00F4444B" w:rsidP="00F4444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8" w:name="_Toc530261514"/>
      <w:r w:rsidRPr="00F4444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t>: Test specifications of T6</w:t>
      </w:r>
      <w:bookmarkEnd w:id="2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7"/>
        <w:gridCol w:w="5383"/>
      </w:tblGrid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4444B" w:rsidRPr="00EF6153" w:rsidRDefault="00F4444B" w:rsidP="00F4444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4444B" w:rsidRPr="00F4444B" w:rsidRDefault="00F4444B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number,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within 5 to 30 characters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4444B" w:rsidRP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4444B" w:rsidRPr="00EF6153" w:rsidRDefault="005E55FE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haishab Saha</w:t>
            </w:r>
            <w:r w:rsidR="00F4444B">
              <w:rPr>
                <w:rFonts w:ascii="Times New Roman" w:hAnsi="Times New Roman" w:cs="Times New Roman"/>
                <w:sz w:val="22"/>
                <w:szCs w:val="22"/>
              </w:rPr>
              <w:t xml:space="preserve"> 123</w:t>
            </w:r>
          </w:p>
          <w:p w:rsidR="005E55FE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ishab</w:t>
            </w:r>
          </w:p>
          <w:p w:rsidR="00F4444B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4" w:history="1">
              <w:r w:rsidR="005E55FE" w:rsidRPr="00D96957">
                <w:rPr>
                  <w:rStyle w:val="Hyperlink"/>
                  <w:rFonts w:ascii="Times New Roman" w:hAnsi="Times New Roman" w:cs="Times New Roman"/>
                </w:rPr>
                <w:t>sahashaishab@gmail.com</w:t>
              </w:r>
            </w:hyperlink>
            <w:r w:rsidR="005E55FE">
              <w:t xml:space="preserve"> </w:t>
            </w:r>
          </w:p>
          <w:p w:rsidR="00F4444B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  <w:p w:rsidR="00F4444B" w:rsidRPr="00EF6153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4444B" w:rsidRPr="00EF6153" w:rsidRDefault="00F4444B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5E55FE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4444B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F4444B" w:rsidRPr="00EF6153" w:rsidRDefault="00F4444B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5E55FE" w:rsidRPr="00EF6153" w:rsidTr="00221A8F">
        <w:tc>
          <w:tcPr>
            <w:tcW w:w="4068" w:type="dxa"/>
          </w:tcPr>
          <w:p w:rsidR="005E55FE" w:rsidRPr="00EF6153" w:rsidRDefault="005E55FE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5E55FE" w:rsidRPr="00EF6153" w:rsidRDefault="005E55FE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FC592D" w:rsidRDefault="00FC592D" w:rsidP="005C3DF7">
      <w:pPr>
        <w:rPr>
          <w:rFonts w:ascii="Times New Roman" w:hAnsi="Times New Roman" w:cs="Times New Roman"/>
        </w:rPr>
      </w:pPr>
    </w:p>
    <w:p w:rsidR="005E55FE" w:rsidRDefault="005E55FE" w:rsidP="005C3DF7">
      <w:pPr>
        <w:rPr>
          <w:rFonts w:ascii="Times New Roman" w:hAnsi="Times New Roman" w:cs="Times New Roman"/>
        </w:rPr>
      </w:pPr>
    </w:p>
    <w:p w:rsidR="00427E43" w:rsidRPr="00427E43" w:rsidRDefault="00FC592D" w:rsidP="00427E43">
      <w:pPr>
        <w:jc w:val="center"/>
        <w:rPr>
          <w:b/>
        </w:rPr>
      </w:pPr>
      <w:r>
        <w:rPr>
          <w:rFonts w:ascii="Times New Roman" w:hAnsi="Times New Roman" w:cs="Times New Roman"/>
        </w:rPr>
        <w:br w:type="page"/>
      </w:r>
      <w:bookmarkStart w:id="29" w:name="_Toc530261515"/>
      <w:r w:rsidR="00427E43" w:rsidRPr="00427E43">
        <w:rPr>
          <w:b/>
        </w:rPr>
        <w:lastRenderedPageBreak/>
        <w:t xml:space="preserve">Table </w:t>
      </w:r>
      <w:r w:rsidR="00D96590" w:rsidRPr="00427E43">
        <w:rPr>
          <w:b/>
        </w:rPr>
        <w:fldChar w:fldCharType="begin"/>
      </w:r>
      <w:r w:rsidR="00427E43" w:rsidRPr="00427E43">
        <w:rPr>
          <w:b/>
        </w:rPr>
        <w:instrText xml:space="preserve"> SEQ Table \* ARABIC </w:instrText>
      </w:r>
      <w:r w:rsidR="00D96590" w:rsidRPr="00427E43">
        <w:rPr>
          <w:b/>
        </w:rPr>
        <w:fldChar w:fldCharType="separate"/>
      </w:r>
      <w:r w:rsidR="00BB1CC5">
        <w:rPr>
          <w:b/>
          <w:noProof/>
        </w:rPr>
        <w:t>7</w:t>
      </w:r>
      <w:r w:rsidR="00D96590" w:rsidRPr="00427E43">
        <w:rPr>
          <w:b/>
        </w:rPr>
        <w:fldChar w:fldCharType="end"/>
      </w:r>
      <w:r w:rsidR="00427E43" w:rsidRPr="00427E43">
        <w:rPr>
          <w:b/>
        </w:rPr>
        <w:t>: Test specifications of T7</w:t>
      </w:r>
      <w:bookmarkEnd w:id="2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5380"/>
      </w:tblGrid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C592D" w:rsidRPr="00F4444B" w:rsidRDefault="00FC592D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ss than 5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C592D" w:rsidRPr="00F4444B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FC592D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5" w:history="1">
              <w:r w:rsidR="00BC0302" w:rsidRPr="00D96957">
                <w:rPr>
                  <w:rStyle w:val="Hyperlink"/>
                  <w:rFonts w:ascii="Times New Roman" w:hAnsi="Times New Roman" w:cs="Times New Roman"/>
                </w:rPr>
                <w:t>suravi.nipa@gmail.com</w:t>
              </w:r>
            </w:hyperlink>
          </w:p>
          <w:p w:rsidR="00FC592D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BC0302" w:rsidRPr="00EF6153" w:rsidTr="00221A8F">
        <w:tc>
          <w:tcPr>
            <w:tcW w:w="4068" w:type="dxa"/>
          </w:tcPr>
          <w:p w:rsidR="00BC0302" w:rsidRDefault="00BC0302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utput Specifications</w:t>
            </w:r>
          </w:p>
        </w:tc>
        <w:tc>
          <w:tcPr>
            <w:tcW w:w="5508" w:type="dxa"/>
          </w:tcPr>
          <w:p w:rsidR="00BC0302" w:rsidRPr="00EF6153" w:rsidRDefault="00BC0302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BC0302" w:rsidRDefault="00BC0302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C0302">
              <w:rPr>
                <w:rFonts w:ascii="Times New Roman" w:hAnsi="Times New Roman" w:cs="Times New Roman"/>
                <w:b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FC592D" w:rsidRPr="00EF6153" w:rsidRDefault="00BC0302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5616A7" w:rsidRDefault="005616A7" w:rsidP="005C3DF7">
      <w:pPr>
        <w:rPr>
          <w:rFonts w:ascii="Times New Roman" w:hAnsi="Times New Roman" w:cs="Times New Roman"/>
        </w:rPr>
      </w:pPr>
    </w:p>
    <w:p w:rsidR="00FC592D" w:rsidRDefault="00FC592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FC592D" w:rsidRPr="00FC592D" w:rsidRDefault="00FC592D" w:rsidP="00FC592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0" w:name="_Toc530261516"/>
      <w:r w:rsidRPr="00FC592D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C592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</w: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C592D">
        <w:rPr>
          <w:rFonts w:ascii="Times New Roman" w:hAnsi="Times New Roman" w:cs="Times New Roman"/>
          <w:color w:val="auto"/>
          <w:sz w:val="22"/>
          <w:szCs w:val="22"/>
        </w:rPr>
        <w:t>: Test specifications of T</w:t>
      </w:r>
      <w:r>
        <w:rPr>
          <w:rFonts w:ascii="Times New Roman" w:hAnsi="Times New Roman" w:cs="Times New Roman"/>
          <w:color w:val="auto"/>
          <w:sz w:val="22"/>
          <w:szCs w:val="22"/>
        </w:rPr>
        <w:t>8</w:t>
      </w:r>
      <w:bookmarkEnd w:id="3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C592D" w:rsidRPr="00EF6153" w:rsidRDefault="00FC592D" w:rsidP="00FC592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C592D" w:rsidRPr="00F4444B" w:rsidRDefault="00FC592D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greater than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C592D" w:rsidRPr="00F4444B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aa</w:t>
            </w:r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s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aaaaaa</w:t>
            </w:r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aa</w:t>
            </w:r>
            <w:r w:rsidR="00CF4638">
              <w:rPr>
                <w:rFonts w:ascii="Times New Roman" w:hAnsi="Times New Roman" w:cs="Times New Roman"/>
                <w:sz w:val="22"/>
                <w:szCs w:val="22"/>
              </w:rPr>
              <w:t>ddd 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aaaaa</w:t>
            </w:r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dds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FC592D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6" w:history="1">
              <w:r w:rsidR="00FC592D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FC592D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C592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427E43" w:rsidRDefault="00427E43" w:rsidP="005C3DF7">
      <w:pPr>
        <w:rPr>
          <w:rFonts w:ascii="Times New Roman" w:hAnsi="Times New Roman" w:cs="Times New Roman"/>
        </w:rPr>
      </w:pPr>
    </w:p>
    <w:p w:rsidR="00FC592D" w:rsidRPr="00427E43" w:rsidRDefault="00427E43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27E43" w:rsidRPr="00427E43" w:rsidRDefault="00427E43" w:rsidP="00427E4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1" w:name="_Toc530261517"/>
      <w:r w:rsidRPr="00427E4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t>: Test specifications of T9</w:t>
      </w:r>
      <w:bookmarkEnd w:id="3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427E43" w:rsidRPr="00F4444B" w:rsidRDefault="00427E43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less than 5 character</w:t>
            </w:r>
          </w:p>
          <w:p w:rsidR="00427E43" w:rsidRPr="00F4444B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 Suravi</w:t>
            </w:r>
          </w:p>
          <w:p w:rsidR="00427E43" w:rsidRPr="00EF6153" w:rsidRDefault="00242B02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</w:t>
            </w:r>
          </w:p>
          <w:p w:rsidR="00427E43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7" w:history="1">
              <w:r w:rsidR="00427E43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427E4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27E4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</w:tbl>
    <w:p w:rsidR="00427E43" w:rsidRDefault="00427E43" w:rsidP="005C3DF7">
      <w:pPr>
        <w:rPr>
          <w:rFonts w:ascii="Times New Roman" w:hAnsi="Times New Roman" w:cs="Times New Roman"/>
        </w:rPr>
      </w:pPr>
    </w:p>
    <w:p w:rsidR="00427E43" w:rsidRPr="00427E43" w:rsidRDefault="00427E43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27E43" w:rsidRPr="00427E43" w:rsidRDefault="00427E43" w:rsidP="00427E4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2" w:name="_Toc530261518"/>
      <w:r w:rsidRPr="00427E4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0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t>: Test specifications of T10</w:t>
      </w:r>
      <w:bookmarkEnd w:id="3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427E43" w:rsidRPr="00EF6153" w:rsidRDefault="00427E43" w:rsidP="00427E4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427E43" w:rsidRPr="00F4444B" w:rsidRDefault="00427E43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greater 15 character</w:t>
            </w:r>
          </w:p>
          <w:p w:rsidR="00427E43" w:rsidRPr="00F4444B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</w:p>
          <w:p w:rsidR="00427E43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8" w:history="1">
              <w:r w:rsidR="00427E43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427E4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27E4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427E43" w:rsidRPr="00EF6153" w:rsidRDefault="00427E43" w:rsidP="00427E43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427E43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</w:tbl>
    <w:p w:rsidR="00221A8F" w:rsidRDefault="00221A8F" w:rsidP="005C3DF7">
      <w:pPr>
        <w:rPr>
          <w:rFonts w:ascii="Times New Roman" w:hAnsi="Times New Roman" w:cs="Times New Roman"/>
        </w:rPr>
      </w:pPr>
    </w:p>
    <w:p w:rsidR="00221A8F" w:rsidRDefault="00221A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D7B84" w:rsidRPr="000D7B84" w:rsidRDefault="000D7B84" w:rsidP="000D7B8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3" w:name="_Toc530261519"/>
      <w:r w:rsidRPr="000D7B8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D7B8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1</w: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D7B84">
        <w:rPr>
          <w:rFonts w:ascii="Times New Roman" w:hAnsi="Times New Roman" w:cs="Times New Roman"/>
          <w:color w:val="auto"/>
          <w:sz w:val="22"/>
          <w:szCs w:val="22"/>
        </w:rPr>
        <w:t>: Test specifications of T11</w:t>
      </w:r>
      <w:bookmarkEnd w:id="3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221A8F" w:rsidRPr="00F4444B" w:rsidRDefault="00221A8F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s 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5 character</w:t>
            </w:r>
          </w:p>
          <w:p w:rsidR="00221A8F" w:rsidRPr="00F4444B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 w:rsidR="007B1087">
              <w:rPr>
                <w:rFonts w:ascii="Times New Roman" w:hAnsi="Times New Roman" w:cs="Times New Roman"/>
                <w:sz w:val="22"/>
                <w:szCs w:val="22"/>
              </w:rPr>
              <w:t xml:space="preserve"> ≠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</w:p>
          <w:p w:rsidR="00221A8F" w:rsidRDefault="00A860D5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9" w:history="1">
              <w:r w:rsidR="00E43770" w:rsidRPr="00D96957">
                <w:rPr>
                  <w:rStyle w:val="Hyperlink"/>
                  <w:rFonts w:ascii="Times New Roman" w:hAnsi="Times New Roman" w:cs="Times New Roman"/>
                </w:rPr>
                <w:t>nipa@gmail.com.ehem</w:t>
              </w:r>
            </w:hyperlink>
            <w:r w:rsidR="00E43770">
              <w:rPr>
                <w:rFonts w:ascii="Times New Roman" w:hAnsi="Times New Roman" w:cs="Times New Roman"/>
              </w:rPr>
              <w:t xml:space="preserve"> </w:t>
            </w:r>
          </w:p>
          <w:p w:rsidR="00221A8F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221A8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221A8F" w:rsidRPr="00EF6153" w:rsidRDefault="00221A8F" w:rsidP="00242B0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</w:t>
            </w:r>
            <w:r w:rsidR="00242B02">
              <w:rPr>
                <w:rFonts w:ascii="Times New Roman" w:hAnsi="Times New Roman" w:cs="Times New Roman"/>
              </w:rPr>
              <w:t>email</w:t>
            </w:r>
            <w:r>
              <w:rPr>
                <w:rFonts w:ascii="Times New Roman" w:hAnsi="Times New Roman" w:cs="Times New Roman"/>
              </w:rPr>
              <w:t xml:space="preserve">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42B0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email alert</w:t>
            </w:r>
          </w:p>
        </w:tc>
      </w:tr>
    </w:tbl>
    <w:p w:rsidR="000D7B84" w:rsidRDefault="000D7B84" w:rsidP="005C3DF7">
      <w:pPr>
        <w:rPr>
          <w:rFonts w:ascii="Times New Roman" w:hAnsi="Times New Roman" w:cs="Times New Roman"/>
        </w:rPr>
      </w:pPr>
    </w:p>
    <w:p w:rsidR="00427E43" w:rsidRPr="00894680" w:rsidRDefault="000D7B84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94680" w:rsidRPr="00894680" w:rsidRDefault="00894680" w:rsidP="0089468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4" w:name="_Toc530261520"/>
      <w:r w:rsidRPr="00894680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2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t>: Test specifications of T12</w:t>
      </w:r>
      <w:bookmarkEnd w:id="3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0D7B84" w:rsidRPr="00EF6153" w:rsidRDefault="000D7B84" w:rsidP="000D7B8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0D7B84" w:rsidRPr="00F4444B" w:rsidRDefault="000D7B84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0D7B84" w:rsidRPr="00F4444B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less than 5 character</w:t>
            </w:r>
          </w:p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</w:p>
          <w:p w:rsidR="000D7B84" w:rsidRDefault="00A860D5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0" w:history="1">
              <w:r w:rsidR="000D7B84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0D7B84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</w:t>
            </w:r>
          </w:p>
          <w:p w:rsidR="000D7B84" w:rsidRPr="00EF6153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0D7B84" w:rsidRPr="00EF6153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E4377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D7B8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0D7B84" w:rsidRPr="00EF6153" w:rsidRDefault="000D7B84" w:rsidP="000D7B8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password alert</w:t>
            </w:r>
          </w:p>
        </w:tc>
      </w:tr>
      <w:tr w:rsidR="00E43770" w:rsidRPr="00EF6153" w:rsidTr="00191D37">
        <w:tc>
          <w:tcPr>
            <w:tcW w:w="4068" w:type="dxa"/>
          </w:tcPr>
          <w:p w:rsidR="00E43770" w:rsidRPr="00EF6153" w:rsidRDefault="00E43770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3770" w:rsidRPr="00C11AAE" w:rsidRDefault="00E9620C" w:rsidP="000D7B8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5610A5" w:rsidRDefault="005610A5" w:rsidP="005C3DF7">
      <w:pPr>
        <w:rPr>
          <w:rFonts w:ascii="Times New Roman" w:hAnsi="Times New Roman" w:cs="Times New Roman"/>
        </w:rPr>
      </w:pPr>
    </w:p>
    <w:p w:rsidR="005610A5" w:rsidRDefault="005610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D7B84" w:rsidRDefault="000D7B84" w:rsidP="005C3DF7">
      <w:pPr>
        <w:rPr>
          <w:rFonts w:ascii="Times New Roman" w:hAnsi="Times New Roman" w:cs="Times New Roman"/>
        </w:rPr>
      </w:pPr>
    </w:p>
    <w:p w:rsidR="00894680" w:rsidRPr="00894680" w:rsidRDefault="00894680" w:rsidP="0089468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5" w:name="_Toc530261521"/>
      <w:r w:rsidRPr="00894680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3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t>: Test specifications of T13</w:t>
      </w:r>
      <w:bookmarkEnd w:id="3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1"/>
        <w:gridCol w:w="5389"/>
      </w:tblGrid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5610A5" w:rsidRPr="00EF6153" w:rsidRDefault="005610A5" w:rsidP="005610A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5610A5" w:rsidRPr="00F4444B" w:rsidRDefault="005610A5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5610A5" w:rsidRPr="00F4444B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greater than 15 character</w:t>
            </w:r>
          </w:p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</w:p>
          <w:p w:rsidR="005610A5" w:rsidRDefault="00A860D5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1" w:history="1">
              <w:r w:rsidR="005610A5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5610A5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g2u4g2u43u23ug43u2</w:t>
            </w:r>
          </w:p>
          <w:p w:rsidR="005610A5" w:rsidRPr="00EF6153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g2u4g2u43u23ug43u2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5610A5" w:rsidRPr="00EF6153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10A5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password alert</w:t>
            </w:r>
          </w:p>
        </w:tc>
      </w:tr>
      <w:tr w:rsidR="00B777DF" w:rsidRPr="00EF6153" w:rsidTr="00191D37">
        <w:tc>
          <w:tcPr>
            <w:tcW w:w="4068" w:type="dxa"/>
          </w:tcPr>
          <w:p w:rsidR="00B777DF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77DF" w:rsidRPr="00C11AAE" w:rsidRDefault="00B777D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894680" w:rsidRDefault="00894680" w:rsidP="005C3DF7">
      <w:pPr>
        <w:rPr>
          <w:rFonts w:ascii="Times New Roman" w:hAnsi="Times New Roman" w:cs="Times New Roman"/>
        </w:rPr>
      </w:pPr>
    </w:p>
    <w:p w:rsidR="00894680" w:rsidRDefault="008946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D6DBB" w:rsidRPr="001D6DBB" w:rsidRDefault="001D6DBB" w:rsidP="001D6DB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6" w:name="_Toc530261522"/>
      <w:r w:rsidRPr="001D6DB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6DB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4</w: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6DBB">
        <w:rPr>
          <w:rFonts w:ascii="Times New Roman" w:hAnsi="Times New Roman" w:cs="Times New Roman"/>
          <w:color w:val="auto"/>
          <w:sz w:val="22"/>
          <w:szCs w:val="22"/>
        </w:rPr>
        <w:t>: Test specifications of T14</w:t>
      </w:r>
      <w:bookmarkEnd w:id="3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94680" w:rsidRPr="00EF6153" w:rsidRDefault="00894680" w:rsidP="0089468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94680" w:rsidRPr="00F4444B" w:rsidRDefault="00894680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894680" w:rsidRPr="00F4444B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greater than 15 character</w:t>
            </w:r>
          </w:p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does not match with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</w:p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</w:p>
          <w:p w:rsidR="00B777DF" w:rsidRDefault="00A860D5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2" w:history="1">
              <w:r w:rsidR="00894680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894680" w:rsidRDefault="0089468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</w:t>
            </w:r>
          </w:p>
          <w:p w:rsidR="00894680" w:rsidRPr="00EF6153" w:rsidRDefault="00894680" w:rsidP="00894680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894680" w:rsidRPr="00EF6153" w:rsidRDefault="00894680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9468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94680" w:rsidRPr="00EF6153" w:rsidRDefault="00894680" w:rsidP="0089468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 password and confirm password didn’t match alert</w:t>
            </w:r>
          </w:p>
        </w:tc>
      </w:tr>
      <w:tr w:rsidR="00B777DF" w:rsidRPr="00EF6153" w:rsidTr="00191D37">
        <w:tc>
          <w:tcPr>
            <w:tcW w:w="4068" w:type="dxa"/>
          </w:tcPr>
          <w:p w:rsidR="00B777DF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77DF" w:rsidRPr="00C11AAE" w:rsidRDefault="00B777DF" w:rsidP="0089468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4F1011" w:rsidRDefault="004F1011" w:rsidP="005C3DF7">
      <w:pPr>
        <w:rPr>
          <w:rFonts w:ascii="Times New Roman" w:hAnsi="Times New Roman" w:cs="Times New Roman"/>
        </w:rPr>
      </w:pPr>
    </w:p>
    <w:p w:rsidR="004F1011" w:rsidRDefault="004F10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92374" w:rsidRPr="00692374" w:rsidRDefault="00692374" w:rsidP="0069237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7" w:name="_Toc530261523"/>
      <w:r w:rsidRPr="0069237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5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t>: Test specifications of T15</w:t>
      </w:r>
      <w:bookmarkEnd w:id="3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</w:t>
            </w:r>
            <w:r w:rsidR="00775DCD">
              <w:rPr>
                <w:rFonts w:ascii="Times New Roman" w:hAnsi="Times New Roman" w:cs="Times New Roman"/>
              </w:rPr>
              <w:t>5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>view user reques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ption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 w:rsidR="00775DCD"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BC1D0A" w:rsidRPr="00F4444B" w:rsidRDefault="00BC1D0A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BC1D0A" w:rsidRPr="00EF6153" w:rsidRDefault="00BC1D0A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BC1D0A" w:rsidRPr="00EF6153" w:rsidRDefault="00BC1D0A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BC1D0A" w:rsidRPr="00EF6153" w:rsidRDefault="00553BB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BC1D0A" w:rsidRPr="00775DCD" w:rsidRDefault="00BC1D0A" w:rsidP="00775DC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oose ‘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>view user request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option </w:t>
            </w:r>
            <w:r w:rsidR="00226111">
              <w:rPr>
                <w:rFonts w:ascii="Times New Roman" w:hAnsi="Times New Roman" w:cs="Times New Roman"/>
                <w:sz w:val="22"/>
                <w:szCs w:val="22"/>
              </w:rPr>
              <w:t>and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26111" w:rsidRPr="00226111">
              <w:rPr>
                <w:rFonts w:ascii="Times New Roman" w:hAnsi="Times New Roman" w:cs="Times New Roman"/>
                <w:sz w:val="23"/>
                <w:szCs w:val="23"/>
              </w:rPr>
              <w:t>press ‘Action’ button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C1D0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BC1D0A" w:rsidRPr="00EF6153" w:rsidRDefault="00467FC5" w:rsidP="00467FC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 list</w:t>
            </w:r>
          </w:p>
        </w:tc>
      </w:tr>
      <w:tr w:rsidR="00B765F6" w:rsidRPr="00EF6153" w:rsidTr="00191D37">
        <w:tc>
          <w:tcPr>
            <w:tcW w:w="4068" w:type="dxa"/>
          </w:tcPr>
          <w:p w:rsidR="00B765F6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65F6" w:rsidRDefault="00B765F6" w:rsidP="00467FC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 list</w:t>
            </w:r>
          </w:p>
        </w:tc>
      </w:tr>
    </w:tbl>
    <w:p w:rsidR="005610A5" w:rsidRPr="00692374" w:rsidRDefault="005610A5" w:rsidP="005C3DF7">
      <w:pPr>
        <w:rPr>
          <w:rFonts w:ascii="Times New Roman" w:hAnsi="Times New Roman" w:cs="Times New Roman"/>
        </w:rPr>
      </w:pPr>
    </w:p>
    <w:p w:rsidR="00692374" w:rsidRPr="00692374" w:rsidRDefault="00692374" w:rsidP="0069237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8" w:name="_Toc530261524"/>
      <w:r w:rsidRPr="00692374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6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t>: Test specifications of T16</w:t>
      </w:r>
      <w:bookmarkEnd w:id="3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553BBF" w:rsidRPr="00EF6153" w:rsidRDefault="00553BBF" w:rsidP="00553BB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pprove user request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553BBF" w:rsidRPr="00F4444B" w:rsidRDefault="00553BB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553BBF" w:rsidRPr="00226111" w:rsidRDefault="00226111" w:rsidP="0022611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ress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‘Approve</w:t>
            </w:r>
            <w:r w:rsidRPr="00226111">
              <w:rPr>
                <w:rFonts w:ascii="Times New Roman" w:hAnsi="Times New Roman" w:cs="Times New Roman"/>
                <w:sz w:val="23"/>
                <w:szCs w:val="23"/>
              </w:rPr>
              <w:t>’ button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53BB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553BBF" w:rsidRPr="00EF6153" w:rsidRDefault="00226111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  <w:tr w:rsidR="00B765F6" w:rsidRPr="00EF6153" w:rsidTr="00191D37">
        <w:tc>
          <w:tcPr>
            <w:tcW w:w="4068" w:type="dxa"/>
          </w:tcPr>
          <w:p w:rsidR="00B765F6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65F6" w:rsidRDefault="00B765F6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0A5C6E" w:rsidRDefault="000A5C6E" w:rsidP="005C3DF7">
      <w:pPr>
        <w:rPr>
          <w:rFonts w:ascii="Times New Roman" w:hAnsi="Times New Roman" w:cs="Times New Roman"/>
        </w:rPr>
      </w:pPr>
    </w:p>
    <w:p w:rsidR="008D3758" w:rsidRDefault="000A5C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F6024" w:rsidRPr="000F6024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9" w:name="_Toc530261525"/>
      <w:r w:rsidRPr="000F602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7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t>: Test specifications of T17</w:t>
      </w:r>
      <w:bookmarkEnd w:id="3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D3758" w:rsidRPr="00EF6153" w:rsidRDefault="008D3758" w:rsidP="008D375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7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D3758" w:rsidRPr="00EF6153" w:rsidRDefault="008D3758" w:rsidP="008D3758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forget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D3758" w:rsidRPr="00EF6153" w:rsidRDefault="008D3758" w:rsidP="0008011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 w:rsidR="00080114"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D3758" w:rsidRPr="00F4444B" w:rsidRDefault="008D3758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080114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D3758" w:rsidRPr="00080114" w:rsidRDefault="0008011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Press ‘Forgot password’ button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D375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D3758" w:rsidRPr="00EF6153" w:rsidRDefault="00080114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email</w:t>
            </w:r>
            <w:r w:rsidR="008D3758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4635F" w:rsidRPr="00EF6153" w:rsidTr="00191D37">
        <w:tc>
          <w:tcPr>
            <w:tcW w:w="4068" w:type="dxa"/>
          </w:tcPr>
          <w:p w:rsidR="00E4635F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635F" w:rsidRDefault="00E4635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email</w:t>
            </w:r>
          </w:p>
        </w:tc>
      </w:tr>
    </w:tbl>
    <w:p w:rsidR="008D48CF" w:rsidRPr="000F6024" w:rsidRDefault="008D48CF">
      <w:pPr>
        <w:rPr>
          <w:rFonts w:ascii="Times New Roman" w:hAnsi="Times New Roman" w:cs="Times New Roman"/>
        </w:rPr>
      </w:pPr>
    </w:p>
    <w:p w:rsidR="000F6024" w:rsidRPr="00671837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0" w:name="_Toc530261526"/>
      <w:r w:rsidRPr="0067183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7183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8</w: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71837">
        <w:rPr>
          <w:rFonts w:ascii="Times New Roman" w:hAnsi="Times New Roman" w:cs="Times New Roman"/>
          <w:color w:val="auto"/>
          <w:sz w:val="22"/>
          <w:szCs w:val="22"/>
        </w:rPr>
        <w:t>: Test specifications of T18</w:t>
      </w:r>
      <w:bookmarkEnd w:id="4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D48CF" w:rsidRPr="00EF6153" w:rsidRDefault="008D48CF" w:rsidP="008D48C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D48CF" w:rsidRPr="00EF6153" w:rsidRDefault="008D48CF" w:rsidP="008D48C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quest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D48CF" w:rsidRPr="00EF6153" w:rsidRDefault="008D48C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D48CF" w:rsidRPr="00F4444B" w:rsidRDefault="008D48C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D48CF" w:rsidRPr="0006321D" w:rsidRDefault="0006321D" w:rsidP="0006321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6321D">
              <w:rPr>
                <w:rFonts w:ascii="Times New Roman" w:hAnsi="Times New Roman" w:cs="Times New Roman"/>
                <w:sz w:val="22"/>
                <w:szCs w:val="22"/>
              </w:rPr>
              <w:t xml:space="preserve">The function ‘Forgot password’ must be executed prior to the current test case.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D48CF" w:rsidRPr="003F3FF6" w:rsidRDefault="003F3FF6" w:rsidP="003F3FF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17 test case must be executed prior to the current test case execution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D48CF" w:rsidRDefault="008D48C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user registered email as shown below-</w:t>
            </w:r>
          </w:p>
          <w:p w:rsidR="008D48CF" w:rsidRPr="00EF6153" w:rsidRDefault="008D48C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@gmail.com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080114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D48CF" w:rsidRPr="00080114" w:rsidRDefault="008D48CF" w:rsidP="008D48C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nd mai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D48C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D48CF" w:rsidRPr="00EF6153" w:rsidRDefault="008D48C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  <w:tr w:rsidR="00E4635F" w:rsidRPr="00EF6153" w:rsidTr="00191D37">
        <w:tc>
          <w:tcPr>
            <w:tcW w:w="4068" w:type="dxa"/>
          </w:tcPr>
          <w:p w:rsidR="00E4635F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635F" w:rsidRDefault="00E4635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32BF6" w:rsidRDefault="00332BF6">
      <w:pPr>
        <w:rPr>
          <w:rFonts w:ascii="Times New Roman" w:hAnsi="Times New Roman" w:cs="Times New Roman"/>
        </w:rPr>
      </w:pPr>
    </w:p>
    <w:p w:rsidR="00332BF6" w:rsidRPr="000F6024" w:rsidRDefault="00332B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F6024" w:rsidRPr="000F6024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1" w:name="_Toc530261527"/>
      <w:r w:rsidRPr="000F602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9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t>: Test specifications of T19</w:t>
      </w:r>
      <w:bookmarkEnd w:id="4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4"/>
        <w:gridCol w:w="5546"/>
      </w:tblGrid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BF6" w:rsidRPr="00EF6153" w:rsidRDefault="00332BF6" w:rsidP="00332BF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9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BF6" w:rsidRPr="00EF6153" w:rsidRDefault="00332BF6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quest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BF6" w:rsidRPr="00EF6153" w:rsidRDefault="00332BF6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BF6" w:rsidRPr="00F4444B" w:rsidRDefault="00332BF6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BF6" w:rsidRPr="00EF6153" w:rsidRDefault="00214C6E" w:rsidP="00214C6E">
            <w:pPr>
              <w:spacing w:after="120"/>
              <w:rPr>
                <w:rFonts w:ascii="Times New Roman" w:hAnsi="Times New Roman" w:cs="Times New Roman"/>
              </w:rPr>
            </w:pPr>
            <w:r w:rsidRPr="0006321D">
              <w:rPr>
                <w:rFonts w:ascii="Times New Roman" w:hAnsi="Times New Roman" w:cs="Times New Roman"/>
              </w:rPr>
              <w:t>The function ‘Forgot password’ must be executed prior to the current test case.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BF6" w:rsidRPr="00214C6E" w:rsidRDefault="00214C6E" w:rsidP="00214C6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214C6E">
              <w:rPr>
                <w:rFonts w:ascii="Times New Roman" w:hAnsi="Times New Roman" w:cs="Times New Roman"/>
              </w:rPr>
              <w:t>T17 test case must be executed prior to the current test case execution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BF6" w:rsidRDefault="00332BF6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user registered email (email is not exist in the database)  as shown below-</w:t>
            </w:r>
          </w:p>
          <w:p w:rsidR="00332BF6" w:rsidRPr="00EF6153" w:rsidRDefault="00332BF6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laaa@gmail.com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080114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BF6" w:rsidRPr="00080114" w:rsidRDefault="00332BF6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nd mai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684F1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32BF6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BF6" w:rsidRPr="00EF6153" w:rsidRDefault="00332BF6" w:rsidP="00C606F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C606F4">
              <w:rPr>
                <w:rFonts w:ascii="Times New Roman" w:hAnsi="Times New Roman" w:cs="Times New Roman"/>
              </w:rPr>
              <w:t>invalid email alert</w:t>
            </w:r>
            <w:r>
              <w:rPr>
                <w:rFonts w:ascii="Times New Roman" w:hAnsi="Times New Roman" w:cs="Times New Roman"/>
              </w:rPr>
              <w:t xml:space="preserve"> message </w:t>
            </w:r>
          </w:p>
        </w:tc>
      </w:tr>
      <w:tr w:rsidR="00684F10" w:rsidRPr="00EF6153" w:rsidTr="00332BF6">
        <w:tc>
          <w:tcPr>
            <w:tcW w:w="3888" w:type="dxa"/>
          </w:tcPr>
          <w:p w:rsidR="00684F10" w:rsidRDefault="00684F10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84F10" w:rsidRPr="00C11AAE" w:rsidRDefault="00C11AAE" w:rsidP="00C606F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830F50" w:rsidRDefault="00830F50">
      <w:pPr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2" w:name="_Toc530261528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0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0</w:t>
      </w:r>
      <w:bookmarkEnd w:id="4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30F50" w:rsidRPr="00EF6153" w:rsidRDefault="00830F50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0F6024">
              <w:rPr>
                <w:rFonts w:ascii="Times New Roman" w:hAnsi="Times New Roman" w:cs="Times New Roman"/>
              </w:rPr>
              <w:t>20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30F50" w:rsidRPr="00EF6153" w:rsidRDefault="00830F50" w:rsidP="00830F50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30F50" w:rsidRPr="00EF6153" w:rsidRDefault="00830F50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30F50" w:rsidRPr="00F4444B" w:rsidRDefault="00830F50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30F50" w:rsidRPr="00653585" w:rsidRDefault="00653585" w:rsidP="0065358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request recovery code’ must be executed prior to the current test case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30F50" w:rsidRPr="00653585" w:rsidRDefault="00653585" w:rsidP="0065358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18 test case must be executed prior to the current test case execution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30F50" w:rsidRDefault="00830F5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recovery code as shown below-</w:t>
            </w:r>
          </w:p>
          <w:p w:rsidR="00830F50" w:rsidRPr="00EF6153" w:rsidRDefault="00830F5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456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080114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30F50" w:rsidRPr="00080114" w:rsidRDefault="00830F50" w:rsidP="00B517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B51765">
              <w:rPr>
                <w:rFonts w:ascii="Times New Roman" w:hAnsi="Times New Roman" w:cs="Times New Roman"/>
                <w:sz w:val="22"/>
                <w:szCs w:val="22"/>
              </w:rPr>
              <w:t>verify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30F5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30F50" w:rsidRPr="00EF6153" w:rsidRDefault="00B51765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new password</w:t>
            </w:r>
            <w:r w:rsidR="00830F5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77B46" w:rsidRPr="00EF6153" w:rsidTr="00191D37">
        <w:tc>
          <w:tcPr>
            <w:tcW w:w="3888" w:type="dxa"/>
          </w:tcPr>
          <w:p w:rsidR="00C77B46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77B46" w:rsidRDefault="00C77B46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new password</w:t>
            </w:r>
          </w:p>
        </w:tc>
      </w:tr>
    </w:tbl>
    <w:p w:rsidR="004F7CBC" w:rsidRDefault="004F7CBC">
      <w:pPr>
        <w:rPr>
          <w:rFonts w:ascii="Times New Roman" w:hAnsi="Times New Roman" w:cs="Times New Roman"/>
        </w:rPr>
      </w:pPr>
    </w:p>
    <w:p w:rsidR="004F7CBC" w:rsidRDefault="004F7C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F7CBC" w:rsidRPr="00B42AB5" w:rsidRDefault="004F7CBC" w:rsidP="00B42AB5">
      <w:pPr>
        <w:jc w:val="center"/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3" w:name="_Toc530261529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1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1</w:t>
      </w:r>
      <w:bookmarkEnd w:id="4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9"/>
        <w:gridCol w:w="5541"/>
      </w:tblGrid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F7CBC" w:rsidRPr="00EF6153" w:rsidRDefault="004F7CBC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0F6024">
              <w:rPr>
                <w:rFonts w:ascii="Times New Roman" w:hAnsi="Times New Roman" w:cs="Times New Roman"/>
              </w:rPr>
              <w:t>1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F7CBC" w:rsidRPr="00EF6153" w:rsidRDefault="004F7CBC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F7CBC" w:rsidRPr="00EF6153" w:rsidRDefault="004F7CBC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F7CBC" w:rsidRPr="00F4444B" w:rsidRDefault="004F7CBC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F7CBC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request recovery code’ must be executed prior to the current test case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F7CBC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18 test case must be executed prior to the current test case execution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F7CBC" w:rsidRDefault="004F7CBC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recovery code(recovery code doesn’t match with sent code) as shown below-</w:t>
            </w:r>
          </w:p>
          <w:p w:rsidR="004F7CBC" w:rsidRPr="00EF6153" w:rsidRDefault="004F7CBC" w:rsidP="004F7CBC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444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080114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F7CBC" w:rsidRPr="00080114" w:rsidRDefault="004F7CBC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verify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F7CB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F7CBC" w:rsidRPr="00EF6153" w:rsidRDefault="004D17FA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code alert</w:t>
            </w:r>
            <w:r w:rsidR="004F7CB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77B46" w:rsidRPr="00EF6153" w:rsidTr="00191D37">
        <w:tc>
          <w:tcPr>
            <w:tcW w:w="3888" w:type="dxa"/>
          </w:tcPr>
          <w:p w:rsidR="00C77B46" w:rsidRPr="00C11AAE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C11AA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77B46" w:rsidRPr="00C11AAE" w:rsidRDefault="00C11AAE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code alert</w:t>
            </w:r>
          </w:p>
        </w:tc>
      </w:tr>
    </w:tbl>
    <w:p w:rsidR="00D91BA4" w:rsidRDefault="00D91BA4">
      <w:pPr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4" w:name="_Toc530261530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2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2</w:t>
      </w:r>
      <w:bookmarkEnd w:id="4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91BA4" w:rsidRPr="00EF6153" w:rsidRDefault="00D91BA4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0F6024">
              <w:rPr>
                <w:rFonts w:ascii="Times New Roman" w:hAnsi="Times New Roman" w:cs="Times New Roman"/>
              </w:rPr>
              <w:t>2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91BA4" w:rsidRPr="00EF6153" w:rsidRDefault="00D91BA4" w:rsidP="00D91BA4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new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91BA4" w:rsidRPr="00EF6153" w:rsidRDefault="00D91BA4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91BA4" w:rsidRPr="00F4444B" w:rsidRDefault="00D91BA4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91BA4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entering</w:t>
            </w:r>
            <w:r w:rsidRPr="00653585">
              <w:rPr>
                <w:rFonts w:ascii="Times New Roman" w:hAnsi="Times New Roman" w:cs="Times New Roman"/>
              </w:rPr>
              <w:t xml:space="preserve"> recovery code’ must be executed prior to the current test case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91BA4" w:rsidRPr="00EF6153" w:rsidRDefault="00F7431B" w:rsidP="00B42AB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="00B42AB5"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91BA4" w:rsidRDefault="00B42AB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the new password within 5 to 15 character as given below-</w:t>
            </w:r>
          </w:p>
          <w:p w:rsidR="00B42AB5" w:rsidRPr="00EF6153" w:rsidRDefault="00B42AB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iiii123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080114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91BA4" w:rsidRPr="00080114" w:rsidRDefault="00D91BA4" w:rsidP="00A7340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73404">
              <w:rPr>
                <w:rFonts w:ascii="Times New Roman" w:hAnsi="Times New Roman" w:cs="Times New Roman"/>
                <w:sz w:val="22"/>
                <w:szCs w:val="22"/>
              </w:rPr>
              <w:t>Set</w:t>
            </w:r>
            <w:r w:rsidR="00535C5F">
              <w:rPr>
                <w:rFonts w:ascii="Times New Roman" w:hAnsi="Times New Roman" w:cs="Times New Roman"/>
                <w:sz w:val="22"/>
                <w:szCs w:val="22"/>
              </w:rPr>
              <w:t xml:space="preserve"> password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72100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91BA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91BA4" w:rsidRPr="00EF6153" w:rsidRDefault="00D91BA4" w:rsidP="004229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22990">
              <w:rPr>
                <w:rFonts w:ascii="Times New Roman" w:hAnsi="Times New Roman" w:cs="Times New Roman"/>
              </w:rPr>
              <w:t>success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100C" w:rsidRPr="00EF6153" w:rsidTr="00191D37">
        <w:tc>
          <w:tcPr>
            <w:tcW w:w="3888" w:type="dxa"/>
          </w:tcPr>
          <w:p w:rsidR="0072100C" w:rsidRPr="00EF6153" w:rsidRDefault="0072100C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2100C" w:rsidRDefault="0072100C" w:rsidP="004229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5119FF" w:rsidRDefault="005119FF">
      <w:pPr>
        <w:rPr>
          <w:rFonts w:ascii="Times New Roman" w:hAnsi="Times New Roman" w:cs="Times New Roman"/>
        </w:rPr>
      </w:pPr>
    </w:p>
    <w:p w:rsidR="00191D37" w:rsidRPr="00042D3E" w:rsidRDefault="00191D37" w:rsidP="00042D3E">
      <w:pPr>
        <w:jc w:val="center"/>
        <w:rPr>
          <w:rFonts w:ascii="Times New Roman" w:hAnsi="Times New Roman" w:cs="Times New Roman"/>
          <w:b/>
        </w:rPr>
      </w:pPr>
      <w:bookmarkStart w:id="45" w:name="_Toc530261531"/>
      <w:r w:rsidRPr="00042D3E">
        <w:rPr>
          <w:rFonts w:ascii="Times New Roman" w:hAnsi="Times New Roman" w:cs="Times New Roman"/>
          <w:b/>
        </w:rPr>
        <w:lastRenderedPageBreak/>
        <w:t xml:space="preserve">Table </w:t>
      </w:r>
      <w:r w:rsidR="00D96590" w:rsidRPr="00042D3E">
        <w:rPr>
          <w:rFonts w:ascii="Times New Roman" w:hAnsi="Times New Roman" w:cs="Times New Roman"/>
          <w:b/>
        </w:rPr>
        <w:fldChar w:fldCharType="begin"/>
      </w:r>
      <w:r w:rsidRPr="00042D3E">
        <w:rPr>
          <w:rFonts w:ascii="Times New Roman" w:hAnsi="Times New Roman" w:cs="Times New Roman"/>
          <w:b/>
        </w:rPr>
        <w:instrText xml:space="preserve"> SEQ Table \* ARABIC </w:instrText>
      </w:r>
      <w:r w:rsidR="00D96590" w:rsidRPr="00042D3E">
        <w:rPr>
          <w:rFonts w:ascii="Times New Roman" w:hAnsi="Times New Roman" w:cs="Times New Roman"/>
          <w:b/>
        </w:rPr>
        <w:fldChar w:fldCharType="separate"/>
      </w:r>
      <w:r w:rsidR="00BB1CC5">
        <w:rPr>
          <w:rFonts w:ascii="Times New Roman" w:hAnsi="Times New Roman" w:cs="Times New Roman"/>
          <w:b/>
          <w:noProof/>
        </w:rPr>
        <w:t>23</w:t>
      </w:r>
      <w:r w:rsidR="00D96590" w:rsidRPr="00042D3E">
        <w:rPr>
          <w:rFonts w:ascii="Times New Roman" w:hAnsi="Times New Roman" w:cs="Times New Roman"/>
          <w:b/>
        </w:rPr>
        <w:fldChar w:fldCharType="end"/>
      </w:r>
      <w:r w:rsidRPr="00042D3E">
        <w:rPr>
          <w:rFonts w:ascii="Times New Roman" w:hAnsi="Times New Roman" w:cs="Times New Roman"/>
          <w:b/>
        </w:rPr>
        <w:t>: Test specifications of T23</w:t>
      </w:r>
      <w:bookmarkEnd w:id="4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119FF" w:rsidRPr="00EF6153" w:rsidRDefault="005119FF" w:rsidP="005119F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new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119FF" w:rsidRPr="00F4444B" w:rsidRDefault="005119F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entering</w:t>
            </w:r>
            <w:r w:rsidRPr="00653585">
              <w:rPr>
                <w:rFonts w:ascii="Times New Roman" w:hAnsi="Times New Roman" w:cs="Times New Roman"/>
              </w:rPr>
              <w:t xml:space="preserve"> recovery code’ must be executed prior to the current test case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119FF" w:rsidRDefault="005119F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the new password less than 5 characters as given below-</w:t>
            </w:r>
          </w:p>
          <w:p w:rsidR="005119FF" w:rsidRPr="00EF6153" w:rsidRDefault="005119FF" w:rsidP="005119F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080114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119FF" w:rsidRPr="00080114" w:rsidRDefault="005119FF" w:rsidP="00A7340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73404">
              <w:rPr>
                <w:rFonts w:ascii="Times New Roman" w:hAnsi="Times New Roman" w:cs="Times New Roman"/>
                <w:sz w:val="22"/>
                <w:szCs w:val="22"/>
              </w:rPr>
              <w:t>Se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password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042D3E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119F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119FF" w:rsidRPr="00EF6153" w:rsidRDefault="005119FF" w:rsidP="005119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password alert </w:t>
            </w:r>
          </w:p>
        </w:tc>
      </w:tr>
      <w:tr w:rsidR="00042D3E" w:rsidRPr="00EF6153" w:rsidTr="00191D37">
        <w:tc>
          <w:tcPr>
            <w:tcW w:w="3888" w:type="dxa"/>
          </w:tcPr>
          <w:p w:rsidR="00042D3E" w:rsidRPr="00EF6153" w:rsidRDefault="00042D3E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42D3E" w:rsidRPr="00C11AAE" w:rsidRDefault="00C11AAE" w:rsidP="005119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assword alert</w:t>
            </w:r>
          </w:p>
        </w:tc>
      </w:tr>
    </w:tbl>
    <w:p w:rsidR="00A73404" w:rsidRDefault="00A73404">
      <w:pPr>
        <w:rPr>
          <w:rFonts w:ascii="Times New Roman" w:hAnsi="Times New Roman" w:cs="Times New Roman"/>
        </w:rPr>
      </w:pPr>
    </w:p>
    <w:p w:rsidR="00B56CFF" w:rsidRPr="00B56CFF" w:rsidRDefault="00B56CFF" w:rsidP="00B56CFF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6" w:name="_Toc530261532"/>
      <w:r w:rsidRPr="00B56CFF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56CFF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4</w: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56CFF">
        <w:rPr>
          <w:rFonts w:ascii="Times New Roman" w:hAnsi="Times New Roman" w:cs="Times New Roman"/>
          <w:color w:val="auto"/>
          <w:sz w:val="22"/>
          <w:szCs w:val="22"/>
        </w:rPr>
        <w:t>: Test specifications of T24</w:t>
      </w:r>
      <w:bookmarkEnd w:id="4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73404" w:rsidRPr="00EF6153" w:rsidRDefault="00A73404" w:rsidP="00BB482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BB4820">
              <w:rPr>
                <w:rFonts w:ascii="Times New Roman" w:hAnsi="Times New Roman" w:cs="Times New Roman"/>
              </w:rPr>
              <w:t>4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73404" w:rsidRPr="00EF6153" w:rsidRDefault="00A73404" w:rsidP="00A73404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logout from the system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73404" w:rsidRPr="00EF6153" w:rsidRDefault="00A73404" w:rsidP="00A7340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73404" w:rsidRPr="00F4444B" w:rsidRDefault="00A73404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080114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73404" w:rsidRPr="00080114" w:rsidRDefault="00A73404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BB4820">
              <w:rPr>
                <w:rFonts w:ascii="Times New Roman" w:hAnsi="Times New Roman" w:cs="Times New Roman"/>
                <w:sz w:val="22"/>
                <w:szCs w:val="22"/>
              </w:rPr>
              <w:t>logout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A73404" w:rsidRPr="00EF6153" w:rsidTr="0096788E">
        <w:trPr>
          <w:trHeight w:val="494"/>
        </w:trPr>
        <w:tc>
          <w:tcPr>
            <w:tcW w:w="3888" w:type="dxa"/>
          </w:tcPr>
          <w:p w:rsidR="00A73404" w:rsidRPr="00EF6153" w:rsidRDefault="0096788E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7340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73404" w:rsidRPr="00BB4820" w:rsidRDefault="00BB4820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B4820">
              <w:rPr>
                <w:rFonts w:ascii="Times New Roman" w:hAnsi="Times New Roman" w:cs="Times New Roman"/>
                <w:sz w:val="22"/>
                <w:szCs w:val="22"/>
              </w:rPr>
              <w:t xml:space="preserve">User logged out and show external home page </w:t>
            </w:r>
          </w:p>
        </w:tc>
      </w:tr>
      <w:tr w:rsidR="0096788E" w:rsidRPr="00EF6153" w:rsidTr="00AA69A9">
        <w:tc>
          <w:tcPr>
            <w:tcW w:w="3888" w:type="dxa"/>
          </w:tcPr>
          <w:p w:rsidR="0096788E" w:rsidRDefault="0096788E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6788E" w:rsidRPr="00BB4820" w:rsidRDefault="0096788E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B4820">
              <w:rPr>
                <w:rFonts w:ascii="Times New Roman" w:hAnsi="Times New Roman" w:cs="Times New Roman"/>
                <w:sz w:val="22"/>
                <w:szCs w:val="22"/>
              </w:rPr>
              <w:t>User logged out and show external home page</w:t>
            </w:r>
          </w:p>
        </w:tc>
      </w:tr>
    </w:tbl>
    <w:p w:rsidR="00BE4810" w:rsidRDefault="00BE4810">
      <w:pPr>
        <w:rPr>
          <w:rFonts w:ascii="Times New Roman" w:hAnsi="Times New Roman" w:cs="Times New Roman"/>
        </w:rPr>
      </w:pPr>
    </w:p>
    <w:p w:rsidR="00BE4810" w:rsidRDefault="00BE4810" w:rsidP="00622E1E">
      <w:pPr>
        <w:pStyle w:val="Heading2"/>
      </w:pPr>
      <w:r>
        <w:br w:type="page"/>
      </w:r>
      <w:bookmarkStart w:id="47" w:name="_Toc530260450"/>
      <w:r w:rsidR="00622E1E" w:rsidRPr="00622E1E">
        <w:lastRenderedPageBreak/>
        <w:t>Test design specification (Subsystem: Game management)</w:t>
      </w:r>
      <w:bookmarkEnd w:id="4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02"/>
        <w:gridCol w:w="2412"/>
        <w:gridCol w:w="1646"/>
        <w:gridCol w:w="2127"/>
        <w:gridCol w:w="1965"/>
      </w:tblGrid>
      <w:tr w:rsidR="00D17D08" w:rsidRPr="00EF6153" w:rsidTr="00D17D08">
        <w:tc>
          <w:tcPr>
            <w:tcW w:w="1016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458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2184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er for swimming pool member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5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6, T27, T28, T29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student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0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2F52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registration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1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2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in T32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rch student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3, T34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xture management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5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reate announcement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6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 fixture announcement</w:t>
            </w:r>
            <w:r w:rsidRPr="00EF615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7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annual spor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eate list of winner and rank</w:t>
            </w:r>
          </w:p>
        </w:tc>
        <w:tc>
          <w:tcPr>
            <w:tcW w:w="1695" w:type="dxa"/>
          </w:tcPr>
          <w:p w:rsidR="00D17D08" w:rsidRPr="00EF6153" w:rsidRDefault="00D17D08" w:rsidP="00CC4C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3</w:t>
            </w:r>
          </w:p>
        </w:tc>
        <w:tc>
          <w:tcPr>
            <w:tcW w:w="2184" w:type="dxa"/>
          </w:tcPr>
          <w:p w:rsidR="00D17D08" w:rsidRPr="00EF6153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9, T40, T41, T42, T43, T44, T45, T46</w:t>
            </w:r>
            <w:r w:rsidR="00CE02B4">
              <w:rPr>
                <w:rFonts w:ascii="Times New Roman" w:hAnsi="Times New Roman" w:cs="Times New Roman"/>
              </w:rPr>
              <w:t>, T47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hall annual sport result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3</w:t>
            </w:r>
          </w:p>
        </w:tc>
        <w:tc>
          <w:tcPr>
            <w:tcW w:w="2184" w:type="dxa"/>
          </w:tcPr>
          <w:p w:rsidR="00D17D08" w:rsidRDefault="000B5AB9" w:rsidP="00CE02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  <w:r w:rsidR="00CE02B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eld reservation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Default="000B5AB9" w:rsidP="00CE02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  <w:r w:rsidR="00CE02B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for field reservation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9, T50, T51, T52, T53, T54</w:t>
            </w:r>
            <w:r w:rsidR="00A554DD">
              <w:rPr>
                <w:rFonts w:ascii="Times New Roman" w:hAnsi="Times New Roman" w:cs="Times New Roman"/>
              </w:rPr>
              <w:t>,T55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A51434" w:rsidRDefault="00A51434" w:rsidP="002F52B2"/>
    <w:p w:rsidR="00BD57A9" w:rsidRDefault="00BD57A9" w:rsidP="002F52B2"/>
    <w:p w:rsidR="00A51434" w:rsidRDefault="00A51434">
      <w:r>
        <w:br w:type="page"/>
      </w:r>
    </w:p>
    <w:p w:rsidR="002F52B2" w:rsidRDefault="002F52B2" w:rsidP="002F52B2"/>
    <w:p w:rsidR="00F955EC" w:rsidRDefault="00F955EC" w:rsidP="00F955EC">
      <w:pPr>
        <w:pStyle w:val="Heading2"/>
      </w:pPr>
      <w:bookmarkStart w:id="48" w:name="_Toc530260451"/>
      <w:r>
        <w:t xml:space="preserve">Reference Use Cases (Subsystem: </w:t>
      </w:r>
      <w:r w:rsidRPr="00622E1E">
        <w:t>Game management</w:t>
      </w:r>
      <w:r>
        <w:t>)</w:t>
      </w:r>
      <w:bookmarkEnd w:id="48"/>
    </w:p>
    <w:p w:rsidR="00F955EC" w:rsidRPr="00F955EC" w:rsidRDefault="00F955EC" w:rsidP="00F955EC"/>
    <w:p w:rsidR="00A51434" w:rsidRDefault="00A51434" w:rsidP="00A51434">
      <w:pPr>
        <w:keepNext/>
        <w:jc w:val="center"/>
      </w:pPr>
      <w:r>
        <w:rPr>
          <w:noProof/>
        </w:rPr>
        <w:drawing>
          <wp:inline distT="0" distB="0" distL="0" distR="0">
            <wp:extent cx="5943600" cy="2714625"/>
            <wp:effectExtent l="0" t="0" r="0" b="0"/>
            <wp:docPr id="5" name="Picture 4" descr="level 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5EC" w:rsidRDefault="00A51434" w:rsidP="00A51434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9" w:name="_Toc530261614"/>
      <w:bookmarkStart w:id="50" w:name="_Toc530311113"/>
      <w:r w:rsidRPr="00A51434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A51434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</w: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A51434">
        <w:rPr>
          <w:rFonts w:ascii="Times New Roman" w:hAnsi="Times New Roman" w:cs="Times New Roman"/>
          <w:color w:val="auto"/>
          <w:sz w:val="22"/>
          <w:szCs w:val="22"/>
        </w:rPr>
        <w:t>: Use case level-1.2 (Game Management)</w:t>
      </w:r>
      <w:bookmarkEnd w:id="49"/>
      <w:bookmarkEnd w:id="50"/>
    </w:p>
    <w:p w:rsidR="00A51434" w:rsidRPr="00A51434" w:rsidRDefault="00A51434" w:rsidP="00A51434"/>
    <w:p w:rsidR="00393B4A" w:rsidRDefault="00393B4A" w:rsidP="00393B4A">
      <w:pPr>
        <w:keepNext/>
      </w:pPr>
      <w:r>
        <w:rPr>
          <w:noProof/>
        </w:rPr>
        <w:drawing>
          <wp:inline distT="0" distB="0" distL="0" distR="0">
            <wp:extent cx="5943600" cy="3387725"/>
            <wp:effectExtent l="0" t="0" r="0" b="0"/>
            <wp:docPr id="6" name="Picture 5" descr="level 1.2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1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E1E" w:rsidRPr="00393B4A" w:rsidRDefault="00393B4A" w:rsidP="00393B4A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1" w:name="_Toc530261615"/>
      <w:bookmarkStart w:id="52" w:name="_Toc530311114"/>
      <w:r w:rsidRPr="00393B4A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t>: Use case level-1.2.1 (Swimming pool registration)</w:t>
      </w:r>
      <w:bookmarkEnd w:id="51"/>
      <w:bookmarkEnd w:id="52"/>
    </w:p>
    <w:p w:rsidR="00393B4A" w:rsidRDefault="00692374" w:rsidP="00393B4A">
      <w:pPr>
        <w:keepNext/>
        <w:jc w:val="center"/>
      </w:pPr>
      <w:r>
        <w:rPr>
          <w:rFonts w:ascii="Times New Roman" w:hAnsi="Times New Roman" w:cs="Times New Roman"/>
        </w:rPr>
        <w:br w:type="page"/>
      </w:r>
      <w:r w:rsidR="00393B4A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2968701" cy="1975104"/>
            <wp:effectExtent l="0" t="0" r="3099" b="0"/>
            <wp:docPr id="7" name="Picture 6" descr="level 1.2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2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68741" cy="197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B4A" w:rsidRDefault="00393B4A" w:rsidP="00393B4A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3" w:name="_Toc530261616"/>
      <w:bookmarkStart w:id="54" w:name="_Toc530311115"/>
      <w:r w:rsidRPr="00393B4A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t>: Use case level-1.2.2 (Fixture Management)</w:t>
      </w:r>
      <w:bookmarkEnd w:id="53"/>
      <w:bookmarkEnd w:id="54"/>
    </w:p>
    <w:p w:rsidR="00393B4A" w:rsidRPr="00393B4A" w:rsidRDefault="00393B4A" w:rsidP="00393B4A"/>
    <w:p w:rsidR="00487D5B" w:rsidRDefault="00487D5B" w:rsidP="00487D5B">
      <w:pPr>
        <w:keepNext/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3705225" cy="1914525"/>
            <wp:effectExtent l="0" t="0" r="0" b="0"/>
            <wp:docPr id="8" name="Picture 7" descr="level 1.2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3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D5B" w:rsidRDefault="00487D5B" w:rsidP="00487D5B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5" w:name="_Toc530261617"/>
      <w:bookmarkStart w:id="56" w:name="_Toc530311116"/>
      <w:r w:rsidRPr="00487D5B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t>: Use case level – 1.2.3 (Hall annual sport)</w:t>
      </w:r>
      <w:bookmarkEnd w:id="55"/>
      <w:bookmarkEnd w:id="56"/>
    </w:p>
    <w:p w:rsidR="00487D5B" w:rsidRDefault="00487D5B" w:rsidP="00487D5B">
      <w:pPr>
        <w:keepNext/>
      </w:pPr>
      <w:r>
        <w:rPr>
          <w:noProof/>
        </w:rPr>
        <w:lastRenderedPageBreak/>
        <w:drawing>
          <wp:inline distT="0" distB="0" distL="0" distR="0">
            <wp:extent cx="5655513" cy="3218688"/>
            <wp:effectExtent l="0" t="0" r="0" b="0"/>
            <wp:docPr id="9" name="Picture 8" descr="level 1.2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4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60572" cy="322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D5B" w:rsidRDefault="00487D5B" w:rsidP="00487D5B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7" w:name="_Toc530261618"/>
      <w:bookmarkStart w:id="58" w:name="_Toc530311117"/>
      <w:r w:rsidRPr="00487D5B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t>: Use case level-1.2.4 (Field Reservation)</w:t>
      </w:r>
      <w:bookmarkEnd w:id="57"/>
      <w:bookmarkEnd w:id="58"/>
    </w:p>
    <w:p w:rsidR="0001568D" w:rsidRDefault="0001568D" w:rsidP="0001568D">
      <w:pPr>
        <w:pStyle w:val="Heading2"/>
      </w:pPr>
    </w:p>
    <w:p w:rsidR="0001568D" w:rsidRDefault="0001568D" w:rsidP="0001568D">
      <w:pPr>
        <w:pStyle w:val="Heading2"/>
        <w:rPr>
          <w:sz w:val="32"/>
          <w:szCs w:val="32"/>
        </w:rPr>
      </w:pPr>
      <w:bookmarkStart w:id="59" w:name="_Toc530260452"/>
      <w:r>
        <w:rPr>
          <w:sz w:val="32"/>
          <w:szCs w:val="32"/>
        </w:rPr>
        <w:t>Test specifications (Subsystem: Game management)</w:t>
      </w:r>
      <w:bookmarkEnd w:id="59"/>
    </w:p>
    <w:p w:rsidR="0001568D" w:rsidRPr="0001568D" w:rsidRDefault="0001568D" w:rsidP="0001568D"/>
    <w:p w:rsidR="0001568D" w:rsidRPr="0001568D" w:rsidRDefault="0001568D" w:rsidP="0001568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0" w:name="_Toc530261533"/>
      <w:r w:rsidRPr="0001568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1568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5</w: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1568D">
        <w:rPr>
          <w:rFonts w:ascii="Times New Roman" w:hAnsi="Times New Roman" w:cs="Times New Roman"/>
          <w:color w:val="auto"/>
          <w:sz w:val="22"/>
          <w:szCs w:val="22"/>
        </w:rPr>
        <w:t>: Test specifications of T25</w:t>
      </w:r>
      <w:bookmarkEnd w:id="6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1568D" w:rsidRPr="00EF6153" w:rsidRDefault="0001568D" w:rsidP="0001568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5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1568D" w:rsidRPr="00EF6153" w:rsidRDefault="0001568D" w:rsidP="0019767B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 w:rsidR="0087491D">
              <w:rPr>
                <w:rFonts w:ascii="Times New Roman" w:hAnsi="Times New Roman" w:cs="Times New Roman"/>
              </w:rPr>
              <w:t>Apply for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1568D" w:rsidRPr="00EF6153" w:rsidRDefault="0001568D" w:rsidP="0019767B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 w:rsidR="0019767B"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1568D" w:rsidRPr="00F4444B" w:rsidRDefault="0001568D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1568D" w:rsidRPr="00EF6153" w:rsidRDefault="0001568D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1568D" w:rsidRPr="00EF6153" w:rsidRDefault="0019767B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1568D" w:rsidRPr="00EF6153" w:rsidRDefault="0019767B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080114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1568D" w:rsidRPr="00080114" w:rsidRDefault="0001568D" w:rsidP="0019767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19767B">
              <w:rPr>
                <w:rFonts w:ascii="Times New Roman" w:hAnsi="Times New Roman" w:cs="Times New Roman"/>
                <w:sz w:val="22"/>
                <w:szCs w:val="22"/>
              </w:rPr>
              <w:t>Register to swimming poo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1568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1568D" w:rsidRPr="00EF6153" w:rsidRDefault="00563785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giving registration data</w:t>
            </w:r>
            <w:r w:rsidR="0001568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giving registration data</w:t>
            </w:r>
          </w:p>
        </w:tc>
      </w:tr>
    </w:tbl>
    <w:p w:rsidR="0001568D" w:rsidRPr="0001568D" w:rsidRDefault="0001568D" w:rsidP="0001568D"/>
    <w:p w:rsidR="00727D90" w:rsidRDefault="00727D90" w:rsidP="00727D90"/>
    <w:p w:rsidR="009F3EEC" w:rsidRPr="009F3EEC" w:rsidRDefault="009F3EEC" w:rsidP="009F3EE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1" w:name="_Toc530261534"/>
      <w:r w:rsidRPr="009F3EEC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F3EE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6</w: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F3EEC">
        <w:rPr>
          <w:rFonts w:ascii="Times New Roman" w:hAnsi="Times New Roman" w:cs="Times New Roman"/>
          <w:color w:val="auto"/>
          <w:sz w:val="22"/>
          <w:szCs w:val="22"/>
        </w:rPr>
        <w:t>: Test specifications of T26</w:t>
      </w:r>
      <w:bookmarkEnd w:id="6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7491D" w:rsidRPr="00EF6153" w:rsidRDefault="0087491D" w:rsidP="0087491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6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7491D" w:rsidRPr="00F4444B" w:rsidRDefault="0087491D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7491D" w:rsidRPr="00EF6153" w:rsidRDefault="0087491D" w:rsidP="0087491D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7491D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 department contains characters only within 50 characters, year contains number and character only within 5 character and address contains characters only within 100 characters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F7623C" w:rsidRPr="00EF6153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, University of Dhaka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080114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7491D" w:rsidRPr="00080114" w:rsidRDefault="0087491D" w:rsidP="00212E6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2E66"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7491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7491D" w:rsidRPr="00EF6153" w:rsidRDefault="004B2EDB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  <w:r w:rsidR="0087491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F3EEC" w:rsidRDefault="009F3EEC" w:rsidP="00727D90"/>
    <w:p w:rsidR="009F3EEC" w:rsidRDefault="009F3EEC">
      <w:r>
        <w:br w:type="page"/>
      </w:r>
    </w:p>
    <w:p w:rsidR="006A53C8" w:rsidRPr="006A53C8" w:rsidRDefault="006A53C8" w:rsidP="006A53C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2" w:name="_Toc530261535"/>
      <w:r w:rsidRPr="006A53C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7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t>: Test specifications of T27</w:t>
      </w:r>
      <w:bookmarkEnd w:id="6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F3EEC" w:rsidRPr="00EF6153" w:rsidRDefault="009F3EEC" w:rsidP="009F3EE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7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F3EEC" w:rsidRPr="00F4444B" w:rsidRDefault="009F3EEC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contains </w:t>
            </w:r>
            <w:r w:rsidR="00155858">
              <w:rPr>
                <w:rFonts w:ascii="Times New Roman" w:hAnsi="Times New Roman" w:cs="Times New Roman"/>
              </w:rPr>
              <w:t xml:space="preserve">number </w:t>
            </w:r>
            <w:r>
              <w:rPr>
                <w:rFonts w:ascii="Times New Roman" w:hAnsi="Times New Roman" w:cs="Times New Roman"/>
              </w:rPr>
              <w:t xml:space="preserve">,    </w:t>
            </w:r>
            <w:r w:rsidR="00155858">
              <w:rPr>
                <w:rFonts w:ascii="Times New Roman" w:hAnsi="Times New Roman" w:cs="Times New Roman"/>
              </w:rPr>
              <w:t xml:space="preserve">                                       </w:t>
            </w:r>
            <w:r>
              <w:rPr>
                <w:rFonts w:ascii="Times New Roman" w:hAnsi="Times New Roman" w:cs="Times New Roman"/>
              </w:rPr>
              <w:t xml:space="preserve"> department contains characters only within 50 characters, year contains number and character only within 5 character and address contains characters only within 100 characters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</w:t>
            </w:r>
            <w:r w:rsidR="00155858">
              <w:rPr>
                <w:rFonts w:ascii="Times New Roman" w:hAnsi="Times New Roman" w:cs="Times New Roman"/>
              </w:rPr>
              <w:t>123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9F3EEC" w:rsidRPr="00EF6153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, University of Dhaka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080114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F3EEC" w:rsidRPr="00080114" w:rsidRDefault="009F3EEC" w:rsidP="00212E6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2E66"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D17D0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F3EE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F3EEC" w:rsidRPr="00EF6153" w:rsidRDefault="009F3EEC" w:rsidP="00C540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C5406C">
              <w:rPr>
                <w:rFonts w:ascii="Times New Roman" w:hAnsi="Times New Roman" w:cs="Times New Roman"/>
              </w:rPr>
              <w:t xml:space="preserve">invalid name alert </w:t>
            </w:r>
            <w:r>
              <w:rPr>
                <w:rFonts w:ascii="Times New Roman" w:hAnsi="Times New Roman" w:cs="Times New Roman"/>
              </w:rPr>
              <w:t xml:space="preserve">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C540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</w:tbl>
    <w:p w:rsidR="0087491D" w:rsidRPr="00727D90" w:rsidRDefault="0087491D" w:rsidP="00727D90"/>
    <w:p w:rsidR="006A53C8" w:rsidRPr="006A53C8" w:rsidRDefault="006A53C8" w:rsidP="006A5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A53C8" w:rsidRPr="006A53C8" w:rsidRDefault="006A53C8" w:rsidP="006A53C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3" w:name="_Toc530261536"/>
      <w:r w:rsidRPr="006A53C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8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t>: Test specifications of T28</w:t>
      </w:r>
      <w:bookmarkEnd w:id="6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A53C8" w:rsidRPr="00EF6153" w:rsidRDefault="006A53C8" w:rsidP="006A53C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8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A53C8" w:rsidRPr="00F4444B" w:rsidRDefault="006A53C8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contains </w:t>
            </w:r>
            <w:r w:rsidR="008A1CA2">
              <w:rPr>
                <w:rFonts w:ascii="Times New Roman" w:hAnsi="Times New Roman" w:cs="Times New Roman"/>
              </w:rPr>
              <w:t>characters only within 5 to 30 characters</w:t>
            </w:r>
            <w:r>
              <w:rPr>
                <w:rFonts w:ascii="Times New Roman" w:hAnsi="Times New Roman" w:cs="Times New Roman"/>
              </w:rPr>
              <w:t xml:space="preserve"> ,                                            department contains </w:t>
            </w:r>
            <w:r w:rsidR="008A1CA2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  <w:r w:rsidR="008A1CA2">
              <w:rPr>
                <w:rFonts w:ascii="Times New Roman" w:hAnsi="Times New Roman" w:cs="Times New Roman"/>
              </w:rPr>
              <w:t xml:space="preserve">                                              </w:t>
            </w:r>
            <w:r>
              <w:rPr>
                <w:rFonts w:ascii="Times New Roman" w:hAnsi="Times New Roman" w:cs="Times New Roman"/>
              </w:rPr>
              <w:t xml:space="preserve"> year contains number and character only within 5 character and address contains characters only within 100 characters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6A53C8" w:rsidRDefault="008A1CA2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  <w:r w:rsidR="008A1CA2">
              <w:rPr>
                <w:rFonts w:ascii="Times New Roman" w:hAnsi="Times New Roman" w:cs="Times New Roman"/>
              </w:rPr>
              <w:t>123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6A53C8" w:rsidRPr="00EF6153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, University of Dhaka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080114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A53C8" w:rsidRPr="00080114" w:rsidRDefault="006A53C8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6A53C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8A1CA2">
              <w:rPr>
                <w:rFonts w:ascii="Times New Roman" w:hAnsi="Times New Roman" w:cs="Times New Roman"/>
              </w:rPr>
              <w:t xml:space="preserve">department </w:t>
            </w:r>
            <w:r>
              <w:rPr>
                <w:rFonts w:ascii="Times New Roman" w:hAnsi="Times New Roman" w:cs="Times New Roman"/>
              </w:rPr>
              <w:t xml:space="preserve">name alert 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Output 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alert message</w:t>
            </w:r>
          </w:p>
        </w:tc>
      </w:tr>
    </w:tbl>
    <w:p w:rsidR="00DF51A9" w:rsidRDefault="00DF51A9" w:rsidP="00393B4A">
      <w:pPr>
        <w:jc w:val="center"/>
        <w:rPr>
          <w:rFonts w:ascii="Times New Roman" w:hAnsi="Times New Roman" w:cs="Times New Roman"/>
        </w:rPr>
      </w:pPr>
    </w:p>
    <w:p w:rsidR="00DF51A9" w:rsidRDefault="00DF51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A25B4" w:rsidRPr="006A25B4" w:rsidRDefault="006A25B4" w:rsidP="006A25B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4" w:name="_Toc530261537"/>
      <w:r w:rsidRPr="006A25B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25B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29</w: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25B4">
        <w:rPr>
          <w:rFonts w:ascii="Times New Roman" w:hAnsi="Times New Roman" w:cs="Times New Roman"/>
          <w:color w:val="auto"/>
          <w:sz w:val="22"/>
          <w:szCs w:val="22"/>
        </w:rPr>
        <w:t>: Test specifications of T29</w:t>
      </w:r>
      <w:bookmarkEnd w:id="6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4"/>
        <w:gridCol w:w="5546"/>
      </w:tblGrid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F51A9" w:rsidRPr="00EF6153" w:rsidRDefault="00DF51A9" w:rsidP="00DF51A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9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F51A9" w:rsidRPr="00F4444B" w:rsidRDefault="00DF51A9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 ,                                            department contains character within 50 characters,                                               year contains number and character only within 5 character and address contains number only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3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DF51A9" w:rsidRPr="00EF6153" w:rsidRDefault="00DF51A9" w:rsidP="00DF51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343743827438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080114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F51A9" w:rsidRPr="00080114" w:rsidRDefault="00DF51A9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F51A9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F51A9" w:rsidRPr="00EF6153" w:rsidRDefault="00DF51A9" w:rsidP="00DF51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ad</w:t>
            </w:r>
            <w:r w:rsidR="006A25B4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ress alert 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DF51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address alert message</w:t>
            </w:r>
          </w:p>
        </w:tc>
      </w:tr>
    </w:tbl>
    <w:p w:rsidR="00D37BCF" w:rsidRDefault="00D37BCF" w:rsidP="00393B4A">
      <w:pPr>
        <w:jc w:val="center"/>
        <w:rPr>
          <w:rFonts w:ascii="Times New Roman" w:hAnsi="Times New Roman" w:cs="Times New Roman"/>
        </w:rPr>
      </w:pPr>
    </w:p>
    <w:p w:rsidR="00D37BCF" w:rsidRDefault="00D37B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5" w:name="_Toc530261538"/>
      <w:r w:rsidRPr="00E8311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0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0</w:t>
      </w:r>
      <w:bookmarkEnd w:id="6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37BCF" w:rsidRPr="00EF6153" w:rsidRDefault="00D37BCF" w:rsidP="003C494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3C4940">
              <w:rPr>
                <w:rFonts w:ascii="Times New Roman" w:hAnsi="Times New Roman" w:cs="Times New Roman"/>
              </w:rPr>
              <w:t>30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 SRS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37BCF" w:rsidRPr="00F4444B" w:rsidRDefault="00D37BCF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37BCF" w:rsidRPr="00EF6153" w:rsidRDefault="00AC10E2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080114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37BCF" w:rsidRPr="00080114" w:rsidRDefault="00D37BCF" w:rsidP="00D37BC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view request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37BC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ew requested user list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list</w:t>
            </w:r>
          </w:p>
        </w:tc>
      </w:tr>
    </w:tbl>
    <w:p w:rsidR="003C4940" w:rsidRDefault="003C4940" w:rsidP="00393B4A">
      <w:pPr>
        <w:jc w:val="center"/>
        <w:rPr>
          <w:rFonts w:ascii="Times New Roman" w:hAnsi="Times New Roman" w:cs="Times New Roman"/>
        </w:rPr>
      </w:pP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6" w:name="_Toc530261539"/>
      <w:r w:rsidRPr="00E8311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1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1</w:t>
      </w:r>
      <w:bookmarkEnd w:id="6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1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pprove request for being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C4940" w:rsidRPr="00F4444B" w:rsidRDefault="003C4940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080114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C4940" w:rsidRPr="00080114" w:rsidRDefault="003C4940" w:rsidP="00FA56D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A56DB">
              <w:rPr>
                <w:rFonts w:ascii="Times New Roman" w:hAnsi="Times New Roman" w:cs="Times New Roman"/>
                <w:sz w:val="22"/>
                <w:szCs w:val="22"/>
              </w:rPr>
              <w:t>appro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C494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C4940" w:rsidRPr="00EF6153" w:rsidRDefault="00FA56DB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DB6DA1" w:rsidRDefault="00DB6DA1" w:rsidP="00393B4A">
      <w:pPr>
        <w:jc w:val="center"/>
        <w:rPr>
          <w:rFonts w:ascii="Times New Roman" w:hAnsi="Times New Roman" w:cs="Times New Roman"/>
        </w:rPr>
      </w:pPr>
    </w:p>
    <w:p w:rsidR="00DB6DA1" w:rsidRPr="00E83113" w:rsidRDefault="00DB6DA1" w:rsidP="00E831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7" w:name="_Toc530261540"/>
      <w:r w:rsidRPr="00E8311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2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2</w:t>
      </w:r>
      <w:bookmarkEnd w:id="6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B6DA1" w:rsidRPr="00EF6153" w:rsidRDefault="00DB6DA1" w:rsidP="00DB6DA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2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B6DA1" w:rsidRPr="00EF6153" w:rsidRDefault="00DB6DA1" w:rsidP="00DB6DA1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request for being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B6DA1" w:rsidRPr="00F4444B" w:rsidRDefault="00DB6DA1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080114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B6DA1" w:rsidRPr="00080114" w:rsidRDefault="00DB6DA1" w:rsidP="00DB6DA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move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832EAE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B6DA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832EAE" w:rsidRPr="00EF6153" w:rsidTr="00AA69A9">
        <w:tc>
          <w:tcPr>
            <w:tcW w:w="3888" w:type="dxa"/>
          </w:tcPr>
          <w:p w:rsidR="00832EAE" w:rsidRDefault="00832EAE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832EAE" w:rsidRDefault="009B429A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error message</w:t>
            </w:r>
          </w:p>
        </w:tc>
      </w:tr>
    </w:tbl>
    <w:p w:rsidR="00E83113" w:rsidRDefault="00E83113" w:rsidP="00393B4A">
      <w:pPr>
        <w:jc w:val="center"/>
        <w:rPr>
          <w:rFonts w:ascii="Times New Roman" w:hAnsi="Times New Roman" w:cs="Times New Roman"/>
        </w:rPr>
      </w:pPr>
    </w:p>
    <w:p w:rsidR="004E6FA7" w:rsidRPr="004E6FA7" w:rsidRDefault="004E6FA7" w:rsidP="004E6FA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8" w:name="_Toc530261541"/>
      <w:r w:rsidRPr="004E6FA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3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t>: Test specifications of T33</w:t>
      </w:r>
      <w:bookmarkEnd w:id="6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83113" w:rsidRPr="00EF6153" w:rsidRDefault="00E83113" w:rsidP="00FF4C0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FF4C03">
              <w:rPr>
                <w:rFonts w:ascii="Times New Roman" w:hAnsi="Times New Roman" w:cs="Times New Roman"/>
              </w:rPr>
              <w:t>3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83113" w:rsidRPr="00EF6153" w:rsidRDefault="00E83113" w:rsidP="00E8311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Search student request for swimming pool member’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83113" w:rsidRPr="00F4444B" w:rsidRDefault="00E83113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83113" w:rsidRDefault="00E83113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student name in search bar as shown below-</w:t>
            </w:r>
          </w:p>
          <w:p w:rsidR="00E83113" w:rsidRPr="00EF6153" w:rsidRDefault="00E83113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080114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83113" w:rsidRPr="00080114" w:rsidRDefault="00E83113" w:rsidP="00E8311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arch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8311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tudent information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tudent information</w:t>
            </w:r>
          </w:p>
        </w:tc>
      </w:tr>
    </w:tbl>
    <w:p w:rsidR="00AA69A9" w:rsidRDefault="00AA69A9" w:rsidP="00393B4A">
      <w:pPr>
        <w:jc w:val="center"/>
        <w:rPr>
          <w:rFonts w:ascii="Times New Roman" w:hAnsi="Times New Roman" w:cs="Times New Roman"/>
        </w:rPr>
      </w:pPr>
    </w:p>
    <w:p w:rsidR="00AA69A9" w:rsidRDefault="00AA69A9" w:rsidP="00E31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E6FA7" w:rsidRPr="004E6FA7" w:rsidRDefault="004E6FA7" w:rsidP="004E6FA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9" w:name="_Toc530261542"/>
      <w:r w:rsidRPr="004E6FA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4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t>: Test specifications of T34</w:t>
      </w:r>
      <w:bookmarkEnd w:id="6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69A9" w:rsidRPr="00EF6153" w:rsidRDefault="00AA69A9" w:rsidP="00FF4C0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FF4C03">
              <w:rPr>
                <w:rFonts w:ascii="Times New Roman" w:hAnsi="Times New Roman" w:cs="Times New Roman"/>
              </w:rPr>
              <w:t>4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Search student request for swimming pool member’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69A9" w:rsidRPr="00F4444B" w:rsidRDefault="00AA69A9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69A9" w:rsidRDefault="00AA69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student name</w:t>
            </w:r>
            <w:r w:rsidR="001320CA">
              <w:rPr>
                <w:rFonts w:ascii="Times New Roman" w:hAnsi="Times New Roman" w:cs="Times New Roman"/>
              </w:rPr>
              <w:t xml:space="preserve"> (isn’t in the database)</w:t>
            </w:r>
            <w:r>
              <w:rPr>
                <w:rFonts w:ascii="Times New Roman" w:hAnsi="Times New Roman" w:cs="Times New Roman"/>
              </w:rPr>
              <w:t xml:space="preserve"> in search bar as shown below-</w:t>
            </w:r>
          </w:p>
          <w:p w:rsidR="00AA69A9" w:rsidRPr="00EF6153" w:rsidRDefault="001320CA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080114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69A9" w:rsidRPr="00080114" w:rsidRDefault="00AA69A9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arch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A69A9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69A9" w:rsidRPr="00EF6153" w:rsidRDefault="00AA69A9" w:rsidP="001320C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1320CA">
              <w:rPr>
                <w:rFonts w:ascii="Times New Roman" w:hAnsi="Times New Roman" w:cs="Times New Roman"/>
              </w:rPr>
              <w:t>no student found message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1320C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no student found message</w:t>
            </w:r>
          </w:p>
        </w:tc>
      </w:tr>
    </w:tbl>
    <w:p w:rsidR="004E6FA7" w:rsidRDefault="004E6FA7" w:rsidP="00393B4A">
      <w:pPr>
        <w:jc w:val="center"/>
        <w:rPr>
          <w:rFonts w:ascii="Times New Roman" w:hAnsi="Times New Roman" w:cs="Times New Roman"/>
        </w:rPr>
      </w:pPr>
    </w:p>
    <w:p w:rsidR="00AD29B5" w:rsidRPr="00AD29B5" w:rsidRDefault="00AD29B5" w:rsidP="00AD29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0" w:name="_Toc530261543"/>
      <w:r w:rsidRPr="00AD29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AD29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5</w: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AD29B5">
        <w:rPr>
          <w:rFonts w:ascii="Times New Roman" w:hAnsi="Times New Roman" w:cs="Times New Roman"/>
          <w:color w:val="auto"/>
          <w:sz w:val="22"/>
          <w:szCs w:val="22"/>
        </w:rPr>
        <w:t>: Test specifications of T35</w:t>
      </w:r>
      <w:bookmarkEnd w:id="7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9"/>
        <w:gridCol w:w="5541"/>
      </w:tblGrid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436EC" w:rsidRPr="00EF6153" w:rsidRDefault="00E436EC" w:rsidP="00E436E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5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Fixture management’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436EC" w:rsidRPr="00EF6153" w:rsidRDefault="00E436EC" w:rsidP="00E436E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436EC" w:rsidRPr="00F4444B" w:rsidRDefault="00E436E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080114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436EC" w:rsidRPr="00080114" w:rsidRDefault="00E436EC" w:rsidP="00E436E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Fixture management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436E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436EC" w:rsidRPr="00EF6153" w:rsidRDefault="00F4698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writing announcement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writing announcement</w:t>
            </w:r>
          </w:p>
        </w:tc>
      </w:tr>
    </w:tbl>
    <w:p w:rsidR="00BE42DA" w:rsidRDefault="00BE42DA" w:rsidP="00393B4A">
      <w:pPr>
        <w:jc w:val="center"/>
        <w:rPr>
          <w:rFonts w:ascii="Times New Roman" w:hAnsi="Times New Roman" w:cs="Times New Roman"/>
        </w:rPr>
      </w:pPr>
    </w:p>
    <w:p w:rsidR="00BE42DA" w:rsidRDefault="00BE42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36EC" w:rsidRPr="00FB6ABD" w:rsidRDefault="00E436EC" w:rsidP="00FB6ABD">
      <w:pPr>
        <w:jc w:val="center"/>
        <w:rPr>
          <w:rFonts w:ascii="Times New Roman" w:hAnsi="Times New Roman" w:cs="Times New Roman"/>
        </w:rPr>
      </w:pPr>
    </w:p>
    <w:p w:rsidR="00FB6ABD" w:rsidRPr="00FB6ABD" w:rsidRDefault="00FB6ABD" w:rsidP="00FB6AB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1" w:name="_Toc530261544"/>
      <w:r w:rsidRPr="00FB6AB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6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t>: Test specifications of T36</w:t>
      </w:r>
      <w:bookmarkEnd w:id="7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E42DA" w:rsidRPr="00EF6153" w:rsidRDefault="00BE42DA" w:rsidP="00BE42D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6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E42DA" w:rsidRPr="00EF6153" w:rsidRDefault="00BE42DA" w:rsidP="00BE42D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announcement’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112365">
              <w:rPr>
                <w:rFonts w:ascii="Times New Roman" w:hAnsi="Times New Roman" w:cs="Times New Roman"/>
                <w:sz w:val="23"/>
                <w:szCs w:val="23"/>
              </w:rPr>
              <w:t>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E42DA" w:rsidRPr="00F4444B" w:rsidRDefault="00BE42D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E42DA" w:rsidRDefault="00BE42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ouncement contains characters only</w:t>
            </w:r>
            <w:r w:rsidR="00D517D1">
              <w:rPr>
                <w:rFonts w:ascii="Times New Roman" w:hAnsi="Times New Roman" w:cs="Times New Roman"/>
              </w:rPr>
              <w:t xml:space="preserve"> as shown below</w:t>
            </w:r>
          </w:p>
          <w:p w:rsidR="00BE42DA" w:rsidRPr="00EF6153" w:rsidRDefault="00BE42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otball tournament between SE and CSE will be held on 28</w:t>
            </w:r>
            <w:r w:rsidRPr="00BE42D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ember,</w:t>
            </w:r>
            <w:r w:rsidR="00D517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018.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080114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E42DA" w:rsidRPr="00080114" w:rsidRDefault="00D517D1" w:rsidP="00BE42D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heck input field is not null</w:t>
            </w:r>
            <w:r w:rsidR="00BE42DA"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E42D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E42DA" w:rsidRPr="00EF6153" w:rsidRDefault="00D517D1" w:rsidP="00D517D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D517D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05217" w:rsidRDefault="00305217" w:rsidP="00393B4A">
      <w:pPr>
        <w:jc w:val="center"/>
        <w:rPr>
          <w:rFonts w:ascii="Times New Roman" w:hAnsi="Times New Roman" w:cs="Times New Roman"/>
        </w:rPr>
      </w:pPr>
    </w:p>
    <w:p w:rsidR="00FB6ABD" w:rsidRPr="00FB6ABD" w:rsidRDefault="00FB6ABD" w:rsidP="00FB6AB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2" w:name="_Toc530261545"/>
      <w:r w:rsidRPr="00FB6AB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7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t>: Test specifications of T37</w:t>
      </w:r>
      <w:bookmarkEnd w:id="7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05217" w:rsidRPr="00EF6153" w:rsidRDefault="00305217" w:rsidP="00CA29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CA29A3">
              <w:rPr>
                <w:rFonts w:ascii="Times New Roman" w:hAnsi="Times New Roman" w:cs="Times New Roman"/>
              </w:rPr>
              <w:t>7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05217" w:rsidRPr="00EF6153" w:rsidRDefault="00305217" w:rsidP="00305217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Publish announcement’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05217" w:rsidRPr="00EF6153" w:rsidRDefault="00305217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112365">
              <w:rPr>
                <w:rFonts w:ascii="Times New Roman" w:hAnsi="Times New Roman" w:cs="Times New Roman"/>
                <w:sz w:val="23"/>
                <w:szCs w:val="23"/>
              </w:rPr>
              <w:t>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05217" w:rsidRPr="00F4444B" w:rsidRDefault="00305217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05217" w:rsidRPr="00EF6153" w:rsidRDefault="00E74DD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 w:rsidR="004111AB">
              <w:rPr>
                <w:rFonts w:ascii="Times New Roman" w:hAnsi="Times New Roman" w:cs="Times New Roman"/>
              </w:rPr>
              <w:t>Create announcement’</w:t>
            </w:r>
            <w:r w:rsidRPr="00653585">
              <w:rPr>
                <w:rFonts w:ascii="Times New Roman" w:hAnsi="Times New Roman" w:cs="Times New Roman"/>
              </w:rPr>
              <w:t xml:space="preserve"> must be executed prior to the current test case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05217" w:rsidRPr="00EF6153" w:rsidRDefault="004111AB" w:rsidP="004111A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05217" w:rsidRPr="00EF6153" w:rsidRDefault="004111A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080114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05217" w:rsidRPr="00080114" w:rsidRDefault="004111AB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publish announcement’ button</w:t>
            </w:r>
            <w:r w:rsidR="00305217"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0521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05217" w:rsidRPr="00EF6153" w:rsidRDefault="00305217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692374" w:rsidRDefault="008D48CF" w:rsidP="00393B4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3" w:name="_Toc530261546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8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38</w:t>
      </w:r>
      <w:bookmarkEnd w:id="7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8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80B08" w:rsidRPr="00F4444B" w:rsidRDefault="00180B08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80B08" w:rsidRPr="00EF6153" w:rsidRDefault="0079110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Create announcement’</w:t>
            </w:r>
            <w:r w:rsidRPr="00653585">
              <w:rPr>
                <w:rFonts w:ascii="Times New Roman" w:hAnsi="Times New Roman" w:cs="Times New Roman"/>
              </w:rPr>
              <w:t xml:space="preserve"> must be executed prior to the current test case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80B08" w:rsidRPr="00EF6153" w:rsidRDefault="00180B0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80B08" w:rsidRPr="00EF6153" w:rsidRDefault="00180B0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080114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80B08" w:rsidRPr="00080114" w:rsidRDefault="00180B08" w:rsidP="00180B08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Hall Annual Sports’ button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180B0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80B08" w:rsidRPr="00EF6153" w:rsidRDefault="00A40C5A" w:rsidP="008A376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ew hall annual sports results 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8A376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hall annual sports results</w:t>
            </w:r>
          </w:p>
        </w:tc>
      </w:tr>
    </w:tbl>
    <w:p w:rsidR="008D48CF" w:rsidRPr="00E4139C" w:rsidRDefault="008D48CF" w:rsidP="00E4139C">
      <w:pPr>
        <w:jc w:val="center"/>
        <w:rPr>
          <w:rFonts w:ascii="Times New Roman" w:hAnsi="Times New Roman" w:cs="Times New Roman"/>
        </w:rPr>
      </w:pP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4" w:name="_Toc530261547"/>
      <w:r w:rsidRPr="00E4139C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39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39</w:t>
      </w:r>
      <w:bookmarkEnd w:id="7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9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8F2E17">
              <w:rPr>
                <w:rFonts w:ascii="Times New Roman" w:hAnsi="Times New Roman" w:cs="Times New Roman"/>
                <w:sz w:val="23"/>
                <w:szCs w:val="23"/>
              </w:rPr>
              <w:t>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791104" w:rsidRPr="00F4444B" w:rsidRDefault="00791104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080114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791104" w:rsidRPr="00080114" w:rsidRDefault="001A798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reate winner list’ button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79110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791104" w:rsidRPr="00EF6153" w:rsidRDefault="001A798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provide student information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provide student information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8F2E17" w:rsidRDefault="003D52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5" w:name="_Toc530261548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0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0</w:t>
      </w:r>
      <w:bookmarkEnd w:id="7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D5261" w:rsidRPr="00EF6153" w:rsidRDefault="003D5261" w:rsidP="003D526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D5261" w:rsidRPr="00F4444B" w:rsidRDefault="003D5261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D5261" w:rsidRPr="00EF6153" w:rsidRDefault="003D5261" w:rsidP="003D5261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</w:t>
            </w:r>
            <w:r w:rsidR="00501280">
              <w:rPr>
                <w:rFonts w:ascii="Times New Roman" w:hAnsi="Times New Roman" w:cs="Times New Roman"/>
              </w:rPr>
              <w:t xml:space="preserve"> within 5 to 30 characters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</w:t>
            </w:r>
            <w:r w:rsidR="00052D0B">
              <w:rPr>
                <w:rFonts w:ascii="Times New Roman" w:hAnsi="Times New Roman" w:cs="Times New Roman"/>
              </w:rPr>
              <w:t xml:space="preserve"> can’t be null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</w:t>
            </w:r>
            <w:r w:rsidR="00052D0B">
              <w:rPr>
                <w:rFonts w:ascii="Times New Roman" w:hAnsi="Times New Roman" w:cs="Times New Roman"/>
              </w:rPr>
              <w:t xml:space="preserve"> can’t be null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01280" w:rsidRDefault="00052D0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052D0B" w:rsidRDefault="00052D0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</w:t>
            </w:r>
            <w:r w:rsidR="002A5CD4">
              <w:rPr>
                <w:rFonts w:ascii="Times New Roman" w:hAnsi="Times New Roman" w:cs="Times New Roman"/>
              </w:rPr>
              <w:t>ter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2A5CD4" w:rsidRPr="00EF6153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080114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D5261" w:rsidRPr="00080114" w:rsidRDefault="003D5261" w:rsidP="002A5CD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A5CD4">
              <w:rPr>
                <w:rFonts w:ascii="Times New Roman" w:hAnsi="Times New Roman" w:cs="Times New Roman"/>
                <w:sz w:val="22"/>
                <w:szCs w:val="22"/>
              </w:rPr>
              <w:t>Ad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D526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D5261" w:rsidRPr="00EF6153" w:rsidRDefault="00094AE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A2472B" w:rsidRDefault="00A247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6" w:name="_Toc530261549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1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1</w:t>
      </w:r>
      <w:bookmarkEnd w:id="7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2472B" w:rsidRPr="00EF6153" w:rsidRDefault="00A2472B" w:rsidP="00A2472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1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2472B" w:rsidRPr="00F4444B" w:rsidRDefault="00A2472B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number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123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A2472B" w:rsidRPr="00EF6153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080114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2472B" w:rsidRPr="00080114" w:rsidRDefault="00A2472B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2472B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2472B" w:rsidRPr="00EF6153" w:rsidRDefault="00A2472B" w:rsidP="00A2472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2472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B12D94" w:rsidRDefault="00B12D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7" w:name="_Toc530261550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2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2</w:t>
      </w:r>
      <w:bookmarkEnd w:id="7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12D94" w:rsidRPr="00EF6153" w:rsidRDefault="00B12D94" w:rsidP="00B12D9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2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12D94" w:rsidRPr="00F4444B" w:rsidRDefault="00B12D94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</w:t>
            </w:r>
            <w:r w:rsidR="005C0165">
              <w:rPr>
                <w:rFonts w:ascii="Times New Roman" w:hAnsi="Times New Roman" w:cs="Times New Roman"/>
              </w:rPr>
              <w:t>contains characters only within 5 to 30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l name contains </w:t>
            </w:r>
            <w:r w:rsidR="005C0165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partment </w:t>
            </w:r>
            <w:r w:rsidR="005C0165">
              <w:rPr>
                <w:rFonts w:ascii="Times New Roman" w:hAnsi="Times New Roman" w:cs="Times New Roman"/>
              </w:rPr>
              <w:t>contains characters only within 5 to 30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  <w:r w:rsidR="005C0165">
              <w:rPr>
                <w:rFonts w:ascii="Times New Roman" w:hAnsi="Times New Roman" w:cs="Times New Roman"/>
              </w:rPr>
              <w:t>123@#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B12D94" w:rsidRPr="00EF6153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080114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12D94" w:rsidRPr="00080114" w:rsidRDefault="00B12D94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12D9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5C0165">
              <w:rPr>
                <w:rFonts w:ascii="Times New Roman" w:hAnsi="Times New Roman" w:cs="Times New Roman"/>
              </w:rPr>
              <w:t xml:space="preserve">hall </w:t>
            </w:r>
            <w:r>
              <w:rPr>
                <w:rFonts w:ascii="Times New Roman" w:hAnsi="Times New Roman" w:cs="Times New Roman"/>
              </w:rPr>
              <w:t>name alert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hall name alert message</w:t>
            </w:r>
          </w:p>
        </w:tc>
      </w:tr>
    </w:tbl>
    <w:p w:rsidR="0077065D" w:rsidRDefault="008F2E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8" w:name="_Toc530261551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3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3</w:t>
      </w:r>
      <w:bookmarkEnd w:id="7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9"/>
        <w:gridCol w:w="5561"/>
      </w:tblGrid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77065D" w:rsidRPr="00EF6153" w:rsidRDefault="0077065D" w:rsidP="0077065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3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77065D" w:rsidRPr="00F4444B" w:rsidRDefault="0077065D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number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232ffwrwerw3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77065D" w:rsidRPr="00EF6153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080114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77065D" w:rsidRPr="00080114" w:rsidRDefault="0077065D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77065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</w:tbl>
    <w:p w:rsidR="008F2E17" w:rsidRDefault="008F2E17">
      <w:pPr>
        <w:rPr>
          <w:rFonts w:ascii="Times New Roman" w:hAnsi="Times New Roman" w:cs="Times New Roman"/>
        </w:rPr>
      </w:pPr>
    </w:p>
    <w:p w:rsidR="000A5C6E" w:rsidRPr="00E4139C" w:rsidRDefault="009E403F" w:rsidP="00E413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9" w:name="_Toc530261552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4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4</w:t>
      </w:r>
      <w:bookmarkEnd w:id="7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5"/>
        <w:gridCol w:w="5545"/>
      </w:tblGrid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E403F" w:rsidRPr="00EF6153" w:rsidRDefault="009E403F" w:rsidP="009E403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4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E403F" w:rsidRPr="00F4444B" w:rsidRDefault="009E403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character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cderg15018021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9E403F" w:rsidRPr="00EF6153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080114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E403F" w:rsidRPr="00080114" w:rsidRDefault="009E403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E403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E403F" w:rsidRPr="00EF6153" w:rsidRDefault="009E403F" w:rsidP="009E40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egistration number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9E40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egistration number message</w:t>
            </w:r>
          </w:p>
        </w:tc>
      </w:tr>
    </w:tbl>
    <w:p w:rsidR="00553BBF" w:rsidRDefault="00553BBF" w:rsidP="005C3DF7">
      <w:pPr>
        <w:rPr>
          <w:rFonts w:ascii="Times New Roman" w:hAnsi="Times New Roman" w:cs="Times New Roman"/>
        </w:rPr>
      </w:pPr>
    </w:p>
    <w:p w:rsidR="003A6AEA" w:rsidRDefault="003A6A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0" w:name="_Toc530261553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5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5</w:t>
      </w:r>
      <w:bookmarkEnd w:id="8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A6AEA" w:rsidRPr="00EF6153" w:rsidRDefault="003A6AEA" w:rsidP="003A6AE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5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A6AEA" w:rsidRPr="00F4444B" w:rsidRDefault="003A6AE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character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vbdh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3A6AEA" w:rsidRPr="00EF6153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080114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A6AEA" w:rsidRPr="00080114" w:rsidRDefault="003A6AE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A6AE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A6AEA" w:rsidRPr="00EF6153" w:rsidRDefault="008F4707" w:rsidP="008F470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oll number</w:t>
            </w:r>
            <w:r w:rsidR="003A6AEA"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8F470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oll number message</w:t>
            </w:r>
          </w:p>
        </w:tc>
      </w:tr>
    </w:tbl>
    <w:p w:rsidR="00FF5D20" w:rsidRDefault="00FF5D20" w:rsidP="005C3DF7">
      <w:pPr>
        <w:rPr>
          <w:rFonts w:ascii="Times New Roman" w:hAnsi="Times New Roman" w:cs="Times New Roman"/>
        </w:rPr>
      </w:pPr>
    </w:p>
    <w:p w:rsidR="00FF5D20" w:rsidRDefault="00FF5D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1" w:name="_Toc530261554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6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6</w:t>
      </w:r>
      <w:bookmarkEnd w:id="8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F5D20" w:rsidRPr="00EF6153" w:rsidRDefault="00FF5D20" w:rsidP="00FF5D2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6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F5D20" w:rsidRPr="00F4444B" w:rsidRDefault="00FF5D20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number and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12193u  competition</w:t>
            </w:r>
          </w:p>
          <w:p w:rsidR="00FF5D20" w:rsidRPr="00EF6153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080114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F5D20" w:rsidRPr="00080114" w:rsidRDefault="00FF5D20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F5D2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F5D20" w:rsidRPr="00EF6153" w:rsidRDefault="00FF5D20" w:rsidP="00FF5D2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FF5D2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message</w:t>
            </w:r>
          </w:p>
        </w:tc>
      </w:tr>
    </w:tbl>
    <w:p w:rsidR="005E71C3" w:rsidRDefault="005E71C3" w:rsidP="005C3DF7">
      <w:pPr>
        <w:rPr>
          <w:rFonts w:ascii="Times New Roman" w:hAnsi="Times New Roman" w:cs="Times New Roman"/>
        </w:rPr>
      </w:pPr>
    </w:p>
    <w:p w:rsidR="005E71C3" w:rsidRDefault="005E71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2" w:name="_Toc530261555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7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7</w:t>
      </w:r>
      <w:bookmarkEnd w:id="8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E71C3" w:rsidRPr="00EF6153" w:rsidRDefault="005E71C3" w:rsidP="005E71C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7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E71C3" w:rsidRPr="00F4444B" w:rsidRDefault="005E71C3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special character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avi Akhter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5E71C3" w:rsidRPr="00EF615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@#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080114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E71C3" w:rsidRPr="00080114" w:rsidRDefault="005E71C3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E71C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E71C3" w:rsidRPr="00EF6153" w:rsidRDefault="005E71C3" w:rsidP="005E71C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E71C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message</w:t>
            </w:r>
          </w:p>
        </w:tc>
      </w:tr>
    </w:tbl>
    <w:p w:rsidR="00767C7C" w:rsidRDefault="00767C7C" w:rsidP="005C3DF7">
      <w:pPr>
        <w:rPr>
          <w:rFonts w:ascii="Times New Roman" w:hAnsi="Times New Roman" w:cs="Times New Roman"/>
        </w:rPr>
      </w:pPr>
    </w:p>
    <w:p w:rsidR="00767C7C" w:rsidRDefault="00767C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96B5C" w:rsidRPr="00796B5C" w:rsidRDefault="00796B5C" w:rsidP="00796B5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3" w:name="_Toc530261556"/>
      <w:r w:rsidRPr="00796B5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796B5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8</w: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796B5C">
        <w:rPr>
          <w:rFonts w:ascii="Times New Roman" w:hAnsi="Times New Roman" w:cs="Times New Roman"/>
          <w:color w:val="auto"/>
          <w:sz w:val="22"/>
          <w:szCs w:val="22"/>
        </w:rPr>
        <w:t>: Test specifications of T48</w:t>
      </w:r>
      <w:bookmarkEnd w:id="8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13F6F" w:rsidRPr="00EF6153" w:rsidRDefault="00A13F6F" w:rsidP="00053DB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053DBD">
              <w:rPr>
                <w:rFonts w:ascii="Times New Roman" w:hAnsi="Times New Roman" w:cs="Times New Roman"/>
              </w:rPr>
              <w:t>48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13F6F" w:rsidRPr="00EF6153" w:rsidRDefault="00A13F6F" w:rsidP="00A13F6F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View hall annual sports result’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13F6F" w:rsidRPr="00F4444B" w:rsidRDefault="00A13F6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080114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13F6F" w:rsidRPr="00080114" w:rsidRDefault="00A13F6F" w:rsidP="002946E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946ED">
              <w:rPr>
                <w:rFonts w:ascii="Times New Roman" w:hAnsi="Times New Roman" w:cs="Times New Roman"/>
                <w:sz w:val="22"/>
                <w:szCs w:val="22"/>
              </w:rPr>
              <w:t>view resul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13F6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13F6F" w:rsidRPr="00EF6153" w:rsidRDefault="002946ED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winner student list of previous year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winner student list of previous year</w:t>
            </w:r>
          </w:p>
        </w:tc>
      </w:tr>
    </w:tbl>
    <w:p w:rsidR="000A5C6E" w:rsidRDefault="000A5C6E" w:rsidP="005C3DF7">
      <w:pPr>
        <w:rPr>
          <w:rFonts w:ascii="Times New Roman" w:hAnsi="Times New Roman" w:cs="Times New Roman"/>
        </w:rPr>
      </w:pP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4" w:name="_Toc530261557"/>
      <w:r w:rsidRPr="005B0EE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49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49</w:t>
      </w:r>
      <w:bookmarkEnd w:id="8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650BC" w:rsidRPr="00EF6153" w:rsidRDefault="005650BC" w:rsidP="005650B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9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650BC" w:rsidRPr="00EF6153" w:rsidRDefault="005650BC" w:rsidP="005650BC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650BC" w:rsidRPr="00EF6153" w:rsidRDefault="005650BC" w:rsidP="0008431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08431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 SRS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650BC" w:rsidRPr="00F4444B" w:rsidRDefault="005650B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080114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650BC" w:rsidRPr="00080114" w:rsidRDefault="005650BC" w:rsidP="005650B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field reservation’ button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50B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p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page</w:t>
            </w:r>
          </w:p>
        </w:tc>
      </w:tr>
    </w:tbl>
    <w:p w:rsidR="00084315" w:rsidRDefault="00084315" w:rsidP="005C3DF7">
      <w:pPr>
        <w:rPr>
          <w:rFonts w:ascii="Times New Roman" w:hAnsi="Times New Roman" w:cs="Times New Roman"/>
        </w:rPr>
      </w:pPr>
    </w:p>
    <w:p w:rsidR="00796B5C" w:rsidRDefault="00084315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5" w:name="_Toc530261558"/>
      <w:r w:rsidRPr="005B0EE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0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50</w:t>
      </w:r>
      <w:bookmarkEnd w:id="8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84315" w:rsidRPr="00F4444B" w:rsidRDefault="00084315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080114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84315" w:rsidRPr="00080114" w:rsidRDefault="00084315" w:rsidP="00F95FF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95FFC">
              <w:rPr>
                <w:rFonts w:ascii="Times New Roman" w:hAnsi="Times New Roman" w:cs="Times New Roman"/>
                <w:sz w:val="22"/>
                <w:szCs w:val="22"/>
              </w:rPr>
              <w:t>Reser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84315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84315" w:rsidRPr="00EF6153" w:rsidRDefault="00F95FF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organization name, email, purpose and time when they want the field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</w:t>
            </w:r>
            <w:r w:rsidR="003C253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utput</w:t>
            </w:r>
          </w:p>
        </w:tc>
        <w:tc>
          <w:tcPr>
            <w:tcW w:w="5688" w:type="dxa"/>
          </w:tcPr>
          <w:p w:rsidR="007B69F2" w:rsidRDefault="003C2539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organization name, email, purpose and time when they want the field</w:t>
            </w:r>
          </w:p>
        </w:tc>
      </w:tr>
    </w:tbl>
    <w:p w:rsidR="00084315" w:rsidRPr="005B0EE3" w:rsidRDefault="00084315" w:rsidP="005B0EE3">
      <w:pPr>
        <w:jc w:val="center"/>
        <w:rPr>
          <w:rFonts w:ascii="Times New Roman" w:hAnsi="Times New Roman" w:cs="Times New Roman"/>
        </w:rPr>
      </w:pPr>
    </w:p>
    <w:p w:rsidR="003C2539" w:rsidRDefault="003C253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6" w:name="_Toc530261559"/>
      <w:r w:rsidRPr="005B0EE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1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51</w:t>
      </w:r>
      <w:bookmarkEnd w:id="8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81291" w:rsidRPr="00EF6153" w:rsidRDefault="00981291" w:rsidP="0098129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1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81291" w:rsidRPr="00F4444B" w:rsidRDefault="00981291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81291" w:rsidRDefault="00981291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981291" w:rsidRPr="00F4444B" w:rsidRDefault="00981291" w:rsidP="0098129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48171F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981291" w:rsidRDefault="0093174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0D6EF3" w:rsidRDefault="0093174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</w:t>
            </w:r>
            <w:r w:rsidR="000D6EF3">
              <w:rPr>
                <w:rFonts w:ascii="Times New Roman" w:hAnsi="Times New Roman" w:cs="Times New Roman"/>
              </w:rPr>
              <w:t xml:space="preserve"> as given below-</w:t>
            </w:r>
          </w:p>
          <w:p w:rsidR="000D6EF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  <w:r w:rsidR="00A01973">
              <w:rPr>
                <w:rFonts w:ascii="Times New Roman" w:hAnsi="Times New Roman" w:cs="Times New Roman"/>
              </w:rPr>
              <w:t>stitute of Information Tech</w:t>
            </w:r>
            <w:r>
              <w:rPr>
                <w:rFonts w:ascii="Times New Roman" w:hAnsi="Times New Roman" w:cs="Times New Roman"/>
              </w:rPr>
              <w:t>no</w:t>
            </w:r>
            <w:r w:rsidR="00A01973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0D6EF3" w:rsidRDefault="00A860D5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28" w:history="1">
              <w:r w:rsidR="000D6EF3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0D6EF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0D6EF3" w:rsidRPr="00EF615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080114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81291" w:rsidRPr="00080114" w:rsidRDefault="00981291" w:rsidP="0098129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8129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81291" w:rsidRPr="00EF6153" w:rsidRDefault="000D6EF3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81291" w:rsidRPr="005B0EE3" w:rsidRDefault="00981291" w:rsidP="005B0EE3">
      <w:pPr>
        <w:jc w:val="center"/>
        <w:rPr>
          <w:rFonts w:ascii="Times New Roman" w:hAnsi="Times New Roman" w:cs="Times New Roman"/>
        </w:rPr>
      </w:pPr>
    </w:p>
    <w:p w:rsidR="003C2539" w:rsidRDefault="003C253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5B0EE3" w:rsidRPr="003C2539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7" w:name="_Toc530261560"/>
      <w:r w:rsidRPr="003C2539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C253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2</w: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C2539">
        <w:rPr>
          <w:rFonts w:ascii="Times New Roman" w:hAnsi="Times New Roman" w:cs="Times New Roman"/>
          <w:color w:val="auto"/>
          <w:sz w:val="22"/>
          <w:szCs w:val="22"/>
        </w:rPr>
        <w:t>: Test specifications of T52</w:t>
      </w:r>
      <w:bookmarkEnd w:id="8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8171F" w:rsidRPr="00EF6153" w:rsidRDefault="0048171F" w:rsidP="0048171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2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8171F" w:rsidRPr="00F4444B" w:rsidRDefault="0048171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number,</w:t>
            </w:r>
          </w:p>
          <w:p w:rsidR="0048171F" w:rsidRPr="00F4444B" w:rsidRDefault="0048171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  <w:r w:rsidR="00A01973">
              <w:rPr>
                <w:rFonts w:ascii="Times New Roman" w:hAnsi="Times New Roman" w:cs="Times New Roman"/>
              </w:rPr>
              <w:t>stitute of Information Tech</w:t>
            </w:r>
            <w:r>
              <w:rPr>
                <w:rFonts w:ascii="Times New Roman" w:hAnsi="Times New Roman" w:cs="Times New Roman"/>
              </w:rPr>
              <w:t>no</w:t>
            </w:r>
            <w:r w:rsidR="00A01973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  <w:r w:rsidR="0073456C">
              <w:rPr>
                <w:rFonts w:ascii="Times New Roman" w:hAnsi="Times New Roman" w:cs="Times New Roman"/>
              </w:rPr>
              <w:t>123</w:t>
            </w:r>
          </w:p>
          <w:p w:rsidR="0048171F" w:rsidRDefault="00A860D5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29" w:history="1">
              <w:r w:rsidR="001B71D8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1B71D8">
              <w:rPr>
                <w:rFonts w:ascii="Times New Roman" w:hAnsi="Times New Roman" w:cs="Times New Roman"/>
              </w:rPr>
              <w:t xml:space="preserve"> </w:t>
            </w:r>
            <w:r w:rsidR="0073456C">
              <w:rPr>
                <w:rFonts w:ascii="Times New Roman" w:hAnsi="Times New Roman" w:cs="Times New Roman"/>
              </w:rPr>
              <w:t xml:space="preserve">  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48171F" w:rsidRPr="00EF6153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080114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8171F" w:rsidRPr="00080114" w:rsidRDefault="0048171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8171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8171F" w:rsidRPr="00EF6153" w:rsidRDefault="0048171F" w:rsidP="007345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3456C">
              <w:rPr>
                <w:rFonts w:ascii="Times New Roman" w:hAnsi="Times New Roman" w:cs="Times New Roman"/>
              </w:rPr>
              <w:t>invalid organization name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7345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rganization name message</w:t>
            </w:r>
          </w:p>
        </w:tc>
      </w:tr>
    </w:tbl>
    <w:p w:rsidR="009965DA" w:rsidRDefault="009965DA" w:rsidP="005C3DF7">
      <w:pPr>
        <w:rPr>
          <w:rFonts w:ascii="Times New Roman" w:hAnsi="Times New Roman" w:cs="Times New Roman"/>
        </w:rPr>
      </w:pPr>
    </w:p>
    <w:p w:rsidR="0048171F" w:rsidRPr="00111523" w:rsidRDefault="009965DA" w:rsidP="001115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11523" w:rsidRPr="00111523" w:rsidRDefault="00111523" w:rsidP="001115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8" w:name="_Toc530261561"/>
      <w:r w:rsidRPr="001115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3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t>: Test specifications of T53</w:t>
      </w:r>
      <w:bookmarkEnd w:id="8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7"/>
        <w:gridCol w:w="5543"/>
      </w:tblGrid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965DA" w:rsidRPr="00EF6153" w:rsidRDefault="009965DA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3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965DA" w:rsidRPr="00F4444B" w:rsidRDefault="009965D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9965DA" w:rsidRPr="00F4444B" w:rsidRDefault="009965D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≠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</w:t>
            </w:r>
            <w:r w:rsidR="008117CC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9965DA" w:rsidRDefault="00A860D5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0" w:history="1">
              <w:r w:rsidR="009965DA" w:rsidRPr="00230878">
                <w:rPr>
                  <w:rStyle w:val="Hyperlink"/>
                  <w:rFonts w:ascii="Times New Roman" w:hAnsi="Times New Roman" w:cs="Times New Roman"/>
                </w:rPr>
                <w:t>iit@du.ac.bd.def</w:t>
              </w:r>
            </w:hyperlink>
            <w:r w:rsidR="009965DA">
              <w:rPr>
                <w:rFonts w:ascii="Times New Roman" w:hAnsi="Times New Roman" w:cs="Times New Roman"/>
              </w:rPr>
              <w:t xml:space="preserve"> 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9965DA" w:rsidRPr="00EF6153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080114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965DA" w:rsidRPr="00080114" w:rsidRDefault="009965D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965D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965DA" w:rsidRPr="00EF6153" w:rsidRDefault="009965DA" w:rsidP="009965D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9965D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1B71D8" w:rsidRDefault="001B71D8" w:rsidP="005C3DF7">
      <w:pPr>
        <w:rPr>
          <w:rFonts w:ascii="Times New Roman" w:hAnsi="Times New Roman" w:cs="Times New Roman"/>
        </w:rPr>
      </w:pPr>
    </w:p>
    <w:p w:rsidR="009965DA" w:rsidRDefault="001B71D8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11523" w:rsidRPr="00111523" w:rsidRDefault="00111523" w:rsidP="001115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9" w:name="_Toc530261562"/>
      <w:r w:rsidRPr="001115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4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t>: Test specifications of T54</w:t>
      </w:r>
      <w:bookmarkEnd w:id="8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9"/>
        <w:gridCol w:w="5561"/>
      </w:tblGrid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013F8" w:rsidRPr="00EF6153" w:rsidRDefault="002013F8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4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013F8" w:rsidRPr="00F4444B" w:rsidRDefault="002013F8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2013F8" w:rsidRPr="00F4444B" w:rsidRDefault="002013F8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number only and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</w:t>
            </w:r>
            <w:r w:rsidR="008117CC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2013F8" w:rsidRDefault="00A860D5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1" w:history="1">
              <w:r w:rsidR="002013F8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1284179bdjwfgu1289381</w:t>
            </w:r>
          </w:p>
          <w:p w:rsidR="002013F8" w:rsidRPr="00EF6153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080114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013F8" w:rsidRPr="00080114" w:rsidRDefault="002013F8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2013F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013F8" w:rsidRPr="00EF6153" w:rsidRDefault="002013F8" w:rsidP="002013F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urpose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2013F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urpose message</w:t>
            </w:r>
          </w:p>
        </w:tc>
      </w:tr>
    </w:tbl>
    <w:p w:rsidR="008117CC" w:rsidRDefault="008117CC" w:rsidP="005C3DF7">
      <w:pPr>
        <w:rPr>
          <w:rFonts w:ascii="Times New Roman" w:hAnsi="Times New Roman" w:cs="Times New Roman"/>
        </w:rPr>
      </w:pPr>
    </w:p>
    <w:p w:rsidR="00F4050C" w:rsidRDefault="00F4050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111523" w:rsidRPr="00F4050C" w:rsidRDefault="00111523" w:rsidP="00F4050C">
      <w:pPr>
        <w:jc w:val="center"/>
        <w:rPr>
          <w:rFonts w:ascii="Times New Roman" w:hAnsi="Times New Roman" w:cs="Times New Roman"/>
          <w:b/>
        </w:rPr>
      </w:pPr>
      <w:bookmarkStart w:id="90" w:name="_Toc530261563"/>
      <w:r w:rsidRPr="00F4050C">
        <w:rPr>
          <w:rFonts w:ascii="Times New Roman" w:hAnsi="Times New Roman" w:cs="Times New Roman"/>
          <w:b/>
        </w:rPr>
        <w:lastRenderedPageBreak/>
        <w:t xml:space="preserve">Table </w:t>
      </w:r>
      <w:r w:rsidR="00D96590" w:rsidRPr="00F4050C">
        <w:rPr>
          <w:rFonts w:ascii="Times New Roman" w:hAnsi="Times New Roman" w:cs="Times New Roman"/>
          <w:b/>
        </w:rPr>
        <w:fldChar w:fldCharType="begin"/>
      </w:r>
      <w:r w:rsidRPr="00F4050C">
        <w:rPr>
          <w:rFonts w:ascii="Times New Roman" w:hAnsi="Times New Roman" w:cs="Times New Roman"/>
          <w:b/>
        </w:rPr>
        <w:instrText xml:space="preserve"> SEQ Table \* ARABIC </w:instrText>
      </w:r>
      <w:r w:rsidR="00D96590" w:rsidRPr="00F4050C">
        <w:rPr>
          <w:rFonts w:ascii="Times New Roman" w:hAnsi="Times New Roman" w:cs="Times New Roman"/>
          <w:b/>
        </w:rPr>
        <w:fldChar w:fldCharType="separate"/>
      </w:r>
      <w:r w:rsidR="00BB1CC5">
        <w:rPr>
          <w:rFonts w:ascii="Times New Roman" w:hAnsi="Times New Roman" w:cs="Times New Roman"/>
          <w:b/>
          <w:noProof/>
        </w:rPr>
        <w:t>55</w:t>
      </w:r>
      <w:r w:rsidR="00D96590" w:rsidRPr="00F4050C">
        <w:rPr>
          <w:rFonts w:ascii="Times New Roman" w:hAnsi="Times New Roman" w:cs="Times New Roman"/>
          <w:b/>
        </w:rPr>
        <w:fldChar w:fldCharType="end"/>
      </w:r>
      <w:r w:rsidRPr="00F4050C">
        <w:rPr>
          <w:rFonts w:ascii="Times New Roman" w:hAnsi="Times New Roman" w:cs="Times New Roman"/>
          <w:b/>
        </w:rPr>
        <w:t>: Test specifications of T55</w:t>
      </w:r>
      <w:bookmarkEnd w:id="9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117CC" w:rsidRPr="00EF6153" w:rsidRDefault="008117CC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5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117CC" w:rsidRPr="00F4444B" w:rsidRDefault="008117C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8117CC" w:rsidRPr="00F4444B" w:rsidRDefault="008117C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me contains </w:t>
            </w:r>
            <w:r w:rsidR="001B71D8">
              <w:rPr>
                <w:rFonts w:ascii="Times New Roman" w:hAnsi="Times New Roman" w:cs="Times New Roman"/>
              </w:rPr>
              <w:t>special character</w:t>
            </w:r>
            <w:r>
              <w:rPr>
                <w:rFonts w:ascii="Times New Roman" w:hAnsi="Times New Roman" w:cs="Times New Roman"/>
              </w:rPr>
              <w:t xml:space="preserve"> as given below-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logy</w:t>
            </w:r>
          </w:p>
          <w:p w:rsidR="008117CC" w:rsidRDefault="00A860D5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2" w:history="1">
              <w:r w:rsidR="008117CC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8117CC" w:rsidRPr="00EF6153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</w:t>
            </w:r>
            <w:r w:rsidR="001B71D8">
              <w:rPr>
                <w:rFonts w:ascii="Times New Roman" w:hAnsi="Times New Roman" w:cs="Times New Roman"/>
              </w:rPr>
              <w:t xml:space="preserve"> fu@@@$% day$$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080114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117CC" w:rsidRPr="00080114" w:rsidRDefault="008117C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117C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117CC" w:rsidRPr="00EF6153" w:rsidRDefault="008117CC" w:rsidP="001B71D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1B71D8">
              <w:rPr>
                <w:rFonts w:ascii="Times New Roman" w:hAnsi="Times New Roman" w:cs="Times New Roman"/>
              </w:rPr>
              <w:t>invalid time alert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1B71D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</w:tbl>
    <w:p w:rsidR="008117CC" w:rsidRDefault="008117CC" w:rsidP="005C3DF7">
      <w:pPr>
        <w:rPr>
          <w:rFonts w:ascii="Times New Roman" w:hAnsi="Times New Roman" w:cs="Times New Roman"/>
        </w:rPr>
      </w:pPr>
    </w:p>
    <w:p w:rsidR="00CE02B4" w:rsidRDefault="00CE02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1" w:name="_Toc530261564"/>
      <w:r w:rsidRPr="002F4A52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6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6</w:t>
      </w:r>
      <w:bookmarkEnd w:id="9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E02B4" w:rsidRPr="00EF6153" w:rsidRDefault="00CE02B4" w:rsidP="00CE02B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6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E02B4" w:rsidRPr="00EF6153" w:rsidRDefault="00CE02B4" w:rsidP="00CE02B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E02B4" w:rsidRPr="00F4444B" w:rsidRDefault="00CE02B4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080114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E02B4" w:rsidRPr="00080114" w:rsidRDefault="00CE02B4" w:rsidP="00CE02B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View Request’ button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 list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E02B4" w:rsidRDefault="00CE02B4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 list</w:t>
            </w:r>
          </w:p>
        </w:tc>
      </w:tr>
    </w:tbl>
    <w:p w:rsidR="00F4050C" w:rsidRDefault="00F4050C">
      <w:pPr>
        <w:rPr>
          <w:rFonts w:ascii="Times New Roman" w:hAnsi="Times New Roman" w:cs="Times New Roman"/>
        </w:rPr>
      </w:pP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2" w:name="_Toc530261565"/>
      <w:r w:rsidRPr="002F4A52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7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7</w:t>
      </w:r>
      <w:bookmarkEnd w:id="9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7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pprove field reservation request’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4667B" w:rsidRPr="00F4444B" w:rsidRDefault="0054667B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080114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4667B" w:rsidRPr="00080114" w:rsidRDefault="0054667B" w:rsidP="0054667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pprove’ button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4667B" w:rsidRDefault="0054667B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2F4A52" w:rsidRDefault="002F4A52">
      <w:pPr>
        <w:rPr>
          <w:rFonts w:ascii="Times New Roman" w:hAnsi="Times New Roman" w:cs="Times New Roman"/>
        </w:rPr>
      </w:pPr>
    </w:p>
    <w:p w:rsidR="002F4A52" w:rsidRDefault="002F4A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3" w:name="_Toc530261566"/>
      <w:r w:rsidRPr="002F4A52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8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8</w:t>
      </w:r>
      <w:bookmarkEnd w:id="9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F4A52" w:rsidRPr="00EF6153" w:rsidRDefault="002F4A52" w:rsidP="002F4A52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8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F4A52" w:rsidRPr="00EF6153" w:rsidRDefault="002F4A52" w:rsidP="002F4A52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field reservation request’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F4A52" w:rsidRPr="00F4444B" w:rsidRDefault="002F4A52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080114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F4A52" w:rsidRPr="00080114" w:rsidRDefault="002F4A52" w:rsidP="002F4A5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Remove’ button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2F4A52" w:rsidRDefault="002F4A52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2F4A52" w:rsidRDefault="002F4A52">
      <w:pPr>
        <w:rPr>
          <w:rFonts w:ascii="Times New Roman" w:hAnsi="Times New Roman" w:cs="Times New Roman"/>
        </w:rPr>
      </w:pPr>
    </w:p>
    <w:p w:rsidR="0054667B" w:rsidRDefault="002F4A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628E3" w:rsidRDefault="00F4050C" w:rsidP="00F4050C">
      <w:pPr>
        <w:pStyle w:val="Heading2"/>
      </w:pPr>
      <w:bookmarkStart w:id="94" w:name="_Toc530260453"/>
      <w:r w:rsidRPr="00622E1E">
        <w:lastRenderedPageBreak/>
        <w:t xml:space="preserve">Test design specification (Subsystem: </w:t>
      </w:r>
      <w:r>
        <w:t>Communication</w:t>
      </w:r>
      <w:r w:rsidRPr="00622E1E">
        <w:t xml:space="preserve"> management)</w:t>
      </w:r>
      <w:bookmarkEnd w:id="94"/>
    </w:p>
    <w:p w:rsidR="00F628E3" w:rsidRPr="00F628E3" w:rsidRDefault="00F628E3" w:rsidP="00F628E3"/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6"/>
        <w:gridCol w:w="2759"/>
        <w:gridCol w:w="1941"/>
        <w:gridCol w:w="1854"/>
        <w:gridCol w:w="1642"/>
      </w:tblGrid>
      <w:tr w:rsidR="00F628E3" w:rsidRPr="00EF6153" w:rsidTr="00F628E3">
        <w:tc>
          <w:tcPr>
            <w:tcW w:w="978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892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2070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1710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28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F628E3" w:rsidRPr="00EF6153" w:rsidTr="00F628E3">
        <w:tc>
          <w:tcPr>
            <w:tcW w:w="978" w:type="dxa"/>
          </w:tcPr>
          <w:p w:rsidR="00F628E3" w:rsidRPr="001D6DBB" w:rsidRDefault="00F628E3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F628E3" w:rsidRPr="00EF6153" w:rsidRDefault="00F628E3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applicant participation</w:t>
            </w:r>
          </w:p>
        </w:tc>
        <w:tc>
          <w:tcPr>
            <w:tcW w:w="2070" w:type="dxa"/>
          </w:tcPr>
          <w:p w:rsidR="00F628E3" w:rsidRPr="00EF6153" w:rsidRDefault="00F628E3" w:rsidP="00F628E3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10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9</w:t>
            </w:r>
          </w:p>
        </w:tc>
        <w:tc>
          <w:tcPr>
            <w:tcW w:w="1728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ss </w:t>
            </w:r>
          </w:p>
        </w:tc>
      </w:tr>
      <w:tr w:rsidR="00B439FB" w:rsidRPr="00EF6153" w:rsidTr="00F628E3">
        <w:tc>
          <w:tcPr>
            <w:tcW w:w="978" w:type="dxa"/>
          </w:tcPr>
          <w:p w:rsidR="00B439FB" w:rsidRPr="001D6DBB" w:rsidRDefault="00B439FB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B439FB" w:rsidRDefault="00B439FB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se message</w:t>
            </w:r>
          </w:p>
        </w:tc>
        <w:tc>
          <w:tcPr>
            <w:tcW w:w="2070" w:type="dxa"/>
          </w:tcPr>
          <w:p w:rsidR="00B439FB" w:rsidRPr="00EF6153" w:rsidRDefault="00B439FB" w:rsidP="00F628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1710" w:type="dxa"/>
          </w:tcPr>
          <w:p w:rsidR="00510BE4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0,T61,T62,T63,</w:t>
            </w:r>
          </w:p>
          <w:p w:rsidR="00B439FB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4,T65</w:t>
            </w:r>
          </w:p>
        </w:tc>
        <w:tc>
          <w:tcPr>
            <w:tcW w:w="1728" w:type="dxa"/>
          </w:tcPr>
          <w:p w:rsidR="00B439FB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28E3" w:rsidRPr="00EF6153" w:rsidTr="00F628E3">
        <w:tc>
          <w:tcPr>
            <w:tcW w:w="978" w:type="dxa"/>
          </w:tcPr>
          <w:p w:rsidR="00F628E3" w:rsidRPr="001D6DBB" w:rsidRDefault="00F628E3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F628E3" w:rsidRDefault="00F628E3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t message to department</w:t>
            </w:r>
          </w:p>
        </w:tc>
        <w:tc>
          <w:tcPr>
            <w:tcW w:w="2070" w:type="dxa"/>
          </w:tcPr>
          <w:p w:rsidR="00F628E3" w:rsidRPr="00EF6153" w:rsidRDefault="00F628E3" w:rsidP="00F628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1710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6</w:t>
            </w:r>
          </w:p>
        </w:tc>
        <w:tc>
          <w:tcPr>
            <w:tcW w:w="1728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F4050C" w:rsidRDefault="00F4050C" w:rsidP="00F628E3">
      <w:pPr>
        <w:pStyle w:val="Heading2"/>
        <w:spacing w:before="0"/>
      </w:pPr>
    </w:p>
    <w:p w:rsidR="00F628E3" w:rsidRDefault="00F628E3" w:rsidP="00F628E3">
      <w:pPr>
        <w:pStyle w:val="Heading2"/>
        <w:spacing w:before="0"/>
      </w:pPr>
      <w:bookmarkStart w:id="95" w:name="_Toc530260454"/>
      <w:r>
        <w:t>Reference Use Cases (Subsystem: Communication</w:t>
      </w:r>
      <w:r w:rsidRPr="00622E1E">
        <w:t xml:space="preserve"> management</w:t>
      </w:r>
      <w:r>
        <w:t>)</w:t>
      </w:r>
      <w:bookmarkEnd w:id="95"/>
    </w:p>
    <w:p w:rsidR="00F628E3" w:rsidRPr="00F955EC" w:rsidRDefault="00F628E3" w:rsidP="00F628E3">
      <w:pPr>
        <w:spacing w:after="0"/>
      </w:pPr>
    </w:p>
    <w:p w:rsidR="00F628E3" w:rsidRDefault="00F628E3" w:rsidP="00F628E3">
      <w:pPr>
        <w:keepNext/>
        <w:jc w:val="center"/>
      </w:pPr>
      <w:r>
        <w:rPr>
          <w:rFonts w:ascii="Times New Roman" w:hAnsi="Times New Roman" w:cs="Arial Unicode MS"/>
          <w:noProof/>
          <w:szCs w:val="28"/>
        </w:rPr>
        <w:drawing>
          <wp:inline distT="0" distB="0" distL="0" distR="0">
            <wp:extent cx="2765142" cy="1303361"/>
            <wp:effectExtent l="0" t="0" r="0" b="0"/>
            <wp:docPr id="1" name="Picture 0" descr="level 1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3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65142" cy="130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50C" w:rsidRDefault="00F628E3" w:rsidP="00F628E3">
      <w:pPr>
        <w:pStyle w:val="Caption"/>
        <w:jc w:val="center"/>
      </w:pPr>
      <w:bookmarkStart w:id="96" w:name="_Toc530261619"/>
      <w:bookmarkStart w:id="97" w:name="_Toc530311118"/>
      <w:r>
        <w:t xml:space="preserve">Figure </w:t>
      </w:r>
      <w:r w:rsidR="00A860D5">
        <w:fldChar w:fldCharType="begin"/>
      </w:r>
      <w:r w:rsidR="00A860D5">
        <w:instrText xml:space="preserve"> SEQ Figure \* ARABIC </w:instrText>
      </w:r>
      <w:r w:rsidR="00A860D5">
        <w:fldChar w:fldCharType="separate"/>
      </w:r>
      <w:r w:rsidR="00BB1CC5">
        <w:rPr>
          <w:noProof/>
        </w:rPr>
        <w:t>9</w:t>
      </w:r>
      <w:r w:rsidR="00A860D5">
        <w:rPr>
          <w:noProof/>
        </w:rPr>
        <w:fldChar w:fldCharType="end"/>
      </w:r>
      <w:r>
        <w:t>: Use case level-1.3 (Communication Management)</w:t>
      </w:r>
      <w:bookmarkEnd w:id="96"/>
      <w:bookmarkEnd w:id="97"/>
    </w:p>
    <w:p w:rsidR="00F406FD" w:rsidRDefault="0098036A" w:rsidP="00782105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98" w:name="_Toc530260455"/>
      <w:r w:rsidRPr="00782105">
        <w:rPr>
          <w:rFonts w:ascii="Times New Roman" w:hAnsi="Times New Roman" w:cs="Times New Roman"/>
          <w:sz w:val="28"/>
          <w:szCs w:val="28"/>
        </w:rPr>
        <w:t>Test specifications (Subsystem: Communication management)</w:t>
      </w:r>
      <w:bookmarkEnd w:id="98"/>
    </w:p>
    <w:p w:rsidR="00782105" w:rsidRPr="00782105" w:rsidRDefault="00782105" w:rsidP="00782105"/>
    <w:p w:rsidR="00F406FD" w:rsidRPr="00F406FD" w:rsidRDefault="00F406FD" w:rsidP="00F406F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9" w:name="_Toc530261567"/>
      <w:r w:rsidRPr="00F406F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06F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59</w: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06FD">
        <w:rPr>
          <w:rFonts w:ascii="Times New Roman" w:hAnsi="Times New Roman" w:cs="Times New Roman"/>
          <w:color w:val="auto"/>
          <w:sz w:val="22"/>
          <w:szCs w:val="22"/>
        </w:rPr>
        <w:t>: Test specifications of T59</w:t>
      </w:r>
      <w:bookmarkEnd w:id="9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A0C27" w:rsidRPr="00EF6153" w:rsidRDefault="001A0C27" w:rsidP="001A0C2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9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port applicant participation’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A0C27" w:rsidRPr="00EF6153" w:rsidRDefault="001A0C27" w:rsidP="001A0C2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A0C27" w:rsidRPr="00F4444B" w:rsidRDefault="001A0C27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A0C27" w:rsidRPr="00EF6153" w:rsidRDefault="00B439FB" w:rsidP="00B439F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A0C27" w:rsidRPr="00EF6153" w:rsidRDefault="00B439FB" w:rsidP="00B439F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080114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A0C27" w:rsidRPr="00080114" w:rsidRDefault="001A0C27" w:rsidP="001A0C2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port Applicant’ button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1A0C27" w:rsidRDefault="001A0C27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1A0C27" w:rsidRPr="001A0C27" w:rsidRDefault="001A0C27" w:rsidP="001A0C27"/>
    <w:p w:rsidR="00F01035" w:rsidRDefault="00F01035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0" w:name="_Toc530261568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0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0</w:t>
      </w:r>
      <w:bookmarkEnd w:id="10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0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01035" w:rsidRPr="00F4444B" w:rsidRDefault="00F01035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01035" w:rsidRPr="00EF6153" w:rsidRDefault="00B439F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01035" w:rsidRPr="00EF6153" w:rsidRDefault="00B439F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01035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partment name contains character and space within </w:t>
            </w:r>
            <w:r w:rsidR="00F233DB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 xml:space="preserve"> to 40 character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 where operator wants to sent message as given below-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064F7A" w:rsidRDefault="00064F7A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3435CB" w:rsidRPr="00EF6153" w:rsidRDefault="00A860D5" w:rsidP="00F01035">
            <w:pPr>
              <w:spacing w:after="120"/>
              <w:rPr>
                <w:rFonts w:ascii="Times New Roman" w:hAnsi="Times New Roman" w:cs="Times New Roman"/>
              </w:rPr>
            </w:pPr>
            <w:hyperlink r:id="rId34" w:history="1">
              <w:r w:rsidR="003435CB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3435C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080114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01035" w:rsidRPr="00080114" w:rsidRDefault="00F01035" w:rsidP="0071022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710223">
              <w:rPr>
                <w:rFonts w:ascii="Times New Roman" w:hAnsi="Times New Roman" w:cs="Times New Roman"/>
                <w:sz w:val="22"/>
                <w:szCs w:val="22"/>
              </w:rPr>
              <w:t>Sent message button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01035" w:rsidRDefault="00F01035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F233DB" w:rsidRDefault="00F233DB" w:rsidP="00F628E3">
      <w:pPr>
        <w:rPr>
          <w:lang w:bidi="bn-IN"/>
        </w:rPr>
      </w:pPr>
    </w:p>
    <w:p w:rsidR="00F233DB" w:rsidRDefault="00F233DB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1" w:name="_Toc530261569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1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1</w:t>
      </w:r>
      <w:bookmarkEnd w:id="10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552"/>
      </w:tblGrid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233DB" w:rsidRPr="00EF6153" w:rsidRDefault="00F233DB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1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233DB" w:rsidRPr="00F4444B" w:rsidRDefault="00F233DB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number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 where operator wants to sent message as given below-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3462376</w:t>
            </w:r>
          </w:p>
          <w:p w:rsidR="00064F7A" w:rsidRDefault="00064F7A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F233DB" w:rsidRPr="00EF6153" w:rsidRDefault="00A860D5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5" w:history="1">
              <w:r w:rsidR="00F233DB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F233D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080114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233DB" w:rsidRPr="00080114" w:rsidRDefault="00F233DB" w:rsidP="00E05BB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’ button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233DB" w:rsidRPr="00EF6153" w:rsidRDefault="00F233DB" w:rsidP="00E05B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E05BB4">
              <w:rPr>
                <w:rFonts w:ascii="Times New Roman" w:hAnsi="Times New Roman" w:cs="Times New Roman"/>
              </w:rPr>
              <w:t>invalid department name message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233DB" w:rsidRDefault="00E05BB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</w:tbl>
    <w:p w:rsidR="00F628E3" w:rsidRDefault="00F628E3" w:rsidP="00F628E3">
      <w:pPr>
        <w:rPr>
          <w:lang w:bidi="bn-IN"/>
        </w:rPr>
      </w:pPr>
    </w:p>
    <w:p w:rsidR="00AD2EE7" w:rsidRDefault="00AD2EE7" w:rsidP="00F628E3">
      <w:pPr>
        <w:rPr>
          <w:lang w:bidi="bn-IN"/>
        </w:rPr>
      </w:pPr>
    </w:p>
    <w:p w:rsidR="000E1290" w:rsidRDefault="000E1290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2" w:name="_Toc530261570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2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2</w:t>
      </w:r>
      <w:bookmarkEnd w:id="10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8"/>
        <w:gridCol w:w="6062"/>
      </w:tblGrid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6228" w:type="dxa"/>
          </w:tcPr>
          <w:p w:rsidR="000E1290" w:rsidRPr="00EF6153" w:rsidRDefault="000E1290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2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6228" w:type="dxa"/>
          </w:tcPr>
          <w:p w:rsidR="000E1290" w:rsidRPr="00F4444B" w:rsidRDefault="000E1290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6228" w:type="dxa"/>
          </w:tcPr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ame name contains </w:t>
            </w:r>
            <w:r w:rsidR="003C6083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 where operator wants to sent message as given below-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064F7A" w:rsidRDefault="00064F7A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  <w:r w:rsidR="00543B3F">
              <w:rPr>
                <w:rFonts w:ascii="Times New Roman" w:hAnsi="Times New Roman" w:cs="Times New Roman"/>
              </w:rPr>
              <w:t>123445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0E1290" w:rsidRPr="00EF6153" w:rsidRDefault="00A860D5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6" w:history="1">
              <w:r w:rsidR="000E1290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0E129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080114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6228" w:type="dxa"/>
          </w:tcPr>
          <w:p w:rsidR="000E1290" w:rsidRPr="00080114" w:rsidRDefault="000E1290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6228" w:type="dxa"/>
          </w:tcPr>
          <w:p w:rsidR="000E1290" w:rsidRPr="00EF6153" w:rsidRDefault="000E1290" w:rsidP="00543B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543B3F">
              <w:rPr>
                <w:rFonts w:ascii="Times New Roman" w:hAnsi="Times New Roman" w:cs="Times New Roman"/>
              </w:rPr>
              <w:t>invalid game name alert message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6228" w:type="dxa"/>
          </w:tcPr>
          <w:p w:rsidR="000E1290" w:rsidRDefault="000E1290" w:rsidP="00543B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543B3F">
              <w:rPr>
                <w:rFonts w:ascii="Times New Roman" w:hAnsi="Times New Roman" w:cs="Times New Roman"/>
              </w:rPr>
              <w:t>invalid game name alert message</w:t>
            </w:r>
          </w:p>
        </w:tc>
      </w:tr>
    </w:tbl>
    <w:p w:rsidR="00E422A4" w:rsidRDefault="00E422A4" w:rsidP="00F628E3">
      <w:pPr>
        <w:rPr>
          <w:lang w:bidi="bn-IN"/>
        </w:rPr>
      </w:pPr>
    </w:p>
    <w:p w:rsidR="00E422A4" w:rsidRDefault="00E422A4">
      <w:pPr>
        <w:rPr>
          <w:lang w:bidi="bn-IN"/>
        </w:rPr>
      </w:pPr>
      <w:r>
        <w:rPr>
          <w:lang w:bidi="bn-IN"/>
        </w:rPr>
        <w:br w:type="page"/>
      </w:r>
    </w:p>
    <w:p w:rsidR="000E1290" w:rsidRDefault="000E1290" w:rsidP="00F628E3">
      <w:pPr>
        <w:rPr>
          <w:lang w:bidi="bn-IN"/>
        </w:rPr>
      </w:pP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3" w:name="_Toc530261571"/>
      <w:r w:rsidRPr="001D203B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3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3</w:t>
      </w:r>
      <w:bookmarkEnd w:id="10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422A4" w:rsidRPr="00EF6153" w:rsidRDefault="00E422A4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3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422A4" w:rsidRPr="00F4444B" w:rsidRDefault="00E422A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special character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 where operator wants to sent message as given below-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@#$!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E422A4" w:rsidRPr="00EF6153" w:rsidRDefault="00A860D5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7" w:history="1">
              <w:r w:rsidR="00E422A4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E422A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080114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422A4" w:rsidRPr="00080114" w:rsidRDefault="00E422A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422A4" w:rsidRPr="00EF6153" w:rsidRDefault="00E422A4" w:rsidP="00E422A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alert message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422A4" w:rsidRDefault="00E422A4" w:rsidP="00E422A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alert message</w:t>
            </w:r>
          </w:p>
        </w:tc>
      </w:tr>
    </w:tbl>
    <w:p w:rsidR="003E05D9" w:rsidRDefault="003E05D9" w:rsidP="00F628E3">
      <w:pPr>
        <w:rPr>
          <w:lang w:bidi="bn-IN"/>
        </w:rPr>
      </w:pPr>
    </w:p>
    <w:p w:rsidR="003E05D9" w:rsidRDefault="003E05D9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4" w:name="_Toc530261572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4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4</w:t>
      </w:r>
      <w:bookmarkEnd w:id="10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E05D9" w:rsidRPr="00EF6153" w:rsidRDefault="003E05D9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4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E05D9" w:rsidRPr="00F4444B" w:rsidRDefault="003E05D9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special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 where operator wants to sent message as given below-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@#$)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3E05D9" w:rsidRPr="00EF6153" w:rsidRDefault="00A860D5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8" w:history="1">
              <w:r w:rsidR="003E05D9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3E05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080114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E05D9" w:rsidRPr="00080114" w:rsidRDefault="003E05D9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E05D9" w:rsidRPr="00EF6153" w:rsidRDefault="003E05D9" w:rsidP="003E05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E05D9" w:rsidRDefault="003E05D9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</w:tbl>
    <w:p w:rsidR="00666321" w:rsidRDefault="00666321" w:rsidP="00F628E3">
      <w:pPr>
        <w:rPr>
          <w:lang w:bidi="bn-IN"/>
        </w:rPr>
      </w:pPr>
    </w:p>
    <w:p w:rsidR="00666321" w:rsidRDefault="00666321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5" w:name="_Toc530261573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5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5</w:t>
      </w:r>
      <w:bookmarkEnd w:id="10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4"/>
        <w:gridCol w:w="5546"/>
      </w:tblGrid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66321" w:rsidRPr="00EF6153" w:rsidRDefault="00666321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5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66321" w:rsidRPr="00F4444B" w:rsidRDefault="00666321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 contains the department email(invalid) where operator wants to sent message as given below-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666321" w:rsidRPr="00EF6153" w:rsidRDefault="00A860D5" w:rsidP="00666321">
            <w:pPr>
              <w:spacing w:after="120"/>
              <w:rPr>
                <w:rFonts w:ascii="Times New Roman" w:hAnsi="Times New Roman" w:cs="Times New Roman"/>
              </w:rPr>
            </w:pPr>
            <w:hyperlink r:id="rId39" w:history="1">
              <w:r w:rsidR="001176F9" w:rsidRPr="00D96957">
                <w:rPr>
                  <w:rStyle w:val="Hyperlink"/>
                  <w:rFonts w:ascii="Times New Roman" w:hAnsi="Times New Roman" w:cs="Times New Roman"/>
                </w:rPr>
                <w:t>eheehnm@com.bd</w:t>
              </w:r>
            </w:hyperlink>
            <w:r w:rsidR="001176F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080114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66321" w:rsidRPr="00080114" w:rsidRDefault="00666321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66321" w:rsidRPr="00EF6153" w:rsidRDefault="00666321" w:rsidP="0066632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66321" w:rsidRDefault="00666321" w:rsidP="0066632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2C0282" w:rsidRDefault="002C0282" w:rsidP="00F628E3">
      <w:pPr>
        <w:rPr>
          <w:lang w:bidi="bn-IN"/>
        </w:rPr>
      </w:pPr>
    </w:p>
    <w:p w:rsidR="00E422A4" w:rsidRDefault="002C0282" w:rsidP="00F628E3">
      <w:pPr>
        <w:rPr>
          <w:lang w:bidi="bn-IN"/>
        </w:rPr>
      </w:pPr>
      <w:r>
        <w:rPr>
          <w:lang w:bidi="bn-IN"/>
        </w:rPr>
        <w:br w:type="page"/>
      </w:r>
    </w:p>
    <w:p w:rsidR="00BB09E9" w:rsidRPr="00BB09E9" w:rsidRDefault="00BB09E9" w:rsidP="00BB09E9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6" w:name="_Toc530261574"/>
      <w:r w:rsidRPr="00BB09E9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B09E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6</w: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B09E9">
        <w:rPr>
          <w:rFonts w:ascii="Times New Roman" w:hAnsi="Times New Roman" w:cs="Times New Roman"/>
          <w:color w:val="auto"/>
          <w:sz w:val="22"/>
          <w:szCs w:val="22"/>
        </w:rPr>
        <w:t>: Test specifications of T66</w:t>
      </w:r>
      <w:bookmarkEnd w:id="10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C0282" w:rsidRPr="00EF6153" w:rsidRDefault="002C0282" w:rsidP="005D64C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5D64C4">
              <w:rPr>
                <w:rFonts w:ascii="Times New Roman" w:hAnsi="Times New Roman" w:cs="Times New Roman"/>
              </w:rPr>
              <w:t>6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C0282" w:rsidRPr="00EF6153" w:rsidRDefault="002C0282" w:rsidP="00510BE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510BE4">
              <w:rPr>
                <w:rFonts w:ascii="Times New Roman" w:hAnsi="Times New Roman" w:cs="Times New Roman"/>
              </w:rPr>
              <w:t>Sent message to department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C0282" w:rsidRPr="00EF6153" w:rsidRDefault="002C0282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C0282" w:rsidRPr="00F4444B" w:rsidRDefault="002C0282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C0282" w:rsidRPr="00EF6153" w:rsidRDefault="002C0282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 xml:space="preserve">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C0282" w:rsidRPr="00EF6153" w:rsidRDefault="002C0282" w:rsidP="002C0282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C0282" w:rsidRPr="00EF6153" w:rsidRDefault="007832F3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  <w:r w:rsidR="002C028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080114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C0282" w:rsidRPr="00080114" w:rsidRDefault="002C0282" w:rsidP="007832F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’ button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C0282" w:rsidRPr="00EF6153" w:rsidRDefault="004C4B90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2C0282" w:rsidRDefault="004C4B90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BB09E9" w:rsidRDefault="00BB09E9" w:rsidP="00F628E3">
      <w:pPr>
        <w:rPr>
          <w:lang w:bidi="bn-IN"/>
        </w:rPr>
      </w:pPr>
    </w:p>
    <w:p w:rsidR="00BB09E9" w:rsidRDefault="00BB09E9">
      <w:pPr>
        <w:rPr>
          <w:lang w:bidi="bn-IN"/>
        </w:rPr>
      </w:pPr>
      <w:r>
        <w:rPr>
          <w:lang w:bidi="bn-IN"/>
        </w:rPr>
        <w:br w:type="page"/>
      </w:r>
    </w:p>
    <w:p w:rsidR="00D76B79" w:rsidRDefault="00D76B79" w:rsidP="00D76B79">
      <w:pPr>
        <w:pStyle w:val="Heading2"/>
      </w:pPr>
      <w:bookmarkStart w:id="107" w:name="_Toc530260456"/>
      <w:r w:rsidRPr="00622E1E">
        <w:lastRenderedPageBreak/>
        <w:t xml:space="preserve">Test design specification (Subsystem: </w:t>
      </w:r>
      <w:r>
        <w:t>Score</w:t>
      </w:r>
      <w:r w:rsidRPr="00622E1E">
        <w:t xml:space="preserve"> management)</w:t>
      </w:r>
      <w:bookmarkEnd w:id="10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2"/>
        <w:gridCol w:w="2733"/>
        <w:gridCol w:w="1921"/>
        <w:gridCol w:w="1854"/>
        <w:gridCol w:w="1692"/>
      </w:tblGrid>
      <w:tr w:rsidR="000B0BA8" w:rsidRPr="00EF6153" w:rsidTr="00D2589A">
        <w:tc>
          <w:tcPr>
            <w:tcW w:w="978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892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2070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1710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28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Pr="00EF6153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re management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10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7</w:t>
            </w:r>
          </w:p>
        </w:tc>
        <w:tc>
          <w:tcPr>
            <w:tcW w:w="1728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8</w:t>
            </w:r>
          </w:p>
        </w:tc>
        <w:tc>
          <w:tcPr>
            <w:tcW w:w="1728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management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1</w:t>
            </w:r>
          </w:p>
        </w:tc>
        <w:tc>
          <w:tcPr>
            <w:tcW w:w="1710" w:type="dxa"/>
          </w:tcPr>
          <w:p w:rsidR="00D2589A" w:rsidRDefault="00D2589A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9,T70,T71,T72,</w:t>
            </w:r>
          </w:p>
          <w:p w:rsidR="00510BE4" w:rsidRPr="00EF6153" w:rsidRDefault="00D2589A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3,T74,T75</w:t>
            </w:r>
          </w:p>
        </w:tc>
        <w:tc>
          <w:tcPr>
            <w:tcW w:w="1728" w:type="dxa"/>
          </w:tcPr>
          <w:p w:rsidR="00510BE4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at T71 and T72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re update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1</w:t>
            </w:r>
          </w:p>
        </w:tc>
        <w:tc>
          <w:tcPr>
            <w:tcW w:w="1710" w:type="dxa"/>
          </w:tcPr>
          <w:p w:rsidR="00510BE4" w:rsidRDefault="0069732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6,T77,T78,T79,</w:t>
            </w:r>
          </w:p>
          <w:p w:rsidR="0069732D" w:rsidRPr="00EF6153" w:rsidRDefault="0069732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0,T81,T82,T83</w:t>
            </w:r>
          </w:p>
        </w:tc>
        <w:tc>
          <w:tcPr>
            <w:tcW w:w="1728" w:type="dxa"/>
          </w:tcPr>
          <w:p w:rsidR="00510BE4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hletic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4</w:t>
            </w:r>
          </w:p>
        </w:tc>
        <w:tc>
          <w:tcPr>
            <w:tcW w:w="1728" w:type="dxa"/>
          </w:tcPr>
          <w:p w:rsidR="00D76B79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ert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Default="00D86C15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5,T86,T87,T88,</w:t>
            </w:r>
          </w:p>
          <w:p w:rsidR="00D86C15" w:rsidRPr="00EF6153" w:rsidRDefault="00D86C15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9,T90</w:t>
            </w:r>
          </w:p>
        </w:tc>
        <w:tc>
          <w:tcPr>
            <w:tcW w:w="1728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ug found at </w:t>
            </w:r>
            <w:r w:rsidR="00D86C15">
              <w:rPr>
                <w:rFonts w:ascii="Times New Roman" w:hAnsi="Times New Roman" w:cs="Times New Roman"/>
              </w:rPr>
              <w:t>T88,T89,T90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it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Pr="00EF6153" w:rsidRDefault="00733E2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1,T92</w:t>
            </w:r>
          </w:p>
        </w:tc>
        <w:tc>
          <w:tcPr>
            <w:tcW w:w="1728" w:type="dxa"/>
          </w:tcPr>
          <w:p w:rsidR="00510BE4" w:rsidRPr="00EF6153" w:rsidRDefault="00733E2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at T92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3</w:t>
            </w:r>
          </w:p>
        </w:tc>
        <w:tc>
          <w:tcPr>
            <w:tcW w:w="1728" w:type="dxa"/>
          </w:tcPr>
          <w:p w:rsidR="00510BE4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76B79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olleyball  </w:t>
            </w:r>
          </w:p>
        </w:tc>
        <w:tc>
          <w:tcPr>
            <w:tcW w:w="2070" w:type="dxa"/>
          </w:tcPr>
          <w:p w:rsidR="00D76B79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4</w:t>
            </w:r>
          </w:p>
        </w:tc>
        <w:tc>
          <w:tcPr>
            <w:tcW w:w="1728" w:type="dxa"/>
          </w:tcPr>
          <w:p w:rsidR="00D76B79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ert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9E3888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5,T96,T97,T98,</w:t>
            </w:r>
          </w:p>
          <w:p w:rsidR="009E3888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9</w:t>
            </w:r>
          </w:p>
        </w:tc>
        <w:tc>
          <w:tcPr>
            <w:tcW w:w="1728" w:type="dxa"/>
          </w:tcPr>
          <w:p w:rsidR="00510BE4" w:rsidRPr="00EF6153" w:rsidRDefault="00A81E6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E3888">
              <w:rPr>
                <w:rFonts w:ascii="Times New Roman" w:hAnsi="Times New Roman" w:cs="Times New Roman"/>
              </w:rPr>
              <w:t>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it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0,T101</w:t>
            </w:r>
          </w:p>
        </w:tc>
        <w:tc>
          <w:tcPr>
            <w:tcW w:w="1728" w:type="dxa"/>
          </w:tcPr>
          <w:p w:rsidR="00510BE4" w:rsidRPr="00EF6153" w:rsidRDefault="00A81E6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E3888">
              <w:rPr>
                <w:rFonts w:ascii="Times New Roman" w:hAnsi="Times New Roman" w:cs="Times New Roman"/>
              </w:rPr>
              <w:t>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2</w:t>
            </w:r>
          </w:p>
        </w:tc>
        <w:tc>
          <w:tcPr>
            <w:tcW w:w="1728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2C0282" w:rsidRDefault="002C0282" w:rsidP="00F628E3">
      <w:pPr>
        <w:rPr>
          <w:lang w:bidi="bn-IN"/>
        </w:rPr>
      </w:pPr>
    </w:p>
    <w:p w:rsidR="00782105" w:rsidRDefault="00782105" w:rsidP="00782105">
      <w:pPr>
        <w:pStyle w:val="Heading2"/>
        <w:spacing w:before="0"/>
      </w:pPr>
      <w:bookmarkStart w:id="108" w:name="_Toc530260457"/>
      <w:r>
        <w:t>Reference Use Cases (Subsystem: Score</w:t>
      </w:r>
      <w:r w:rsidRPr="00622E1E">
        <w:t xml:space="preserve"> management</w:t>
      </w:r>
      <w:r>
        <w:t>)</w:t>
      </w:r>
      <w:bookmarkEnd w:id="108"/>
    </w:p>
    <w:p w:rsidR="00517199" w:rsidRDefault="00517199" w:rsidP="00517199">
      <w:pPr>
        <w:keepNext/>
        <w:jc w:val="center"/>
      </w:pPr>
      <w:r>
        <w:rPr>
          <w:noProof/>
        </w:rPr>
        <w:drawing>
          <wp:inline distT="0" distB="0" distL="0" distR="0">
            <wp:extent cx="4533556" cy="1704442"/>
            <wp:effectExtent l="0" t="0" r="0" b="0"/>
            <wp:docPr id="10" name="Picture 9" descr="level 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52516" cy="171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517199" w:rsidP="00517199">
      <w:pPr>
        <w:pStyle w:val="Caption"/>
        <w:jc w:val="center"/>
      </w:pPr>
      <w:bookmarkStart w:id="109" w:name="_Toc530261620"/>
      <w:bookmarkStart w:id="110" w:name="_Toc530311119"/>
      <w:r>
        <w:t xml:space="preserve">Figure </w:t>
      </w:r>
      <w:r w:rsidR="00A860D5">
        <w:fldChar w:fldCharType="begin"/>
      </w:r>
      <w:r w:rsidR="00A860D5">
        <w:instrText xml:space="preserve"> SEQ Figure \* ARABIC </w:instrText>
      </w:r>
      <w:r w:rsidR="00A860D5">
        <w:fldChar w:fldCharType="separate"/>
      </w:r>
      <w:r w:rsidR="00BB1CC5">
        <w:rPr>
          <w:noProof/>
        </w:rPr>
        <w:t>10</w:t>
      </w:r>
      <w:r w:rsidR="00A860D5">
        <w:rPr>
          <w:noProof/>
        </w:rPr>
        <w:fldChar w:fldCharType="end"/>
      </w:r>
      <w:r>
        <w:t>: Use case level-1.4 (Score management)</w:t>
      </w:r>
      <w:bookmarkEnd w:id="109"/>
      <w:bookmarkEnd w:id="110"/>
    </w:p>
    <w:p w:rsidR="00517199" w:rsidRPr="00517199" w:rsidRDefault="00517199" w:rsidP="00517199"/>
    <w:p w:rsidR="00517199" w:rsidRDefault="00517199" w:rsidP="00517199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130906" cy="1545434"/>
            <wp:effectExtent l="0" t="0" r="0" b="0"/>
            <wp:docPr id="11" name="Picture 10" descr="level 1.4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1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34674" cy="154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BE4" w:rsidRDefault="00517199" w:rsidP="00517199">
      <w:pPr>
        <w:pStyle w:val="Caption"/>
        <w:jc w:val="center"/>
      </w:pPr>
      <w:bookmarkStart w:id="111" w:name="_Toc530261621"/>
      <w:bookmarkStart w:id="112" w:name="_Toc530311120"/>
      <w:r>
        <w:t xml:space="preserve">Figure </w:t>
      </w:r>
      <w:r w:rsidR="00A860D5">
        <w:fldChar w:fldCharType="begin"/>
      </w:r>
      <w:r w:rsidR="00A860D5">
        <w:instrText xml:space="preserve"> SEQ Figure \* ARABIC </w:instrText>
      </w:r>
      <w:r w:rsidR="00A860D5">
        <w:fldChar w:fldCharType="separate"/>
      </w:r>
      <w:r w:rsidR="00BB1CC5">
        <w:rPr>
          <w:noProof/>
        </w:rPr>
        <w:t>11</w:t>
      </w:r>
      <w:r w:rsidR="00A860D5">
        <w:rPr>
          <w:noProof/>
        </w:rPr>
        <w:fldChar w:fldCharType="end"/>
      </w:r>
      <w:r>
        <w:t>: Use case level-1.4.1 (Cricket Match)</w:t>
      </w:r>
      <w:bookmarkEnd w:id="111"/>
      <w:bookmarkEnd w:id="112"/>
    </w:p>
    <w:p w:rsidR="00517199" w:rsidRDefault="00517199" w:rsidP="00517199"/>
    <w:p w:rsidR="00517199" w:rsidRDefault="00517199" w:rsidP="00517199">
      <w:pPr>
        <w:keepNext/>
        <w:jc w:val="center"/>
      </w:pPr>
      <w:r>
        <w:rPr>
          <w:noProof/>
        </w:rPr>
        <w:drawing>
          <wp:inline distT="0" distB="0" distL="0" distR="0">
            <wp:extent cx="3035808" cy="2026460"/>
            <wp:effectExtent l="0" t="0" r="0" b="0"/>
            <wp:docPr id="12" name="Picture 11" descr="level 1.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2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38295" cy="202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517199" w:rsidP="00517199">
      <w:pPr>
        <w:pStyle w:val="Caption"/>
        <w:jc w:val="center"/>
      </w:pPr>
      <w:bookmarkStart w:id="113" w:name="_Toc530261622"/>
      <w:bookmarkStart w:id="114" w:name="_Toc530311121"/>
      <w:r>
        <w:t xml:space="preserve">Figure </w:t>
      </w:r>
      <w:r w:rsidR="00A860D5">
        <w:fldChar w:fldCharType="begin"/>
      </w:r>
      <w:r w:rsidR="00A860D5">
        <w:instrText xml:space="preserve"> SEQ Figure \* ARABIC </w:instrText>
      </w:r>
      <w:r w:rsidR="00A860D5">
        <w:fldChar w:fldCharType="separate"/>
      </w:r>
      <w:r w:rsidR="00BB1CC5">
        <w:rPr>
          <w:noProof/>
        </w:rPr>
        <w:t>12</w:t>
      </w:r>
      <w:r w:rsidR="00A860D5">
        <w:rPr>
          <w:noProof/>
        </w:rPr>
        <w:fldChar w:fldCharType="end"/>
      </w:r>
      <w:r>
        <w:t>: Use case level-1.4.2 (Athletic)</w:t>
      </w:r>
      <w:bookmarkEnd w:id="113"/>
      <w:bookmarkEnd w:id="114"/>
    </w:p>
    <w:p w:rsidR="00E816A4" w:rsidRDefault="00E816A4" w:rsidP="00E816A4">
      <w:pPr>
        <w:keepNext/>
        <w:jc w:val="center"/>
      </w:pPr>
      <w:r>
        <w:rPr>
          <w:noProof/>
        </w:rPr>
        <w:drawing>
          <wp:inline distT="0" distB="0" distL="0" distR="0">
            <wp:extent cx="3591763" cy="2397570"/>
            <wp:effectExtent l="0" t="0" r="8687" b="0"/>
            <wp:docPr id="13" name="Picture 12" descr="Copy of level 1.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py of level 1.4.2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94705" cy="239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E816A4" w:rsidP="00E816A4">
      <w:pPr>
        <w:pStyle w:val="Caption"/>
        <w:jc w:val="center"/>
      </w:pPr>
      <w:bookmarkStart w:id="115" w:name="_Toc530261623"/>
      <w:bookmarkStart w:id="116" w:name="_Toc530311122"/>
      <w:r>
        <w:t xml:space="preserve">Figure </w:t>
      </w:r>
      <w:r w:rsidR="00A860D5">
        <w:fldChar w:fldCharType="begin"/>
      </w:r>
      <w:r w:rsidR="00A860D5">
        <w:instrText xml:space="preserve"> SEQ Figure \* ARABIC </w:instrText>
      </w:r>
      <w:r w:rsidR="00A860D5">
        <w:fldChar w:fldCharType="separate"/>
      </w:r>
      <w:r w:rsidR="00BB1CC5">
        <w:rPr>
          <w:noProof/>
        </w:rPr>
        <w:t>13</w:t>
      </w:r>
      <w:r w:rsidR="00A860D5">
        <w:rPr>
          <w:noProof/>
        </w:rPr>
        <w:fldChar w:fldCharType="end"/>
      </w:r>
      <w:r>
        <w:t>: Use case level-1.4.3 (Volleyball)</w:t>
      </w:r>
      <w:bookmarkEnd w:id="115"/>
      <w:bookmarkEnd w:id="116"/>
    </w:p>
    <w:p w:rsidR="00E816A4" w:rsidRDefault="00E816A4">
      <w:r>
        <w:br w:type="page"/>
      </w:r>
    </w:p>
    <w:p w:rsidR="00434539" w:rsidRPr="002A2157" w:rsidRDefault="00E816A4" w:rsidP="002A2157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117" w:name="_Toc530260458"/>
      <w:r w:rsidRPr="00782105">
        <w:rPr>
          <w:rFonts w:ascii="Times New Roman" w:hAnsi="Times New Roman" w:cs="Times New Roman"/>
          <w:sz w:val="28"/>
          <w:szCs w:val="28"/>
        </w:rPr>
        <w:lastRenderedPageBreak/>
        <w:t xml:space="preserve">Test specifications (Subsystem: </w:t>
      </w:r>
      <w:r>
        <w:rPr>
          <w:rFonts w:ascii="Times New Roman" w:hAnsi="Times New Roman" w:cs="Times New Roman"/>
          <w:sz w:val="28"/>
          <w:szCs w:val="28"/>
        </w:rPr>
        <w:t>Score</w:t>
      </w:r>
      <w:r w:rsidRPr="00782105">
        <w:rPr>
          <w:rFonts w:ascii="Times New Roman" w:hAnsi="Times New Roman" w:cs="Times New Roman"/>
          <w:sz w:val="28"/>
          <w:szCs w:val="28"/>
        </w:rPr>
        <w:t xml:space="preserve"> management)</w:t>
      </w:r>
      <w:bookmarkEnd w:id="117"/>
    </w:p>
    <w:p w:rsidR="00434539" w:rsidRPr="00434539" w:rsidRDefault="00434539" w:rsidP="00434539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8" w:name="_Toc530261575"/>
      <w:r w:rsidRPr="00434539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3453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7</w: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34539">
        <w:rPr>
          <w:rFonts w:ascii="Times New Roman" w:hAnsi="Times New Roman" w:cs="Times New Roman"/>
          <w:color w:val="auto"/>
          <w:sz w:val="22"/>
          <w:szCs w:val="22"/>
        </w:rPr>
        <w:t>: Test specifications of T67</w:t>
      </w:r>
      <w:bookmarkEnd w:id="11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816A4" w:rsidRPr="00EF6153" w:rsidRDefault="00E816A4" w:rsidP="00E816A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7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management’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816A4" w:rsidRPr="00EF6153" w:rsidRDefault="00E816A4" w:rsidP="00E816A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816A4" w:rsidRPr="00F4444B" w:rsidRDefault="00E816A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080114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816A4" w:rsidRPr="00080114" w:rsidRDefault="00E816A4" w:rsidP="00E816A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core management’ button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core management page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816A4" w:rsidRDefault="00E816A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core management page</w:t>
            </w:r>
          </w:p>
        </w:tc>
      </w:tr>
    </w:tbl>
    <w:p w:rsidR="00E816A4" w:rsidRDefault="00E816A4" w:rsidP="00E816A4"/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9" w:name="_Toc530261576"/>
      <w:r w:rsidRPr="002A215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8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68</w:t>
      </w:r>
      <w:bookmarkEnd w:id="11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Cricket Match’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655A0" w:rsidRPr="00EF6153" w:rsidRDefault="009655A0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655A0" w:rsidRPr="00F4444B" w:rsidRDefault="009655A0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655A0" w:rsidRPr="00EF6153" w:rsidRDefault="003E6CC6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core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655A0" w:rsidRPr="00EF6153" w:rsidRDefault="003E6CC6" w:rsidP="003E6C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7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655A0" w:rsidRPr="00EF6153" w:rsidRDefault="009655A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080114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655A0" w:rsidRPr="00080114" w:rsidRDefault="009655A0" w:rsidP="009655A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ricket’ button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 management page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655A0" w:rsidRDefault="009655A0" w:rsidP="009655A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 management page</w:t>
            </w:r>
          </w:p>
        </w:tc>
      </w:tr>
    </w:tbl>
    <w:p w:rsidR="00C45DC6" w:rsidRDefault="00C45DC6" w:rsidP="00E816A4"/>
    <w:p w:rsidR="00C45DC6" w:rsidRDefault="00C45DC6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0" w:name="_Toc530261577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69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69</w:t>
      </w:r>
      <w:bookmarkEnd w:id="12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45DC6" w:rsidRPr="00EF6153" w:rsidRDefault="00C45DC6" w:rsidP="00C45DC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9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45DC6" w:rsidRPr="00EF6153" w:rsidRDefault="00C45DC6" w:rsidP="003E6CC6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</w:t>
            </w:r>
            <w:r w:rsidR="003E6CC6">
              <w:rPr>
                <w:rFonts w:ascii="Times New Roman" w:hAnsi="Times New Roman" w:cs="Times New Roman"/>
              </w:rPr>
              <w:t xml:space="preserve"> management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45DC6" w:rsidRPr="00F4444B" w:rsidRDefault="00C45DC6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45DC6" w:rsidRPr="00EF6153" w:rsidRDefault="00C45DC6" w:rsidP="003E6C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 w:rsidR="003E6CC6">
              <w:rPr>
                <w:rFonts w:ascii="Times New Roman" w:hAnsi="Times New Roman" w:cs="Times New Roman"/>
              </w:rPr>
              <w:t>Cricket match</w:t>
            </w:r>
            <w:r>
              <w:rPr>
                <w:rFonts w:ascii="Times New Roman" w:hAnsi="Times New Roman" w:cs="Times New Roman"/>
              </w:rPr>
              <w:t xml:space="preserve">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45DC6" w:rsidRPr="00EF6153" w:rsidRDefault="00C45DC6" w:rsidP="00C45D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080114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45DC6" w:rsidRPr="00080114" w:rsidRDefault="00C45DC6" w:rsidP="0020535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05357">
              <w:rPr>
                <w:rFonts w:ascii="Times New Roman" w:hAnsi="Times New Roman" w:cs="Times New Roman"/>
                <w:sz w:val="22"/>
                <w:szCs w:val="22"/>
              </w:rPr>
              <w:t>Match Managemen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</w:t>
            </w:r>
            <w:r w:rsidR="00205357">
              <w:rPr>
                <w:rFonts w:ascii="Times New Roman" w:hAnsi="Times New Roman" w:cs="Times New Roman"/>
              </w:rPr>
              <w:t xml:space="preserve"> match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45DC6" w:rsidRDefault="00C45DC6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</w:t>
            </w:r>
            <w:r w:rsidR="00205357">
              <w:rPr>
                <w:rFonts w:ascii="Times New Roman" w:hAnsi="Times New Roman" w:cs="Times New Roman"/>
              </w:rPr>
              <w:t xml:space="preserve"> match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</w:tbl>
    <w:p w:rsidR="00BC45D4" w:rsidRDefault="00BC45D4" w:rsidP="00E816A4"/>
    <w:p w:rsidR="009655A0" w:rsidRDefault="00BC45D4" w:rsidP="00E816A4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1" w:name="_Toc530261578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0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70</w:t>
      </w:r>
      <w:bookmarkEnd w:id="12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C4BB5" w:rsidRPr="00EF6153" w:rsidRDefault="009C4BB5" w:rsidP="009C4BB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0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C4BB5" w:rsidRPr="00F4444B" w:rsidRDefault="009C4BB5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haracters only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haracters only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</w:t>
            </w:r>
            <w:r w:rsidR="00CC0E91">
              <w:rPr>
                <w:rFonts w:ascii="Times New Roman" w:hAnsi="Times New Roman" w:cs="Times New Roman"/>
              </w:rPr>
              <w:t xml:space="preserve"> contains character only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</w:t>
            </w:r>
            <w:r w:rsidR="00CC0E91">
              <w:rPr>
                <w:rFonts w:ascii="Times New Roman" w:hAnsi="Times New Roman" w:cs="Times New Roman"/>
              </w:rPr>
              <w:t xml:space="preserve"> contains character</w:t>
            </w:r>
            <w:r>
              <w:rPr>
                <w:rFonts w:ascii="Times New Roman" w:hAnsi="Times New Roman" w:cs="Times New Roman"/>
              </w:rPr>
              <w:t xml:space="preserve"> as given below-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.. etc.    Shihab… etc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9C4BB5" w:rsidRPr="00EF6153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080114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C4BB5" w:rsidRPr="00080114" w:rsidRDefault="009C4BB5" w:rsidP="00F3374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33741">
              <w:rPr>
                <w:rFonts w:ascii="Times New Roman" w:hAnsi="Times New Roman" w:cs="Times New Roman"/>
                <w:sz w:val="22"/>
                <w:szCs w:val="22"/>
              </w:rPr>
              <w:t>Ad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C4BB5" w:rsidRPr="00EF6153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C4BB5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C4BB5" w:rsidRDefault="009C4BB5" w:rsidP="00E816A4"/>
    <w:p w:rsidR="00BC45D4" w:rsidRDefault="00BC45D4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2" w:name="_Toc530261579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1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Test specifications of T71</w:t>
      </w:r>
      <w:bookmarkEnd w:id="12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C45D4" w:rsidRPr="00EF6153" w:rsidRDefault="00BC45D4" w:rsidP="00BC45D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1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C45D4" w:rsidRPr="00F4444B" w:rsidRDefault="00BC45D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am-1 player name </w:t>
            </w:r>
            <w:r w:rsidR="00290A6F">
              <w:rPr>
                <w:rFonts w:ascii="Times New Roman" w:hAnsi="Times New Roman" w:cs="Times New Roman"/>
              </w:rPr>
              <w:t>contains special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haracters only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</w:t>
            </w:r>
            <w:r w:rsidR="007364D0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…         Team-2…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  <w:r w:rsidR="007364D0">
              <w:rPr>
                <w:rFonts w:ascii="Times New Roman" w:hAnsi="Times New Roman" w:cs="Times New Roman"/>
              </w:rPr>
              <w:t>1243</w:t>
            </w:r>
            <w:r>
              <w:rPr>
                <w:rFonts w:ascii="Times New Roman" w:hAnsi="Times New Roman" w:cs="Times New Roman"/>
              </w:rPr>
              <w:t>,                        Toukir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  <w:r w:rsidR="007364D0">
              <w:rPr>
                <w:rFonts w:ascii="Times New Roman" w:hAnsi="Times New Roman" w:cs="Times New Roman"/>
              </w:rPr>
              <w:t>234</w:t>
            </w:r>
            <w:r>
              <w:rPr>
                <w:rFonts w:ascii="Times New Roman" w:hAnsi="Times New Roman" w:cs="Times New Roman"/>
              </w:rPr>
              <w:t>,                        Jubaer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… etc.                Shihab… etc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BC45D4" w:rsidRPr="00EF6153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080114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C45D4" w:rsidRPr="00080114" w:rsidRDefault="00BC45D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C45D4" w:rsidRPr="00EF6153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BC45D4" w:rsidRPr="00EF6153" w:rsidTr="00F94E51">
        <w:trPr>
          <w:trHeight w:val="179"/>
        </w:trPr>
        <w:tc>
          <w:tcPr>
            <w:tcW w:w="3690" w:type="dxa"/>
          </w:tcPr>
          <w:p w:rsidR="00BC45D4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BC45D4" w:rsidRPr="000B0BA8" w:rsidRDefault="00BC45D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>Go to cricket match management page</w:t>
            </w:r>
          </w:p>
        </w:tc>
      </w:tr>
    </w:tbl>
    <w:p w:rsidR="009C4BB5" w:rsidRDefault="009C4BB5" w:rsidP="00E816A4"/>
    <w:p w:rsidR="00F94E51" w:rsidRDefault="00F94E51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3" w:name="_Toc530261580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2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2</w:t>
      </w:r>
      <w:bookmarkEnd w:id="12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94E51" w:rsidRPr="00EF6153" w:rsidRDefault="00F94E51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2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94E51" w:rsidRPr="00F4444B" w:rsidRDefault="00F94E51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special character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@#$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.. etc.    Shihab… etc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F94E51" w:rsidRPr="00EF6153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080114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94E51" w:rsidRPr="00080114" w:rsidRDefault="00F94E51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94E51" w:rsidRPr="00EF6153" w:rsidRDefault="00F94E51" w:rsidP="00F94E5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94E51" w:rsidRPr="000B0BA8" w:rsidRDefault="00F94E51" w:rsidP="000B0BA8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0B6F9B" w:rsidRPr="000B0BA8">
              <w:rPr>
                <w:rFonts w:ascii="Times New Roman" w:hAnsi="Times New Roman" w:cs="Times New Roman"/>
              </w:rPr>
              <w:t>success message</w:t>
            </w:r>
            <w:r w:rsidRPr="000B0BA8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AA5C1B" w:rsidRDefault="00AA5C1B" w:rsidP="00E816A4"/>
    <w:p w:rsidR="00AA5C1B" w:rsidRDefault="00AA5C1B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4" w:name="_Toc530261581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3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3</w:t>
      </w:r>
      <w:bookmarkEnd w:id="12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5C1B" w:rsidRPr="00EF6153" w:rsidRDefault="00AA5C1B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3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5C1B" w:rsidRPr="00F4444B" w:rsidRDefault="00AA5C1B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special character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.. etc.    Shihab… etc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@#$</w:t>
            </w:r>
          </w:p>
          <w:p w:rsidR="00AA5C1B" w:rsidRPr="00EF6153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080114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5C1B" w:rsidRPr="00080114" w:rsidRDefault="00AA5C1B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5C1B" w:rsidRPr="00EF6153" w:rsidRDefault="00AA5C1B" w:rsidP="00F750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750B4">
              <w:rPr>
                <w:rFonts w:ascii="Times New Roman" w:hAnsi="Times New Roman" w:cs="Times New Roman"/>
              </w:rPr>
              <w:t>invalid toss win team name alert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AA5C1B" w:rsidRDefault="00AA5C1B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750B4">
              <w:rPr>
                <w:rFonts w:ascii="Times New Roman" w:hAnsi="Times New Roman" w:cs="Times New Roman"/>
              </w:rPr>
              <w:t>invalid toss win team name alert</w:t>
            </w:r>
          </w:p>
        </w:tc>
      </w:tr>
    </w:tbl>
    <w:p w:rsidR="000E0104" w:rsidRDefault="000E0104" w:rsidP="00E816A4"/>
    <w:p w:rsidR="00F750B4" w:rsidRDefault="00F750B4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5" w:name="_Toc530261582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4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4</w:t>
      </w:r>
      <w:bookmarkEnd w:id="12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750B4" w:rsidRPr="00EF6153" w:rsidRDefault="00F750B4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4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750B4" w:rsidRPr="00F4444B" w:rsidRDefault="00F750B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number and special character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.. etc.    Shihab… etc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23#$</w:t>
            </w:r>
          </w:p>
          <w:p w:rsidR="00F750B4" w:rsidRPr="00EF6153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080114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750B4" w:rsidRPr="00080114" w:rsidRDefault="00F750B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750B4" w:rsidRPr="00EF6153" w:rsidRDefault="00F750B4" w:rsidP="00F750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oss win team name alert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750B4" w:rsidRDefault="00F750B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oss win team name alert</w:t>
            </w:r>
          </w:p>
        </w:tc>
      </w:tr>
    </w:tbl>
    <w:p w:rsidR="000B10DE" w:rsidRDefault="000B10DE" w:rsidP="00E816A4"/>
    <w:p w:rsidR="000B10DE" w:rsidRDefault="000B10DE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6" w:name="_Toc530261583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5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5</w:t>
      </w:r>
      <w:bookmarkEnd w:id="12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B10DE" w:rsidRPr="00EF6153" w:rsidRDefault="000B10DE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5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B10DE" w:rsidRPr="00F4444B" w:rsidRDefault="000B10DE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number and special character as given below-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ashab.. </w:t>
            </w:r>
            <w:r w:rsidR="00434539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etc.    Shihab… etc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0B10DE" w:rsidRPr="00EF6153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@34$%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080114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B10DE" w:rsidRPr="00080114" w:rsidRDefault="000B10DE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B10DE" w:rsidRPr="00EF6153" w:rsidRDefault="000B10DE" w:rsidP="000B10D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B10DE" w:rsidRDefault="000B10DE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</w:tbl>
    <w:p w:rsidR="000B0BA8" w:rsidRDefault="000B0BA8" w:rsidP="00E816A4"/>
    <w:p w:rsidR="000B0BA8" w:rsidRDefault="000B0BA8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7" w:name="_Toc530261584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6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6</w:t>
      </w:r>
      <w:bookmarkEnd w:id="12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B0BA8" w:rsidRPr="00EF6153" w:rsidRDefault="000B0BA8" w:rsidP="00066EC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66EC9">
              <w:rPr>
                <w:rFonts w:ascii="Times New Roman" w:hAnsi="Times New Roman" w:cs="Times New Roman"/>
              </w:rPr>
              <w:t>6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B0BA8" w:rsidRPr="00F4444B" w:rsidRDefault="000B0BA8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number and special character as given below-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Toukir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,            Jubaer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ashab.. .etc.    Shihab… etc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0B0BA8" w:rsidRPr="00EF6153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@34$%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080114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B0BA8" w:rsidRPr="00080114" w:rsidRDefault="000B0BA8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B0BA8" w:rsidRDefault="000B0BA8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</w:tbl>
    <w:p w:rsidR="00D2589A" w:rsidRDefault="00D2589A" w:rsidP="00E816A4"/>
    <w:p w:rsidR="00D2589A" w:rsidRDefault="00D2589A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8" w:name="_Toc530261585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7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7</w:t>
      </w:r>
      <w:bookmarkEnd w:id="12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2589A" w:rsidRPr="00EF6153" w:rsidRDefault="00D2589A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7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2589A" w:rsidRPr="00F4444B" w:rsidRDefault="00D2589A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2589A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B518B9" w:rsidRPr="00EF6153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080114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2589A" w:rsidRPr="00080114" w:rsidRDefault="00D2589A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</w:t>
            </w:r>
            <w:r w:rsidR="00B518B9">
              <w:rPr>
                <w:rFonts w:ascii="Times New Roman" w:hAnsi="Times New Roman" w:cs="Times New Roman"/>
                <w:sz w:val="22"/>
                <w:szCs w:val="22"/>
              </w:rPr>
              <w:t xml:space="preserve"> ‘update’ button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2589A" w:rsidRPr="00EF6153" w:rsidRDefault="00B518B9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D2589A" w:rsidRPr="000B0BA8" w:rsidRDefault="00D2589A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</w:tbl>
    <w:p w:rsidR="00332D66" w:rsidRDefault="00332D66" w:rsidP="00E816A4"/>
    <w:p w:rsidR="00E64C67" w:rsidRDefault="00E64C67">
      <w:r>
        <w:br w:type="page"/>
      </w:r>
    </w:p>
    <w:p w:rsidR="00332D66" w:rsidRPr="00E816A4" w:rsidRDefault="00332D66" w:rsidP="00E816A4"/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9" w:name="_Toc530261586"/>
      <w:r w:rsidRPr="00E64C6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8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8</w:t>
      </w:r>
      <w:bookmarkEnd w:id="12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D66" w:rsidRPr="00EF6153" w:rsidRDefault="00332D6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8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D66" w:rsidRPr="00F4444B" w:rsidRDefault="00332D6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character only,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c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332D66" w:rsidRPr="00EF6153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080114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D66" w:rsidRPr="00080114" w:rsidRDefault="00332D6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D66" w:rsidRPr="00EF6153" w:rsidRDefault="00332D66" w:rsidP="00332D66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32D66" w:rsidRPr="000B0BA8" w:rsidRDefault="00332D6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</w:tbl>
    <w:p w:rsidR="00332D66" w:rsidRDefault="00332D66" w:rsidP="00E816A4"/>
    <w:p w:rsidR="00332D66" w:rsidRDefault="00332D66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0" w:name="_Toc530261587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79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9</w:t>
      </w:r>
      <w:bookmarkEnd w:id="13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D66" w:rsidRPr="00EF6153" w:rsidRDefault="00332D6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9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D66" w:rsidRPr="00F4444B" w:rsidRDefault="00332D6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special character only,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@#$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332D66" w:rsidRPr="00EF6153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080114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D66" w:rsidRPr="00080114" w:rsidRDefault="00332D6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D66" w:rsidRPr="00EF6153" w:rsidRDefault="00332D66" w:rsidP="00332D66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32D66" w:rsidRPr="000B0BA8" w:rsidRDefault="00332D6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FA2E90" w:rsidRDefault="00FA2E90" w:rsidP="00E816A4"/>
    <w:p w:rsidR="00FA2E90" w:rsidRDefault="00FA2E90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1" w:name="_Toc530261588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0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0</w:t>
      </w:r>
      <w:bookmarkEnd w:id="13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A2E90" w:rsidRPr="00EF6153" w:rsidRDefault="00FA2E90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E64C67">
              <w:rPr>
                <w:rFonts w:ascii="Times New Roman" w:hAnsi="Times New Roman" w:cs="Times New Roman"/>
              </w:rPr>
              <w:t>80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A2E90" w:rsidRPr="00F4444B" w:rsidRDefault="00FA2E9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character and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c</w:t>
            </w:r>
          </w:p>
          <w:p w:rsidR="00FA2E90" w:rsidRPr="00EF6153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080114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A2E90" w:rsidRPr="00080114" w:rsidRDefault="00FA2E9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A2E90" w:rsidRPr="00EF6153" w:rsidRDefault="00FA2E90" w:rsidP="00FA2E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wicket alert message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A2E90" w:rsidRPr="000B0BA8" w:rsidRDefault="00FA2E90" w:rsidP="00FA2E9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wicket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1E4536" w:rsidRDefault="001E4536" w:rsidP="00E816A4"/>
    <w:p w:rsidR="001E4536" w:rsidRDefault="001E4536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2" w:name="_Toc530261589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1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1</w:t>
      </w:r>
      <w:bookmarkEnd w:id="13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E4536" w:rsidRPr="00EF6153" w:rsidRDefault="001E453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4D5F19"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1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E4536" w:rsidRPr="00F4444B" w:rsidRDefault="001E453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special character and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@#$%!</w:t>
            </w:r>
          </w:p>
          <w:p w:rsidR="001E4536" w:rsidRPr="00EF6153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080114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E4536" w:rsidRPr="00080114" w:rsidRDefault="001E453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E4536" w:rsidRPr="00EF6153" w:rsidRDefault="001E4536" w:rsidP="004575B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575B8">
              <w:rPr>
                <w:rFonts w:ascii="Times New Roman" w:hAnsi="Times New Roman" w:cs="Times New Roman"/>
              </w:rPr>
              <w:t>invalid wicket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1E4536" w:rsidRPr="000B0BA8" w:rsidRDefault="001E4536" w:rsidP="004575B8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4575B8">
              <w:rPr>
                <w:rFonts w:ascii="Times New Roman" w:hAnsi="Times New Roman" w:cs="Times New Roman"/>
              </w:rPr>
              <w:t>invalid wicket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4D5F19" w:rsidRDefault="004D5F19" w:rsidP="00E816A4"/>
    <w:p w:rsidR="004D5F19" w:rsidRDefault="004D5F19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3" w:name="_Toc530261590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2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5</w:t>
      </w:r>
      <w:bookmarkEnd w:id="13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D5F19" w:rsidRPr="00EF6153" w:rsidRDefault="004D5F19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2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D5F19" w:rsidRPr="00F4444B" w:rsidRDefault="004D5F1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character only as given below-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4D5F19" w:rsidRPr="00EF6153" w:rsidRDefault="004D5F19" w:rsidP="004D5F1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ccc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080114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D5F19" w:rsidRPr="00080114" w:rsidRDefault="004D5F19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D5F19" w:rsidRPr="00EF6153" w:rsidRDefault="004D5F19" w:rsidP="004D5F1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ver alert message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D5F19" w:rsidRPr="000B0BA8" w:rsidRDefault="004D5F19" w:rsidP="004D5F19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over alert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94CB7" w:rsidRDefault="00C94CB7" w:rsidP="00E816A4"/>
    <w:p w:rsidR="00C94CB7" w:rsidRDefault="00C94CB7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4" w:name="_Toc530261591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3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3</w:t>
      </w:r>
      <w:bookmarkEnd w:id="13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94CB7" w:rsidRPr="00EF6153" w:rsidRDefault="00C94CB7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3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94CB7" w:rsidRPr="00F4444B" w:rsidRDefault="00C94CB7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special only as given below-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C94CB7" w:rsidRPr="00EF6153" w:rsidRDefault="00C94CB7" w:rsidP="00C94CB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@#$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080114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94CB7" w:rsidRPr="00080114" w:rsidRDefault="00C94CB7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ver alert message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94CB7" w:rsidRPr="000B0BA8" w:rsidRDefault="00C94CB7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over alert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F750B4" w:rsidRPr="005224A3" w:rsidRDefault="00F750B4" w:rsidP="005224A3">
      <w:pPr>
        <w:jc w:val="center"/>
        <w:rPr>
          <w:rFonts w:ascii="Times New Roman" w:hAnsi="Times New Roman" w:cs="Times New Roman"/>
        </w:rPr>
      </w:pPr>
    </w:p>
    <w:p w:rsidR="005224A3" w:rsidRPr="005224A3" w:rsidRDefault="005224A3" w:rsidP="005224A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5" w:name="_Toc530261592"/>
      <w:r w:rsidRPr="005224A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224A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4</w: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224A3">
        <w:rPr>
          <w:rFonts w:ascii="Times New Roman" w:hAnsi="Times New Roman" w:cs="Times New Roman"/>
          <w:color w:val="auto"/>
          <w:sz w:val="22"/>
          <w:szCs w:val="22"/>
        </w:rPr>
        <w:t>: Test specifications of T84</w:t>
      </w:r>
      <w:bookmarkEnd w:id="13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4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thletic’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224A3" w:rsidRPr="00F4444B" w:rsidRDefault="005224A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080114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224A3" w:rsidRPr="00080114" w:rsidRDefault="005224A3" w:rsidP="005224A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thletic’ butt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athletic management pag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224A3" w:rsidRDefault="005224A3" w:rsidP="005224A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athletic management page</w:t>
            </w:r>
          </w:p>
        </w:tc>
      </w:tr>
    </w:tbl>
    <w:p w:rsidR="005224A3" w:rsidRDefault="005224A3" w:rsidP="00E816A4"/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6" w:name="_Toc530261593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5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5</w:t>
      </w:r>
      <w:bookmarkEnd w:id="13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224A3" w:rsidRPr="00F4444B" w:rsidRDefault="005224A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224A3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ce </w:t>
            </w:r>
            <w:r w:rsidR="00545C18">
              <w:rPr>
                <w:rFonts w:ascii="Times New Roman" w:hAnsi="Times New Roman" w:cs="Times New Roman"/>
              </w:rPr>
              <w:t>Competition</w:t>
            </w:r>
          </w:p>
          <w:p w:rsidR="00545C18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545C18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545C18" w:rsidRPr="00EF6153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080114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224A3" w:rsidRPr="00080114" w:rsidRDefault="005224A3" w:rsidP="00431C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431CFF">
              <w:rPr>
                <w:rFonts w:ascii="Times New Roman" w:hAnsi="Times New Roman" w:cs="Times New Roman"/>
                <w:sz w:val="22"/>
                <w:szCs w:val="22"/>
              </w:rPr>
              <w:t>inser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224A3" w:rsidRPr="00EF6153" w:rsidRDefault="005224A3" w:rsidP="00431C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31CFF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224A3" w:rsidRPr="000B0BA8" w:rsidRDefault="005224A3" w:rsidP="00431CF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431CFF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AA42A0" w:rsidRDefault="005224A3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7" w:name="_Toc530261594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6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6</w:t>
      </w:r>
      <w:bookmarkEnd w:id="13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42A0" w:rsidRPr="00EF6153" w:rsidRDefault="00AA42A0" w:rsidP="00AA42A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6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42A0" w:rsidRPr="00F4444B" w:rsidRDefault="00AA42A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l name contains </w:t>
            </w:r>
            <w:r w:rsidR="00306ACD">
              <w:rPr>
                <w:rFonts w:ascii="Times New Roman" w:hAnsi="Times New Roman" w:cs="Times New Roman"/>
              </w:rPr>
              <w:t>number and special character</w:t>
            </w:r>
            <w:r>
              <w:rPr>
                <w:rFonts w:ascii="Times New Roman" w:hAnsi="Times New Roman" w:cs="Times New Roman"/>
              </w:rPr>
              <w:t xml:space="preserve">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  <w:r w:rsidR="00897A17">
              <w:rPr>
                <w:rFonts w:ascii="Times New Roman" w:hAnsi="Times New Roman" w:cs="Times New Roman"/>
              </w:rPr>
              <w:t>123@#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AA42A0" w:rsidRPr="00EF6153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080114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42A0" w:rsidRPr="00080114" w:rsidRDefault="00AA42A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42A0" w:rsidRPr="00EF6153" w:rsidRDefault="00AA42A0" w:rsidP="007358B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358B0">
              <w:rPr>
                <w:rFonts w:ascii="Times New Roman" w:hAnsi="Times New Roman" w:cs="Times New Roman"/>
              </w:rPr>
              <w:t>invalid hall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AA42A0" w:rsidRPr="000B0BA8" w:rsidRDefault="00AA42A0" w:rsidP="007358B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7358B0">
              <w:rPr>
                <w:rFonts w:ascii="Times New Roman" w:hAnsi="Times New Roman" w:cs="Times New Roman"/>
              </w:rPr>
              <w:t>invalid hall name aler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82C87" w:rsidRDefault="00C82C87"/>
    <w:p w:rsidR="00C82C87" w:rsidRDefault="00C82C87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8" w:name="_Toc530261595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7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7</w:t>
      </w:r>
      <w:bookmarkEnd w:id="13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08"/>
        <w:gridCol w:w="5544"/>
      </w:tblGrid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82C87" w:rsidRPr="00EF6153" w:rsidRDefault="00C82C87" w:rsidP="00C82C8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7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82C87" w:rsidRPr="00F4444B" w:rsidRDefault="00C82C87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number and special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123@#$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C82C87" w:rsidRPr="00EF6153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080114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82C87" w:rsidRPr="00080114" w:rsidRDefault="00C82C87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82C87" w:rsidRPr="00EF6153" w:rsidRDefault="00C82C87" w:rsidP="008906D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E41965">
              <w:rPr>
                <w:rFonts w:ascii="Times New Roman" w:hAnsi="Times New Roman" w:cs="Times New Roman"/>
              </w:rPr>
              <w:t>invalid sport name alert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82C87" w:rsidRPr="000B0BA8" w:rsidRDefault="00C82C87" w:rsidP="008906D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E41965">
              <w:rPr>
                <w:rFonts w:ascii="Times New Roman" w:hAnsi="Times New Roman" w:cs="Times New Roman"/>
              </w:rPr>
              <w:t>invalid sport name alert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5224A3" w:rsidRDefault="005224A3"/>
    <w:p w:rsidR="000D64FA" w:rsidRDefault="000D64FA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9" w:name="_Toc530261596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8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8</w:t>
      </w:r>
      <w:bookmarkEnd w:id="13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D64FA" w:rsidRPr="00EF6153" w:rsidRDefault="000D64FA" w:rsidP="000D64F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8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D64FA" w:rsidRPr="00F4444B" w:rsidRDefault="000D64FA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numb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123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0D64FA" w:rsidRPr="00EF6153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080114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D64FA" w:rsidRPr="00080114" w:rsidRDefault="000D64FA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D64FA" w:rsidRPr="00EF6153" w:rsidRDefault="000D64FA" w:rsidP="000D64F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1 alert message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D64FA" w:rsidRPr="000B0BA8" w:rsidRDefault="000D64FA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5224A3" w:rsidRDefault="005224A3" w:rsidP="00E816A4"/>
    <w:p w:rsidR="00694613" w:rsidRDefault="00694613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0" w:name="_Toc530261597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89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9</w:t>
      </w:r>
      <w:bookmarkEnd w:id="14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94613" w:rsidRPr="00EF6153" w:rsidRDefault="00694613" w:rsidP="0069461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9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94613" w:rsidRPr="00F4444B" w:rsidRDefault="0069461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1 contains </w:t>
            </w:r>
            <w:r w:rsidR="000F109C">
              <w:rPr>
                <w:rFonts w:ascii="Times New Roman" w:hAnsi="Times New Roman" w:cs="Times New Roman"/>
              </w:rPr>
              <w:t>character</w:t>
            </w:r>
            <w:r>
              <w:rPr>
                <w:rFonts w:ascii="Times New Roman" w:hAnsi="Times New Roman" w:cs="Times New Roman"/>
              </w:rPr>
              <w:t xml:space="preserve">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2 contains </w:t>
            </w:r>
            <w:r w:rsidR="000F109C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 xml:space="preserve"> only and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  <w:r w:rsidR="000F109C">
              <w:rPr>
                <w:rFonts w:ascii="Times New Roman" w:hAnsi="Times New Roman" w:cs="Times New Roman"/>
              </w:rPr>
              <w:t>123</w:t>
            </w:r>
          </w:p>
          <w:p w:rsidR="00694613" w:rsidRPr="00EF615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080114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94613" w:rsidRPr="00080114" w:rsidRDefault="00694613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94613" w:rsidRPr="00EF6153" w:rsidRDefault="00694613" w:rsidP="000F109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</w:t>
            </w:r>
            <w:r w:rsidR="000F109C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alert message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94613" w:rsidRPr="000B0BA8" w:rsidRDefault="0069461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92ECB" w:rsidRDefault="00C92ECB" w:rsidP="00E816A4"/>
    <w:p w:rsidR="00C92ECB" w:rsidRDefault="00C92ECB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1" w:name="_Toc530261598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0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90</w:t>
      </w:r>
      <w:bookmarkEnd w:id="14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92ECB" w:rsidRPr="00EF6153" w:rsidRDefault="00C92ECB" w:rsidP="00C92EC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0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92ECB" w:rsidRPr="00F4444B" w:rsidRDefault="00C92ECB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number only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C92ECB" w:rsidRPr="00EF6153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123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080114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92ECB" w:rsidRPr="00080114" w:rsidRDefault="00C92ECB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92ECB" w:rsidRPr="00EF6153" w:rsidRDefault="00C92ECB" w:rsidP="00061A0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</w:t>
            </w:r>
            <w:r w:rsidR="00061A0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alert message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92ECB" w:rsidRPr="000B0BA8" w:rsidRDefault="00C92EC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051D2B" w:rsidRDefault="00051D2B" w:rsidP="00E816A4"/>
    <w:p w:rsidR="00051D2B" w:rsidRDefault="00051D2B">
      <w:r>
        <w:br w:type="page"/>
      </w:r>
    </w:p>
    <w:p w:rsidR="00755C27" w:rsidRPr="00755C27" w:rsidRDefault="00755C27" w:rsidP="00755C2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2" w:name="_Toc530261599"/>
      <w:r w:rsidRPr="00755C2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755C2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1</w: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755C27">
        <w:rPr>
          <w:rFonts w:ascii="Times New Roman" w:hAnsi="Times New Roman" w:cs="Times New Roman"/>
          <w:color w:val="auto"/>
          <w:sz w:val="22"/>
          <w:szCs w:val="22"/>
        </w:rPr>
        <w:t>: Test specifications of T91</w:t>
      </w:r>
      <w:bookmarkEnd w:id="14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51D2B" w:rsidRPr="00EF6153" w:rsidRDefault="00051D2B" w:rsidP="00051D2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1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51D2B" w:rsidRPr="00EF6153" w:rsidRDefault="00051D2B" w:rsidP="00051D2B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winner’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51D2B" w:rsidRPr="00F4444B" w:rsidRDefault="00051D2B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3 contains </w:t>
            </w:r>
            <w:r w:rsidR="00923F74">
              <w:rPr>
                <w:rFonts w:ascii="Times New Roman" w:hAnsi="Times New Roman" w:cs="Times New Roman"/>
              </w:rPr>
              <w:t>character</w:t>
            </w:r>
            <w:r>
              <w:rPr>
                <w:rFonts w:ascii="Times New Roman" w:hAnsi="Times New Roman" w:cs="Times New Roman"/>
              </w:rPr>
              <w:t xml:space="preserve"> only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051D2B" w:rsidRPr="00EF6153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080114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51D2B" w:rsidRPr="00080114" w:rsidRDefault="00051D2B" w:rsidP="001A60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1A60A9">
              <w:rPr>
                <w:rFonts w:ascii="Times New Roman" w:hAnsi="Times New Roman" w:cs="Times New Roman"/>
                <w:sz w:val="22"/>
                <w:szCs w:val="22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51D2B" w:rsidRPr="00EF6153" w:rsidRDefault="00051D2B" w:rsidP="000B7F8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0B7F8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51D2B" w:rsidRPr="000B0BA8" w:rsidRDefault="00051D2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4C533E" w:rsidRDefault="004C533E" w:rsidP="00E816A4"/>
    <w:p w:rsidR="004C533E" w:rsidRDefault="004C533E">
      <w:r>
        <w:br w:type="page"/>
      </w:r>
    </w:p>
    <w:p w:rsidR="002F0EE5" w:rsidRPr="002F0EE5" w:rsidRDefault="002F0EE5" w:rsidP="002F0EE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3" w:name="_Toc530261600"/>
      <w:r w:rsidRPr="002F0EE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0EE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2</w: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0EE5">
        <w:rPr>
          <w:rFonts w:ascii="Times New Roman" w:hAnsi="Times New Roman" w:cs="Times New Roman"/>
          <w:color w:val="auto"/>
          <w:sz w:val="22"/>
          <w:szCs w:val="22"/>
        </w:rPr>
        <w:t>: Test specifications of T92</w:t>
      </w:r>
      <w:bookmarkEnd w:id="14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C533E" w:rsidRPr="00EF6153" w:rsidRDefault="004C533E" w:rsidP="004C533E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2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winner’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C533E" w:rsidRPr="00F4444B" w:rsidRDefault="004C533E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number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number and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number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fia Kamal Hall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1213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123</w:t>
            </w:r>
          </w:p>
          <w:p w:rsidR="004C533E" w:rsidRPr="00EF6153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112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080114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C533E" w:rsidRPr="00080114" w:rsidRDefault="004C533E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C533E" w:rsidRPr="00EF6153" w:rsidRDefault="004C533E" w:rsidP="004C53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alert message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C533E" w:rsidRPr="000B0BA8" w:rsidRDefault="004C533E" w:rsidP="000760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07609A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931779" w:rsidRDefault="00931779" w:rsidP="00E816A4"/>
    <w:p w:rsidR="00931779" w:rsidRDefault="00931779">
      <w:r>
        <w:br w:type="page"/>
      </w:r>
    </w:p>
    <w:p w:rsidR="00C10B23" w:rsidRPr="00C10B23" w:rsidRDefault="00C10B23" w:rsidP="00C10B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4" w:name="_Toc530261601"/>
      <w:r w:rsidRPr="00C10B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C10B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3</w: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C10B23">
        <w:rPr>
          <w:rFonts w:ascii="Times New Roman" w:hAnsi="Times New Roman" w:cs="Times New Roman"/>
          <w:color w:val="auto"/>
          <w:sz w:val="22"/>
          <w:szCs w:val="22"/>
        </w:rPr>
        <w:t>: Test specifications of T93</w:t>
      </w:r>
      <w:bookmarkEnd w:id="14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31779" w:rsidRPr="00EF6153" w:rsidRDefault="00931779" w:rsidP="0093177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3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31779" w:rsidRPr="00EF6153" w:rsidRDefault="00931779" w:rsidP="0093177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Volleyball’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31779" w:rsidRPr="00EF6153" w:rsidRDefault="0093177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31779" w:rsidRPr="00F4444B" w:rsidRDefault="0093177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31779" w:rsidRPr="00EF6153" w:rsidRDefault="0056449B" w:rsidP="0056449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core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31779" w:rsidRPr="00EF6153" w:rsidRDefault="0056449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7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31779" w:rsidRPr="00EF6153" w:rsidRDefault="0093177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080114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31779" w:rsidRPr="00080114" w:rsidRDefault="00931779" w:rsidP="0056449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56449B">
              <w:rPr>
                <w:rFonts w:ascii="Times New Roman" w:hAnsi="Times New Roman" w:cs="Times New Roman"/>
                <w:sz w:val="22"/>
                <w:szCs w:val="22"/>
              </w:rPr>
              <w:t>Volleybal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31779" w:rsidRPr="00EF6153" w:rsidRDefault="0056449B" w:rsidP="0056449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volleyball</w:t>
            </w:r>
            <w:r w:rsidR="00931779"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31779" w:rsidRDefault="00931779" w:rsidP="0056449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o to </w:t>
            </w:r>
            <w:r w:rsidR="0056449B">
              <w:rPr>
                <w:rFonts w:ascii="Times New Roman" w:hAnsi="Times New Roman" w:cs="Times New Roman"/>
              </w:rPr>
              <w:t>volleyball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</w:tbl>
    <w:p w:rsidR="00694613" w:rsidRDefault="00694613" w:rsidP="00E816A4"/>
    <w:p w:rsidR="00D95A8D" w:rsidRPr="00541040" w:rsidRDefault="00D95A8D" w:rsidP="0054104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5" w:name="_Toc530261602"/>
      <w:r w:rsidRPr="00541040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4104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4</w: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41040">
        <w:rPr>
          <w:rFonts w:ascii="Times New Roman" w:hAnsi="Times New Roman" w:cs="Times New Roman"/>
          <w:color w:val="auto"/>
          <w:sz w:val="22"/>
          <w:szCs w:val="22"/>
        </w:rPr>
        <w:t>:  Test specifications of T94</w:t>
      </w:r>
      <w:bookmarkEnd w:id="14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334CE" w:rsidRPr="00EF6153" w:rsidRDefault="006334CE" w:rsidP="008B0F2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</w:t>
            </w:r>
            <w:r w:rsidR="008B0F2F">
              <w:rPr>
                <w:rFonts w:ascii="Times New Roman" w:hAnsi="Times New Roman" w:cs="Times New Roman"/>
              </w:rPr>
              <w:t>4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334CE" w:rsidRPr="00EF6153" w:rsidRDefault="006334CE" w:rsidP="00FE065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FE0659">
              <w:rPr>
                <w:rFonts w:ascii="Times New Roman" w:hAnsi="Times New Roman" w:cs="Times New Roman"/>
              </w:rPr>
              <w:t>insert volleyball details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334CE" w:rsidRPr="00EF6153" w:rsidRDefault="006334CE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334CE" w:rsidRPr="00F4444B" w:rsidRDefault="006334CE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334CE" w:rsidRPr="00EF6153" w:rsidRDefault="006334CE" w:rsidP="006334C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334CE" w:rsidRPr="00EF6153" w:rsidRDefault="006334CE" w:rsidP="006334C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334CE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541040" w:rsidRPr="00EF6153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080114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334CE" w:rsidRPr="00080114" w:rsidRDefault="006334CE" w:rsidP="00FE065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E0659">
              <w:rPr>
                <w:rFonts w:ascii="Times New Roman" w:hAnsi="Times New Roman" w:cs="Times New Roman"/>
                <w:sz w:val="22"/>
                <w:szCs w:val="22"/>
              </w:rPr>
              <w:t>inser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334CE" w:rsidRPr="00EF6153" w:rsidRDefault="0004483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334CE" w:rsidRDefault="0004483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4621C0" w:rsidRDefault="004621C0" w:rsidP="00E816A4"/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6" w:name="_Toc530261603"/>
      <w:r w:rsidRPr="009E3888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5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5</w:t>
      </w:r>
      <w:bookmarkEnd w:id="14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621C0" w:rsidRPr="00EF6153" w:rsidRDefault="004621C0" w:rsidP="004621C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5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621C0" w:rsidRPr="00F4444B" w:rsidRDefault="004621C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special character,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@#$$1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4621C0" w:rsidRPr="00EF6153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080114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621C0" w:rsidRPr="00080114" w:rsidRDefault="004621C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621C0" w:rsidRPr="00EF6153" w:rsidRDefault="004621C0" w:rsidP="007150AD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150AD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621C0" w:rsidRDefault="004621C0" w:rsidP="007150AD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150AD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DD4F93" w:rsidRDefault="00DD4F93" w:rsidP="00E816A4"/>
    <w:p w:rsidR="004621C0" w:rsidRDefault="00DD4F93" w:rsidP="00E816A4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7" w:name="_Toc530261604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6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6</w:t>
      </w:r>
      <w:bookmarkEnd w:id="14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D4F93" w:rsidRPr="00EF6153" w:rsidRDefault="00DD4F93" w:rsidP="00DD4F9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6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D4F93" w:rsidRPr="00F4444B" w:rsidRDefault="00DD4F9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special character and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$$&amp;!2</w:t>
            </w:r>
          </w:p>
          <w:p w:rsidR="00DD4F93" w:rsidRPr="00EF615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080114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D4F93" w:rsidRPr="00080114" w:rsidRDefault="00DD4F93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DD4F93" w:rsidRDefault="00DD4F9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</w:tbl>
    <w:p w:rsidR="00DD4F93" w:rsidRDefault="00DD4F93" w:rsidP="00E816A4"/>
    <w:p w:rsidR="009A7043" w:rsidRDefault="00C64AA6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8" w:name="_Toc530261605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7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7</w:t>
      </w:r>
      <w:bookmarkEnd w:id="14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64AA6" w:rsidRPr="00EF6153" w:rsidRDefault="00C64AA6" w:rsidP="00C64AA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7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64AA6" w:rsidRPr="00F4444B" w:rsidRDefault="00C64AA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special character and number  as given below-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C64AA6" w:rsidRPr="00EF6153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#$$123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080114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64AA6" w:rsidRPr="00080114" w:rsidRDefault="00C64AA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006205">
              <w:rPr>
                <w:rFonts w:ascii="Times New Roman" w:hAnsi="Times New Roman" w:cs="Times New Roman"/>
              </w:rPr>
              <w:t xml:space="preserve">invalid man of the match </w:t>
            </w:r>
            <w:r>
              <w:rPr>
                <w:rFonts w:ascii="Times New Roman" w:hAnsi="Times New Roman" w:cs="Times New Roman"/>
              </w:rPr>
              <w:t>name alert message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64AA6" w:rsidRDefault="00C64AA6" w:rsidP="0000620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006205">
              <w:rPr>
                <w:rFonts w:ascii="Times New Roman" w:hAnsi="Times New Roman" w:cs="Times New Roman"/>
              </w:rPr>
              <w:t>man of the match</w:t>
            </w:r>
            <w:r>
              <w:rPr>
                <w:rFonts w:ascii="Times New Roman" w:hAnsi="Times New Roman" w:cs="Times New Roman"/>
              </w:rPr>
              <w:t xml:space="preserve"> name alert message</w:t>
            </w:r>
          </w:p>
        </w:tc>
      </w:tr>
    </w:tbl>
    <w:p w:rsidR="009A7043" w:rsidRDefault="009A7043" w:rsidP="00E816A4"/>
    <w:p w:rsidR="009A7043" w:rsidRDefault="009A7043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9" w:name="_Toc530261606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8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8</w:t>
      </w:r>
      <w:bookmarkEnd w:id="14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A7043" w:rsidRPr="00EF6153" w:rsidRDefault="009A7043" w:rsidP="009A704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8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A7043" w:rsidRPr="00EF6153" w:rsidRDefault="009A7043" w:rsidP="009A704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A7043" w:rsidRPr="00F4444B" w:rsidRDefault="009A704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9A7043" w:rsidRPr="00EF615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080114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A7043" w:rsidRPr="00080114" w:rsidRDefault="009A7043" w:rsidP="00A139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139FF">
              <w:rPr>
                <w:rFonts w:ascii="Times New Roman" w:hAnsi="Times New Roman" w:cs="Times New Roman"/>
                <w:sz w:val="22"/>
                <w:szCs w:val="22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A7043" w:rsidRPr="00EF6153" w:rsidRDefault="009A7043" w:rsidP="0064454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64454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A7043" w:rsidRDefault="009A7043" w:rsidP="0064454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64454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E205A1" w:rsidRDefault="00E205A1" w:rsidP="00E816A4"/>
    <w:p w:rsidR="00E205A1" w:rsidRDefault="00E205A1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50" w:name="_Toc530261607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99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9</w:t>
      </w:r>
      <w:bookmarkEnd w:id="15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205A1" w:rsidRPr="00EF6153" w:rsidRDefault="00E205A1" w:rsidP="00E205A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9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205A1" w:rsidRPr="00F4444B" w:rsidRDefault="00E205A1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special character,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@#$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E205A1" w:rsidRPr="00EF6153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080114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205A1" w:rsidRPr="00080114" w:rsidRDefault="00E205A1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205A1" w:rsidRPr="00EF6153" w:rsidRDefault="00E205A1" w:rsidP="00E205A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205A1" w:rsidRDefault="00E205A1" w:rsidP="00E205A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</w:tbl>
    <w:p w:rsidR="00C64AA6" w:rsidRDefault="00C64AA6" w:rsidP="00E816A4"/>
    <w:p w:rsidR="00C51A8F" w:rsidRDefault="00C51A8F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51" w:name="_Toc530261608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00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0</w:t>
      </w:r>
      <w:bookmarkEnd w:id="15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51A8F" w:rsidRPr="00EF6153" w:rsidRDefault="00C51A8F" w:rsidP="00C5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51A8F" w:rsidRPr="00F4444B" w:rsidRDefault="00C51A8F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osing team name contain </w:t>
            </w:r>
            <w:r w:rsidR="00A850A1">
              <w:rPr>
                <w:rFonts w:ascii="Times New Roman" w:hAnsi="Times New Roman" w:cs="Times New Roman"/>
              </w:rPr>
              <w:t xml:space="preserve">special </w:t>
            </w:r>
            <w:r>
              <w:rPr>
                <w:rFonts w:ascii="Times New Roman" w:hAnsi="Times New Roman" w:cs="Times New Roman"/>
              </w:rPr>
              <w:t>character and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</w:t>
            </w:r>
            <w:r w:rsidR="00A850A1">
              <w:rPr>
                <w:rFonts w:ascii="Times New Roman" w:hAnsi="Times New Roman" w:cs="Times New Roman"/>
              </w:rPr>
              <w:t>%@#$</w:t>
            </w:r>
            <w:r>
              <w:rPr>
                <w:rFonts w:ascii="Times New Roman" w:hAnsi="Times New Roman" w:cs="Times New Roman"/>
              </w:rPr>
              <w:t>2</w:t>
            </w:r>
          </w:p>
          <w:p w:rsidR="00C51A8F" w:rsidRPr="00EF6153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080114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51A8F" w:rsidRPr="00080114" w:rsidRDefault="00C51A8F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51A8F" w:rsidRPr="00EF6153" w:rsidRDefault="00C51A8F" w:rsidP="00F158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1583E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51A8F" w:rsidRDefault="00C51A8F" w:rsidP="00F158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1583E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C416D9" w:rsidRDefault="00C416D9" w:rsidP="00E816A4"/>
    <w:p w:rsidR="00C416D9" w:rsidRDefault="00C416D9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52" w:name="_Toc530261609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01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1</w:t>
      </w:r>
      <w:bookmarkEnd w:id="15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416D9" w:rsidRPr="00EF6153" w:rsidRDefault="00C416D9" w:rsidP="00C416D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1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416D9" w:rsidRPr="00F4444B" w:rsidRDefault="00C416D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special character and number as given below-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C416D9" w:rsidRPr="00EF6153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080114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416D9" w:rsidRPr="00080114" w:rsidRDefault="00C416D9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416D9" w:rsidRPr="00EF6153" w:rsidRDefault="00C416D9" w:rsidP="00C416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man of the match name alert message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416D9" w:rsidRDefault="00C416D9" w:rsidP="00C416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man of the match name alert message</w:t>
            </w:r>
          </w:p>
        </w:tc>
      </w:tr>
    </w:tbl>
    <w:p w:rsidR="00E64778" w:rsidRDefault="00E64778" w:rsidP="00E816A4"/>
    <w:p w:rsidR="00E64778" w:rsidRDefault="00E64778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53" w:name="_Toc530261610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BB1CC5">
        <w:rPr>
          <w:rFonts w:ascii="Times New Roman" w:hAnsi="Times New Roman" w:cs="Times New Roman"/>
          <w:noProof/>
          <w:color w:val="auto"/>
          <w:sz w:val="22"/>
          <w:szCs w:val="22"/>
        </w:rPr>
        <w:t>102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2</w:t>
      </w:r>
      <w:bookmarkEnd w:id="15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64778" w:rsidRPr="00EF6153" w:rsidRDefault="00E64778" w:rsidP="00E6477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2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64778" w:rsidRPr="00EF6153" w:rsidRDefault="00E64778" w:rsidP="00E64778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volleyball details’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64778" w:rsidRPr="00F4444B" w:rsidRDefault="00E64778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64778" w:rsidRPr="00EF6153" w:rsidRDefault="00214812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080114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64778" w:rsidRPr="00080114" w:rsidRDefault="00E64778" w:rsidP="0021481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4812">
              <w:rPr>
                <w:rFonts w:ascii="Times New Roman" w:hAnsi="Times New Roman" w:cs="Times New Roman"/>
                <w:sz w:val="22"/>
                <w:szCs w:val="22"/>
              </w:rPr>
              <w:t>remo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64778" w:rsidRPr="00EF6153" w:rsidRDefault="00E64778" w:rsidP="0021481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214812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64778" w:rsidRDefault="00E64778" w:rsidP="0021481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214812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C51A8F" w:rsidRPr="00E816A4" w:rsidRDefault="00C51A8F" w:rsidP="00E816A4"/>
    <w:sectPr w:rsidR="00C51A8F" w:rsidRPr="00E816A4" w:rsidSect="00487E0E">
      <w:footerReference w:type="default" r:id="rId44"/>
      <w:footerReference w:type="first" r:id="rId4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5AF5" w:rsidRDefault="00255AF5" w:rsidP="00AE549D">
      <w:pPr>
        <w:spacing w:after="0" w:line="240" w:lineRule="auto"/>
      </w:pPr>
      <w:r>
        <w:separator/>
      </w:r>
    </w:p>
  </w:endnote>
  <w:endnote w:type="continuationSeparator" w:id="0">
    <w:p w:rsidR="00255AF5" w:rsidRDefault="00255AF5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564973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87E0E" w:rsidRDefault="00487E0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1CC5">
          <w:rPr>
            <w:noProof/>
          </w:rPr>
          <w:t>15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A860D5" w:rsidRDefault="00A860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77457983"/>
      <w:docPartObj>
        <w:docPartGallery w:val="Page Numbers (Bottom of Page)"/>
        <w:docPartUnique/>
      </w:docPartObj>
    </w:sdtPr>
    <w:sdtContent>
      <w:p w:rsidR="00A860D5" w:rsidRDefault="00A860D5">
        <w:pPr>
          <w:pStyle w:val="Footer"/>
          <w:jc w:val="right"/>
        </w:pPr>
        <w:r>
          <w:t>Page | 1</w:t>
        </w:r>
      </w:p>
    </w:sdtContent>
  </w:sdt>
  <w:p w:rsidR="00A860D5" w:rsidRDefault="00A860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5AF5" w:rsidRDefault="00255AF5" w:rsidP="00AE549D">
      <w:pPr>
        <w:spacing w:after="0" w:line="240" w:lineRule="auto"/>
      </w:pPr>
      <w:r>
        <w:separator/>
      </w:r>
    </w:p>
  </w:footnote>
  <w:footnote w:type="continuationSeparator" w:id="0">
    <w:p w:rsidR="00255AF5" w:rsidRDefault="00255AF5" w:rsidP="00AE5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C39F0"/>
    <w:multiLevelType w:val="hybridMultilevel"/>
    <w:tmpl w:val="E34EE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C36007"/>
    <w:multiLevelType w:val="hybridMultilevel"/>
    <w:tmpl w:val="8AB0F6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1763E"/>
    <w:multiLevelType w:val="hybridMultilevel"/>
    <w:tmpl w:val="E878C5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30B8F"/>
    <w:multiLevelType w:val="hybridMultilevel"/>
    <w:tmpl w:val="4B707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845524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BA78B4"/>
    <w:multiLevelType w:val="hybridMultilevel"/>
    <w:tmpl w:val="ADF66B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435A98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D82683"/>
    <w:multiLevelType w:val="hybridMultilevel"/>
    <w:tmpl w:val="AF2C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9C16B8"/>
    <w:multiLevelType w:val="hybridMultilevel"/>
    <w:tmpl w:val="7340F4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7C77C1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EB1374"/>
    <w:multiLevelType w:val="hybridMultilevel"/>
    <w:tmpl w:val="F5DC7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EF510B"/>
    <w:multiLevelType w:val="hybridMultilevel"/>
    <w:tmpl w:val="99D4F236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>
    <w:nsid w:val="5F6D2EA2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D66A41"/>
    <w:multiLevelType w:val="hybridMultilevel"/>
    <w:tmpl w:val="307208D4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54F42D0"/>
    <w:multiLevelType w:val="hybridMultilevel"/>
    <w:tmpl w:val="DACC63F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>
    <w:nsid w:val="726426B5"/>
    <w:multiLevelType w:val="hybridMultilevel"/>
    <w:tmpl w:val="709CA5D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C5A4E8A"/>
    <w:multiLevelType w:val="hybridMultilevel"/>
    <w:tmpl w:val="B4D618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5"/>
  </w:num>
  <w:num w:numId="7">
    <w:abstractNumId w:val="7"/>
  </w:num>
  <w:num w:numId="8">
    <w:abstractNumId w:val="5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6"/>
  </w:num>
  <w:num w:numId="14">
    <w:abstractNumId w:val="11"/>
  </w:num>
  <w:num w:numId="15">
    <w:abstractNumId w:val="14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MTM2NLE0MTc3MzBR0lEKTi0uzszPAykwqgUAww6fPywAAAA="/>
  </w:docVars>
  <w:rsids>
    <w:rsidRoot w:val="006D6AB5"/>
    <w:rsid w:val="00006205"/>
    <w:rsid w:val="000102C5"/>
    <w:rsid w:val="0001568D"/>
    <w:rsid w:val="000333B9"/>
    <w:rsid w:val="00042D3E"/>
    <w:rsid w:val="0004483B"/>
    <w:rsid w:val="000474B7"/>
    <w:rsid w:val="00051D2B"/>
    <w:rsid w:val="00052D0B"/>
    <w:rsid w:val="00053DBD"/>
    <w:rsid w:val="00056779"/>
    <w:rsid w:val="00061A0B"/>
    <w:rsid w:val="0006321D"/>
    <w:rsid w:val="00064F7A"/>
    <w:rsid w:val="00066EC9"/>
    <w:rsid w:val="0007609A"/>
    <w:rsid w:val="000765DC"/>
    <w:rsid w:val="00080114"/>
    <w:rsid w:val="00084315"/>
    <w:rsid w:val="00094AE4"/>
    <w:rsid w:val="0009673E"/>
    <w:rsid w:val="000A07B1"/>
    <w:rsid w:val="000A5C6E"/>
    <w:rsid w:val="000B0BA8"/>
    <w:rsid w:val="000B10DE"/>
    <w:rsid w:val="000B5AB9"/>
    <w:rsid w:val="000B6F9B"/>
    <w:rsid w:val="000B7F81"/>
    <w:rsid w:val="000D64FA"/>
    <w:rsid w:val="000D6EF3"/>
    <w:rsid w:val="000D7B84"/>
    <w:rsid w:val="000E0104"/>
    <w:rsid w:val="000E1290"/>
    <w:rsid w:val="000F109C"/>
    <w:rsid w:val="000F20C4"/>
    <w:rsid w:val="000F6024"/>
    <w:rsid w:val="00111523"/>
    <w:rsid w:val="00112365"/>
    <w:rsid w:val="001176F9"/>
    <w:rsid w:val="001320CA"/>
    <w:rsid w:val="0013388D"/>
    <w:rsid w:val="001444B3"/>
    <w:rsid w:val="00155858"/>
    <w:rsid w:val="0017692C"/>
    <w:rsid w:val="00180B08"/>
    <w:rsid w:val="00191D37"/>
    <w:rsid w:val="0019767B"/>
    <w:rsid w:val="001A0C27"/>
    <w:rsid w:val="001A129F"/>
    <w:rsid w:val="001A178F"/>
    <w:rsid w:val="001A2C87"/>
    <w:rsid w:val="001A3D0F"/>
    <w:rsid w:val="001A60A9"/>
    <w:rsid w:val="001A798C"/>
    <w:rsid w:val="001B2F0D"/>
    <w:rsid w:val="001B71D8"/>
    <w:rsid w:val="001C397C"/>
    <w:rsid w:val="001C5042"/>
    <w:rsid w:val="001D203B"/>
    <w:rsid w:val="001D6DBB"/>
    <w:rsid w:val="001E4536"/>
    <w:rsid w:val="001E7BF4"/>
    <w:rsid w:val="001F3861"/>
    <w:rsid w:val="002013F8"/>
    <w:rsid w:val="00205357"/>
    <w:rsid w:val="00212E66"/>
    <w:rsid w:val="00214812"/>
    <w:rsid w:val="00214C6E"/>
    <w:rsid w:val="00221A8F"/>
    <w:rsid w:val="00226111"/>
    <w:rsid w:val="00242B02"/>
    <w:rsid w:val="002511C1"/>
    <w:rsid w:val="00255AF5"/>
    <w:rsid w:val="002713FA"/>
    <w:rsid w:val="00290A6F"/>
    <w:rsid w:val="002946ED"/>
    <w:rsid w:val="002952A8"/>
    <w:rsid w:val="002A2157"/>
    <w:rsid w:val="002A5CD4"/>
    <w:rsid w:val="002B7BED"/>
    <w:rsid w:val="002C0282"/>
    <w:rsid w:val="002D471B"/>
    <w:rsid w:val="002F0EE5"/>
    <w:rsid w:val="002F43C9"/>
    <w:rsid w:val="002F4A52"/>
    <w:rsid w:val="002F52B2"/>
    <w:rsid w:val="00305217"/>
    <w:rsid w:val="00306ACD"/>
    <w:rsid w:val="00332BF6"/>
    <w:rsid w:val="00332D66"/>
    <w:rsid w:val="003435CB"/>
    <w:rsid w:val="00393B4A"/>
    <w:rsid w:val="003A6AEA"/>
    <w:rsid w:val="003B6631"/>
    <w:rsid w:val="003C2539"/>
    <w:rsid w:val="003C4940"/>
    <w:rsid w:val="003C6083"/>
    <w:rsid w:val="003D5261"/>
    <w:rsid w:val="003E05D9"/>
    <w:rsid w:val="003E3D37"/>
    <w:rsid w:val="003E6CC6"/>
    <w:rsid w:val="003F3FF6"/>
    <w:rsid w:val="004111AB"/>
    <w:rsid w:val="00421A17"/>
    <w:rsid w:val="00422990"/>
    <w:rsid w:val="00427E43"/>
    <w:rsid w:val="00431CFF"/>
    <w:rsid w:val="00434539"/>
    <w:rsid w:val="00451649"/>
    <w:rsid w:val="004575B8"/>
    <w:rsid w:val="004621C0"/>
    <w:rsid w:val="00467FC5"/>
    <w:rsid w:val="0047469F"/>
    <w:rsid w:val="0048171F"/>
    <w:rsid w:val="00487D5B"/>
    <w:rsid w:val="00487E0E"/>
    <w:rsid w:val="004924EE"/>
    <w:rsid w:val="004B2EDB"/>
    <w:rsid w:val="004C4B90"/>
    <w:rsid w:val="004C533E"/>
    <w:rsid w:val="004D17FA"/>
    <w:rsid w:val="004D1E4A"/>
    <w:rsid w:val="004D5F19"/>
    <w:rsid w:val="004E6FA7"/>
    <w:rsid w:val="004F1011"/>
    <w:rsid w:val="004F7CBC"/>
    <w:rsid w:val="00501280"/>
    <w:rsid w:val="00510BE4"/>
    <w:rsid w:val="005117FD"/>
    <w:rsid w:val="005119FF"/>
    <w:rsid w:val="00517199"/>
    <w:rsid w:val="005224A3"/>
    <w:rsid w:val="00535C5F"/>
    <w:rsid w:val="00541040"/>
    <w:rsid w:val="00543B3F"/>
    <w:rsid w:val="00545C18"/>
    <w:rsid w:val="0054667B"/>
    <w:rsid w:val="00553912"/>
    <w:rsid w:val="00553BBF"/>
    <w:rsid w:val="005610A5"/>
    <w:rsid w:val="005616A7"/>
    <w:rsid w:val="00563785"/>
    <w:rsid w:val="0056449B"/>
    <w:rsid w:val="005650BC"/>
    <w:rsid w:val="00576A6C"/>
    <w:rsid w:val="00597B28"/>
    <w:rsid w:val="005B0EE3"/>
    <w:rsid w:val="005C0165"/>
    <w:rsid w:val="005C3DF7"/>
    <w:rsid w:val="005D64C4"/>
    <w:rsid w:val="005E55FE"/>
    <w:rsid w:val="005E6DAC"/>
    <w:rsid w:val="005E71C3"/>
    <w:rsid w:val="006003C9"/>
    <w:rsid w:val="00602646"/>
    <w:rsid w:val="00615078"/>
    <w:rsid w:val="006212F4"/>
    <w:rsid w:val="006217F3"/>
    <w:rsid w:val="00622E1E"/>
    <w:rsid w:val="006334CE"/>
    <w:rsid w:val="00634F6C"/>
    <w:rsid w:val="00644541"/>
    <w:rsid w:val="00653585"/>
    <w:rsid w:val="00664D9C"/>
    <w:rsid w:val="00666321"/>
    <w:rsid w:val="00671837"/>
    <w:rsid w:val="00684F10"/>
    <w:rsid w:val="00692374"/>
    <w:rsid w:val="00694613"/>
    <w:rsid w:val="0069732D"/>
    <w:rsid w:val="006A25B4"/>
    <w:rsid w:val="006A53C8"/>
    <w:rsid w:val="006A5C7B"/>
    <w:rsid w:val="006A7904"/>
    <w:rsid w:val="006C190F"/>
    <w:rsid w:val="006D4CF7"/>
    <w:rsid w:val="006D6AB5"/>
    <w:rsid w:val="006E5451"/>
    <w:rsid w:val="00710223"/>
    <w:rsid w:val="007150AD"/>
    <w:rsid w:val="0072100C"/>
    <w:rsid w:val="00727D90"/>
    <w:rsid w:val="00733E29"/>
    <w:rsid w:val="0073456C"/>
    <w:rsid w:val="007358B0"/>
    <w:rsid w:val="007364D0"/>
    <w:rsid w:val="00755C27"/>
    <w:rsid w:val="00756A82"/>
    <w:rsid w:val="00767C7C"/>
    <w:rsid w:val="0077065D"/>
    <w:rsid w:val="00775DCD"/>
    <w:rsid w:val="00782105"/>
    <w:rsid w:val="007832F3"/>
    <w:rsid w:val="00783F4F"/>
    <w:rsid w:val="00784D99"/>
    <w:rsid w:val="0078771C"/>
    <w:rsid w:val="00791104"/>
    <w:rsid w:val="00796B5C"/>
    <w:rsid w:val="007B1087"/>
    <w:rsid w:val="007B69F2"/>
    <w:rsid w:val="007D0E6B"/>
    <w:rsid w:val="008025DE"/>
    <w:rsid w:val="008117CC"/>
    <w:rsid w:val="00830F50"/>
    <w:rsid w:val="00832EAE"/>
    <w:rsid w:val="00840A36"/>
    <w:rsid w:val="00866FD5"/>
    <w:rsid w:val="0087491D"/>
    <w:rsid w:val="008906D2"/>
    <w:rsid w:val="00894680"/>
    <w:rsid w:val="00897A17"/>
    <w:rsid w:val="008A0157"/>
    <w:rsid w:val="008A1CA2"/>
    <w:rsid w:val="008A3764"/>
    <w:rsid w:val="008B0F2F"/>
    <w:rsid w:val="008D3758"/>
    <w:rsid w:val="008D48CF"/>
    <w:rsid w:val="008E75EE"/>
    <w:rsid w:val="008F2E17"/>
    <w:rsid w:val="008F4707"/>
    <w:rsid w:val="009222A0"/>
    <w:rsid w:val="00923F74"/>
    <w:rsid w:val="00924844"/>
    <w:rsid w:val="0093174B"/>
    <w:rsid w:val="00931779"/>
    <w:rsid w:val="00933A8B"/>
    <w:rsid w:val="00934903"/>
    <w:rsid w:val="00935EB6"/>
    <w:rsid w:val="00941410"/>
    <w:rsid w:val="009503A6"/>
    <w:rsid w:val="009511AD"/>
    <w:rsid w:val="0096441E"/>
    <w:rsid w:val="009655A0"/>
    <w:rsid w:val="0096788E"/>
    <w:rsid w:val="0098036A"/>
    <w:rsid w:val="00981291"/>
    <w:rsid w:val="009965DA"/>
    <w:rsid w:val="009A19CA"/>
    <w:rsid w:val="009A7043"/>
    <w:rsid w:val="009B429A"/>
    <w:rsid w:val="009C4BB5"/>
    <w:rsid w:val="009E3888"/>
    <w:rsid w:val="009E403F"/>
    <w:rsid w:val="009F3EEC"/>
    <w:rsid w:val="00A01973"/>
    <w:rsid w:val="00A03087"/>
    <w:rsid w:val="00A139FF"/>
    <w:rsid w:val="00A13F6F"/>
    <w:rsid w:val="00A21D66"/>
    <w:rsid w:val="00A2472B"/>
    <w:rsid w:val="00A36A0C"/>
    <w:rsid w:val="00A40C5A"/>
    <w:rsid w:val="00A51434"/>
    <w:rsid w:val="00A554DD"/>
    <w:rsid w:val="00A71030"/>
    <w:rsid w:val="00A73404"/>
    <w:rsid w:val="00A75FEB"/>
    <w:rsid w:val="00A7652D"/>
    <w:rsid w:val="00A81D65"/>
    <w:rsid w:val="00A81E6D"/>
    <w:rsid w:val="00A850A1"/>
    <w:rsid w:val="00A860D5"/>
    <w:rsid w:val="00A909E7"/>
    <w:rsid w:val="00AA42A0"/>
    <w:rsid w:val="00AA5C1B"/>
    <w:rsid w:val="00AA69A9"/>
    <w:rsid w:val="00AB0ED5"/>
    <w:rsid w:val="00AC10E2"/>
    <w:rsid w:val="00AC6F37"/>
    <w:rsid w:val="00AD0F44"/>
    <w:rsid w:val="00AD29B5"/>
    <w:rsid w:val="00AD2EE7"/>
    <w:rsid w:val="00AE549D"/>
    <w:rsid w:val="00AF2E44"/>
    <w:rsid w:val="00B05A98"/>
    <w:rsid w:val="00B12D94"/>
    <w:rsid w:val="00B13F35"/>
    <w:rsid w:val="00B42AB5"/>
    <w:rsid w:val="00B439FB"/>
    <w:rsid w:val="00B51765"/>
    <w:rsid w:val="00B518B9"/>
    <w:rsid w:val="00B56CFF"/>
    <w:rsid w:val="00B765F6"/>
    <w:rsid w:val="00B777DF"/>
    <w:rsid w:val="00BB09E9"/>
    <w:rsid w:val="00BB1CC5"/>
    <w:rsid w:val="00BB2E65"/>
    <w:rsid w:val="00BB4820"/>
    <w:rsid w:val="00BB7346"/>
    <w:rsid w:val="00BC0302"/>
    <w:rsid w:val="00BC1D0A"/>
    <w:rsid w:val="00BC45D4"/>
    <w:rsid w:val="00BC5B41"/>
    <w:rsid w:val="00BD57A9"/>
    <w:rsid w:val="00BE2692"/>
    <w:rsid w:val="00BE42DA"/>
    <w:rsid w:val="00BE47C6"/>
    <w:rsid w:val="00BE4810"/>
    <w:rsid w:val="00C10B23"/>
    <w:rsid w:val="00C11AAE"/>
    <w:rsid w:val="00C416D9"/>
    <w:rsid w:val="00C45DC6"/>
    <w:rsid w:val="00C46BEB"/>
    <w:rsid w:val="00C51A8F"/>
    <w:rsid w:val="00C5406C"/>
    <w:rsid w:val="00C5687B"/>
    <w:rsid w:val="00C606F4"/>
    <w:rsid w:val="00C64AA6"/>
    <w:rsid w:val="00C64AFA"/>
    <w:rsid w:val="00C77B46"/>
    <w:rsid w:val="00C82C87"/>
    <w:rsid w:val="00C92ECB"/>
    <w:rsid w:val="00C94CB7"/>
    <w:rsid w:val="00CA29A3"/>
    <w:rsid w:val="00CB64D7"/>
    <w:rsid w:val="00CB7D37"/>
    <w:rsid w:val="00CC0E91"/>
    <w:rsid w:val="00CC4CBD"/>
    <w:rsid w:val="00CE0261"/>
    <w:rsid w:val="00CE02B4"/>
    <w:rsid w:val="00CF3246"/>
    <w:rsid w:val="00CF4638"/>
    <w:rsid w:val="00CF7BE1"/>
    <w:rsid w:val="00D073BF"/>
    <w:rsid w:val="00D17D08"/>
    <w:rsid w:val="00D2589A"/>
    <w:rsid w:val="00D275E7"/>
    <w:rsid w:val="00D37BCF"/>
    <w:rsid w:val="00D4729C"/>
    <w:rsid w:val="00D517D1"/>
    <w:rsid w:val="00D6171A"/>
    <w:rsid w:val="00D76B79"/>
    <w:rsid w:val="00D77300"/>
    <w:rsid w:val="00D86C15"/>
    <w:rsid w:val="00D91BA4"/>
    <w:rsid w:val="00D95A8D"/>
    <w:rsid w:val="00D96590"/>
    <w:rsid w:val="00DA13EC"/>
    <w:rsid w:val="00DB6DA1"/>
    <w:rsid w:val="00DC0F40"/>
    <w:rsid w:val="00DD4F93"/>
    <w:rsid w:val="00DE29CF"/>
    <w:rsid w:val="00DF51A9"/>
    <w:rsid w:val="00E05BB4"/>
    <w:rsid w:val="00E205A1"/>
    <w:rsid w:val="00E31401"/>
    <w:rsid w:val="00E4139C"/>
    <w:rsid w:val="00E41965"/>
    <w:rsid w:val="00E422A4"/>
    <w:rsid w:val="00E42500"/>
    <w:rsid w:val="00E436EC"/>
    <w:rsid w:val="00E43770"/>
    <w:rsid w:val="00E4635F"/>
    <w:rsid w:val="00E64778"/>
    <w:rsid w:val="00E64C67"/>
    <w:rsid w:val="00E74DD1"/>
    <w:rsid w:val="00E816A4"/>
    <w:rsid w:val="00E83113"/>
    <w:rsid w:val="00E9620C"/>
    <w:rsid w:val="00EB7791"/>
    <w:rsid w:val="00EC1E19"/>
    <w:rsid w:val="00EC594C"/>
    <w:rsid w:val="00EF6153"/>
    <w:rsid w:val="00F01035"/>
    <w:rsid w:val="00F1583E"/>
    <w:rsid w:val="00F233DB"/>
    <w:rsid w:val="00F33741"/>
    <w:rsid w:val="00F379C1"/>
    <w:rsid w:val="00F4050C"/>
    <w:rsid w:val="00F406FD"/>
    <w:rsid w:val="00F4444B"/>
    <w:rsid w:val="00F46984"/>
    <w:rsid w:val="00F50429"/>
    <w:rsid w:val="00F60F1E"/>
    <w:rsid w:val="00F628E3"/>
    <w:rsid w:val="00F7431B"/>
    <w:rsid w:val="00F750B4"/>
    <w:rsid w:val="00F7623C"/>
    <w:rsid w:val="00F90AAB"/>
    <w:rsid w:val="00F94E51"/>
    <w:rsid w:val="00F955EC"/>
    <w:rsid w:val="00F95FFC"/>
    <w:rsid w:val="00FA2E90"/>
    <w:rsid w:val="00FA56DB"/>
    <w:rsid w:val="00FA7D09"/>
    <w:rsid w:val="00FB6ABD"/>
    <w:rsid w:val="00FC11FB"/>
    <w:rsid w:val="00FC592D"/>
    <w:rsid w:val="00FD11C7"/>
    <w:rsid w:val="00FD35A6"/>
    <w:rsid w:val="00FE0659"/>
    <w:rsid w:val="00FF26A0"/>
    <w:rsid w:val="00FF4C03"/>
    <w:rsid w:val="00FF5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6358E7-004A-4BA1-B000-7F101BF2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4903"/>
  </w:style>
  <w:style w:type="paragraph" w:styleId="Heading1">
    <w:name w:val="heading 1"/>
    <w:basedOn w:val="Normal"/>
    <w:next w:val="Normal"/>
    <w:link w:val="Heading1Char"/>
    <w:uiPriority w:val="9"/>
    <w:qFormat/>
    <w:rsid w:val="006D6A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F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A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6D6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3F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333B9"/>
    <w:pPr>
      <w:ind w:left="720"/>
      <w:contextualSpacing/>
    </w:pPr>
  </w:style>
  <w:style w:type="table" w:styleId="TableGrid">
    <w:name w:val="Table Grid"/>
    <w:basedOn w:val="TableNormal"/>
    <w:uiPriority w:val="59"/>
    <w:rsid w:val="00BB734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A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A82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756A8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44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</w:style>
  <w:style w:type="paragraph" w:styleId="Title">
    <w:name w:val="Title"/>
    <w:basedOn w:val="Normal"/>
    <w:next w:val="Normal"/>
    <w:link w:val="TitleChar"/>
    <w:uiPriority w:val="10"/>
    <w:qFormat/>
    <w:rsid w:val="003B663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663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link w:val="NoSpacingChar"/>
    <w:uiPriority w:val="1"/>
    <w:qFormat/>
    <w:rsid w:val="002713F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13FA"/>
  </w:style>
  <w:style w:type="paragraph" w:styleId="TOCHeading">
    <w:name w:val="TOC Heading"/>
    <w:basedOn w:val="Heading1"/>
    <w:next w:val="Normal"/>
    <w:uiPriority w:val="39"/>
    <w:unhideWhenUsed/>
    <w:qFormat/>
    <w:rsid w:val="00664D9C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64D9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4D9C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61507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tulshidas37@gmail.com" TargetMode="External"/><Relationship Id="rId18" Type="http://schemas.openxmlformats.org/officeDocument/2006/relationships/hyperlink" Target="mailto:nipa@gmail.com" TargetMode="External"/><Relationship Id="rId26" Type="http://schemas.openxmlformats.org/officeDocument/2006/relationships/image" Target="media/image8.png"/><Relationship Id="rId39" Type="http://schemas.openxmlformats.org/officeDocument/2006/relationships/hyperlink" Target="mailto:eheehnm@com.bd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nipa@gmail.com" TargetMode="External"/><Relationship Id="rId34" Type="http://schemas.openxmlformats.org/officeDocument/2006/relationships/hyperlink" Target="mailto:iit@du.ac.bd" TargetMode="External"/><Relationship Id="rId42" Type="http://schemas.openxmlformats.org/officeDocument/2006/relationships/image" Target="media/image13.png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mailto:nipa@gmail.com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0.png"/><Relationship Id="rId38" Type="http://schemas.openxmlformats.org/officeDocument/2006/relationships/hyperlink" Target="mailto:iit@du.ac.bd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nipa@gmail.com" TargetMode="External"/><Relationship Id="rId20" Type="http://schemas.openxmlformats.org/officeDocument/2006/relationships/hyperlink" Target="mailto:nipa@gmail.com" TargetMode="External"/><Relationship Id="rId29" Type="http://schemas.openxmlformats.org/officeDocument/2006/relationships/hyperlink" Target="mailto:iit@du.ac.bd" TargetMode="External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6.png"/><Relationship Id="rId32" Type="http://schemas.openxmlformats.org/officeDocument/2006/relationships/hyperlink" Target="mailto:iit@du.ac.bd" TargetMode="External"/><Relationship Id="rId37" Type="http://schemas.openxmlformats.org/officeDocument/2006/relationships/hyperlink" Target="mailto:iit@du.ac.bd" TargetMode="External"/><Relationship Id="rId40" Type="http://schemas.openxmlformats.org/officeDocument/2006/relationships/image" Target="media/image11.png"/><Relationship Id="rId45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mailto:suravi.nipa@gmail.com" TargetMode="External"/><Relationship Id="rId23" Type="http://schemas.openxmlformats.org/officeDocument/2006/relationships/image" Target="media/image5.png"/><Relationship Id="rId28" Type="http://schemas.openxmlformats.org/officeDocument/2006/relationships/hyperlink" Target="mailto:iit@du.ac.bd" TargetMode="External"/><Relationship Id="rId36" Type="http://schemas.openxmlformats.org/officeDocument/2006/relationships/hyperlink" Target="mailto:iit@du.ac.bd" TargetMode="External"/><Relationship Id="rId10" Type="http://schemas.openxmlformats.org/officeDocument/2006/relationships/image" Target="media/image2.png"/><Relationship Id="rId19" Type="http://schemas.openxmlformats.org/officeDocument/2006/relationships/hyperlink" Target="mailto:nipa@gmail.com.ehem" TargetMode="External"/><Relationship Id="rId31" Type="http://schemas.openxmlformats.org/officeDocument/2006/relationships/hyperlink" Target="mailto:iit@du.ac.bd" TargetMode="External"/><Relationship Id="rId44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sahashaishab@gmail.com" TargetMode="External"/><Relationship Id="rId22" Type="http://schemas.openxmlformats.org/officeDocument/2006/relationships/hyperlink" Target="mailto:nipa@gmail.com" TargetMode="External"/><Relationship Id="rId27" Type="http://schemas.openxmlformats.org/officeDocument/2006/relationships/image" Target="media/image9.png"/><Relationship Id="rId30" Type="http://schemas.openxmlformats.org/officeDocument/2006/relationships/hyperlink" Target="mailto:iit@du.ac.bd.def" TargetMode="External"/><Relationship Id="rId35" Type="http://schemas.openxmlformats.org/officeDocument/2006/relationships/hyperlink" Target="mailto:iit@du.ac.bd" TargetMode="External"/><Relationship Id="rId43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8EC1B6-47DA-453B-BD0E-2435B2E56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4</Pages>
  <Words>18485</Words>
  <Characters>105365</Characters>
  <Application>Microsoft Office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ka University Physical Education Center Digitalization</vt:lpstr>
    </vt:vector>
  </TitlesOfParts>
  <Company>nADIA NAHAR</Company>
  <LinksUpToDate>false</LinksUpToDate>
  <CharactersWithSpaces>123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ka University Physical Education Center Digitalization</dc:title>
  <dc:subject>Software Test Plan and Test Case Design Report</dc:subject>
  <dc:creator>Submitted by</dc:creator>
  <cp:lastModifiedBy>User</cp:lastModifiedBy>
  <cp:revision>12</cp:revision>
  <cp:lastPrinted>2018-11-18T07:37:00Z</cp:lastPrinted>
  <dcterms:created xsi:type="dcterms:W3CDTF">2018-11-18T07:30:00Z</dcterms:created>
  <dcterms:modified xsi:type="dcterms:W3CDTF">2018-11-18T07:39:00Z</dcterms:modified>
</cp:coreProperties>
</file>